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4B4A83F7" w14:textId="32074A7C" w:rsidR="00F07B4F" w:rsidRDefault="00AC0D2D">
          <w:pPr>
            <w:pStyle w:val="TOC1"/>
            <w:tabs>
              <w:tab w:val="right" w:leader="dot" w:pos="9016"/>
            </w:tabs>
            <w:rPr>
              <w:ins w:id="0" w:author="SMITH, BEN (UG)" w:date="2021-05-12T14:57:00Z"/>
              <w:rFonts w:eastAsiaTheme="minorEastAsia"/>
              <w:noProof/>
              <w:lang w:eastAsia="en-GB"/>
            </w:rPr>
          </w:pPr>
          <w:r>
            <w:fldChar w:fldCharType="begin"/>
          </w:r>
          <w:r>
            <w:instrText xml:space="preserve"> TOC \o "1-3" \h \z \u </w:instrText>
          </w:r>
          <w:r>
            <w:fldChar w:fldCharType="separate"/>
          </w:r>
          <w:ins w:id="1" w:author="SMITH, BEN (UG)" w:date="2021-05-12T14:57:00Z">
            <w:r w:rsidR="00F07B4F" w:rsidRPr="00621693">
              <w:rPr>
                <w:rStyle w:val="Hyperlink"/>
                <w:noProof/>
              </w:rPr>
              <w:fldChar w:fldCharType="begin"/>
            </w:r>
            <w:r w:rsidR="00F07B4F" w:rsidRPr="00621693">
              <w:rPr>
                <w:rStyle w:val="Hyperlink"/>
                <w:noProof/>
              </w:rPr>
              <w:instrText xml:space="preserve"> </w:instrText>
            </w:r>
            <w:r w:rsidR="00F07B4F">
              <w:rPr>
                <w:noProof/>
              </w:rPr>
              <w:instrText>HYPERLINK \l "_Toc71723845"</w:instrText>
            </w:r>
            <w:r w:rsidR="00F07B4F" w:rsidRPr="00621693">
              <w:rPr>
                <w:rStyle w:val="Hyperlink"/>
                <w:noProof/>
              </w:rPr>
              <w:instrText xml:space="preserve"> </w:instrText>
            </w:r>
            <w:r w:rsidR="00F07B4F" w:rsidRPr="00621693">
              <w:rPr>
                <w:rStyle w:val="Hyperlink"/>
                <w:noProof/>
              </w:rPr>
            </w:r>
            <w:r w:rsidR="00F07B4F" w:rsidRPr="00621693">
              <w:rPr>
                <w:rStyle w:val="Hyperlink"/>
                <w:noProof/>
              </w:rPr>
              <w:fldChar w:fldCharType="separate"/>
            </w:r>
            <w:r w:rsidR="00F07B4F" w:rsidRPr="00621693">
              <w:rPr>
                <w:rStyle w:val="Hyperlink"/>
                <w:noProof/>
              </w:rPr>
              <w:t>Reference: Zones of Trust</w:t>
            </w:r>
            <w:r w:rsidR="00F07B4F">
              <w:rPr>
                <w:noProof/>
                <w:webHidden/>
              </w:rPr>
              <w:tab/>
            </w:r>
            <w:r w:rsidR="00F07B4F">
              <w:rPr>
                <w:noProof/>
                <w:webHidden/>
              </w:rPr>
              <w:fldChar w:fldCharType="begin"/>
            </w:r>
            <w:r w:rsidR="00F07B4F">
              <w:rPr>
                <w:noProof/>
                <w:webHidden/>
              </w:rPr>
              <w:instrText xml:space="preserve"> PAGEREF _Toc71723845 \h </w:instrText>
            </w:r>
            <w:r w:rsidR="00F07B4F">
              <w:rPr>
                <w:noProof/>
                <w:webHidden/>
              </w:rPr>
            </w:r>
          </w:ins>
          <w:r w:rsidR="00F07B4F">
            <w:rPr>
              <w:noProof/>
              <w:webHidden/>
            </w:rPr>
            <w:fldChar w:fldCharType="separate"/>
          </w:r>
          <w:ins w:id="2" w:author="SMITH, BEN (UG)" w:date="2021-05-12T14:57:00Z">
            <w:r w:rsidR="00F07B4F">
              <w:rPr>
                <w:noProof/>
                <w:webHidden/>
              </w:rPr>
              <w:t>3</w:t>
            </w:r>
            <w:r w:rsidR="00F07B4F">
              <w:rPr>
                <w:noProof/>
                <w:webHidden/>
              </w:rPr>
              <w:fldChar w:fldCharType="end"/>
            </w:r>
            <w:r w:rsidR="00F07B4F" w:rsidRPr="00621693">
              <w:rPr>
                <w:rStyle w:val="Hyperlink"/>
                <w:noProof/>
              </w:rPr>
              <w:fldChar w:fldCharType="end"/>
            </w:r>
          </w:ins>
        </w:p>
        <w:p w14:paraId="04B56A15" w14:textId="5D61E5AB" w:rsidR="00F07B4F" w:rsidRDefault="00F07B4F">
          <w:pPr>
            <w:pStyle w:val="TOC2"/>
            <w:tabs>
              <w:tab w:val="right" w:leader="dot" w:pos="9016"/>
            </w:tabs>
            <w:rPr>
              <w:ins w:id="3" w:author="SMITH, BEN (UG)" w:date="2021-05-12T14:57:00Z"/>
              <w:rFonts w:eastAsiaTheme="minorEastAsia"/>
              <w:noProof/>
              <w:lang w:eastAsia="en-GB"/>
            </w:rPr>
          </w:pPr>
          <w:ins w:id="4"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46"</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46 \h </w:instrText>
            </w:r>
            <w:r>
              <w:rPr>
                <w:noProof/>
                <w:webHidden/>
              </w:rPr>
            </w:r>
          </w:ins>
          <w:r>
            <w:rPr>
              <w:noProof/>
              <w:webHidden/>
            </w:rPr>
            <w:fldChar w:fldCharType="separate"/>
          </w:r>
          <w:ins w:id="5" w:author="SMITH, BEN (UG)" w:date="2021-05-12T14:57:00Z">
            <w:r>
              <w:rPr>
                <w:noProof/>
                <w:webHidden/>
              </w:rPr>
              <w:t>3</w:t>
            </w:r>
            <w:r>
              <w:rPr>
                <w:noProof/>
                <w:webHidden/>
              </w:rPr>
              <w:fldChar w:fldCharType="end"/>
            </w:r>
            <w:r w:rsidRPr="00621693">
              <w:rPr>
                <w:rStyle w:val="Hyperlink"/>
                <w:noProof/>
              </w:rPr>
              <w:fldChar w:fldCharType="end"/>
            </w:r>
          </w:ins>
        </w:p>
        <w:p w14:paraId="3EB368D1" w14:textId="2DC36E99" w:rsidR="00F07B4F" w:rsidRDefault="00F07B4F">
          <w:pPr>
            <w:pStyle w:val="TOC3"/>
            <w:tabs>
              <w:tab w:val="right" w:leader="dot" w:pos="9016"/>
            </w:tabs>
            <w:rPr>
              <w:ins w:id="6" w:author="SMITH, BEN (UG)" w:date="2021-05-12T14:57:00Z"/>
              <w:rFonts w:eastAsiaTheme="minorEastAsia"/>
              <w:noProof/>
              <w:lang w:eastAsia="en-GB"/>
            </w:rPr>
          </w:pPr>
          <w:ins w:id="7"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47"</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1 – The “Internet”</w:t>
            </w:r>
            <w:r>
              <w:rPr>
                <w:noProof/>
                <w:webHidden/>
              </w:rPr>
              <w:tab/>
            </w:r>
            <w:r>
              <w:rPr>
                <w:noProof/>
                <w:webHidden/>
              </w:rPr>
              <w:fldChar w:fldCharType="begin"/>
            </w:r>
            <w:r>
              <w:rPr>
                <w:noProof/>
                <w:webHidden/>
              </w:rPr>
              <w:instrText xml:space="preserve"> PAGEREF _Toc71723847 \h </w:instrText>
            </w:r>
            <w:r>
              <w:rPr>
                <w:noProof/>
                <w:webHidden/>
              </w:rPr>
            </w:r>
          </w:ins>
          <w:r>
            <w:rPr>
              <w:noProof/>
              <w:webHidden/>
            </w:rPr>
            <w:fldChar w:fldCharType="separate"/>
          </w:r>
          <w:ins w:id="8" w:author="SMITH, BEN (UG)" w:date="2021-05-12T14:57:00Z">
            <w:r>
              <w:rPr>
                <w:noProof/>
                <w:webHidden/>
              </w:rPr>
              <w:t>3</w:t>
            </w:r>
            <w:r>
              <w:rPr>
                <w:noProof/>
                <w:webHidden/>
              </w:rPr>
              <w:fldChar w:fldCharType="end"/>
            </w:r>
            <w:r w:rsidRPr="00621693">
              <w:rPr>
                <w:rStyle w:val="Hyperlink"/>
                <w:noProof/>
              </w:rPr>
              <w:fldChar w:fldCharType="end"/>
            </w:r>
          </w:ins>
        </w:p>
        <w:p w14:paraId="03C8F4D1" w14:textId="31EA04ED" w:rsidR="00F07B4F" w:rsidRDefault="00F07B4F">
          <w:pPr>
            <w:pStyle w:val="TOC3"/>
            <w:tabs>
              <w:tab w:val="right" w:leader="dot" w:pos="9016"/>
            </w:tabs>
            <w:rPr>
              <w:ins w:id="9" w:author="SMITH, BEN (UG)" w:date="2021-05-12T14:57:00Z"/>
              <w:rFonts w:eastAsiaTheme="minorEastAsia"/>
              <w:noProof/>
              <w:lang w:eastAsia="en-GB"/>
            </w:rPr>
          </w:pPr>
          <w:ins w:id="10"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48"</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2 – The Demilitarised Zone (DMZ) – 192.168.2.0/24</w:t>
            </w:r>
            <w:r>
              <w:rPr>
                <w:noProof/>
                <w:webHidden/>
              </w:rPr>
              <w:tab/>
            </w:r>
            <w:r>
              <w:rPr>
                <w:noProof/>
                <w:webHidden/>
              </w:rPr>
              <w:fldChar w:fldCharType="begin"/>
            </w:r>
            <w:r>
              <w:rPr>
                <w:noProof/>
                <w:webHidden/>
              </w:rPr>
              <w:instrText xml:space="preserve"> PAGEREF _Toc71723848 \h </w:instrText>
            </w:r>
            <w:r>
              <w:rPr>
                <w:noProof/>
                <w:webHidden/>
              </w:rPr>
            </w:r>
          </w:ins>
          <w:r>
            <w:rPr>
              <w:noProof/>
              <w:webHidden/>
            </w:rPr>
            <w:fldChar w:fldCharType="separate"/>
          </w:r>
          <w:ins w:id="11" w:author="SMITH, BEN (UG)" w:date="2021-05-12T14:57:00Z">
            <w:r>
              <w:rPr>
                <w:noProof/>
                <w:webHidden/>
              </w:rPr>
              <w:t>3</w:t>
            </w:r>
            <w:r>
              <w:rPr>
                <w:noProof/>
                <w:webHidden/>
              </w:rPr>
              <w:fldChar w:fldCharType="end"/>
            </w:r>
            <w:r w:rsidRPr="00621693">
              <w:rPr>
                <w:rStyle w:val="Hyperlink"/>
                <w:noProof/>
              </w:rPr>
              <w:fldChar w:fldCharType="end"/>
            </w:r>
          </w:ins>
        </w:p>
        <w:p w14:paraId="4F64B610" w14:textId="7616D59D" w:rsidR="00F07B4F" w:rsidRDefault="00F07B4F">
          <w:pPr>
            <w:pStyle w:val="TOC3"/>
            <w:tabs>
              <w:tab w:val="right" w:leader="dot" w:pos="9016"/>
            </w:tabs>
            <w:rPr>
              <w:ins w:id="12" w:author="SMITH, BEN (UG)" w:date="2021-05-12T14:57:00Z"/>
              <w:rFonts w:eastAsiaTheme="minorEastAsia"/>
              <w:noProof/>
              <w:lang w:eastAsia="en-GB"/>
            </w:rPr>
          </w:pPr>
          <w:ins w:id="13"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49"</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3 – Employees Subnet – 172.16.0.0/21</w:t>
            </w:r>
            <w:r>
              <w:rPr>
                <w:noProof/>
                <w:webHidden/>
              </w:rPr>
              <w:tab/>
            </w:r>
            <w:r>
              <w:rPr>
                <w:noProof/>
                <w:webHidden/>
              </w:rPr>
              <w:fldChar w:fldCharType="begin"/>
            </w:r>
            <w:r>
              <w:rPr>
                <w:noProof/>
                <w:webHidden/>
              </w:rPr>
              <w:instrText xml:space="preserve"> PAGEREF _Toc71723849 \h </w:instrText>
            </w:r>
            <w:r>
              <w:rPr>
                <w:noProof/>
                <w:webHidden/>
              </w:rPr>
            </w:r>
          </w:ins>
          <w:r>
            <w:rPr>
              <w:noProof/>
              <w:webHidden/>
            </w:rPr>
            <w:fldChar w:fldCharType="separate"/>
          </w:r>
          <w:ins w:id="14" w:author="SMITH, BEN (UG)" w:date="2021-05-12T14:57:00Z">
            <w:r>
              <w:rPr>
                <w:noProof/>
                <w:webHidden/>
              </w:rPr>
              <w:t>4</w:t>
            </w:r>
            <w:r>
              <w:rPr>
                <w:noProof/>
                <w:webHidden/>
              </w:rPr>
              <w:fldChar w:fldCharType="end"/>
            </w:r>
            <w:r w:rsidRPr="00621693">
              <w:rPr>
                <w:rStyle w:val="Hyperlink"/>
                <w:noProof/>
              </w:rPr>
              <w:fldChar w:fldCharType="end"/>
            </w:r>
          </w:ins>
        </w:p>
        <w:p w14:paraId="65A9703B" w14:textId="2701F1A1" w:rsidR="00F07B4F" w:rsidRDefault="00F07B4F">
          <w:pPr>
            <w:pStyle w:val="TOC3"/>
            <w:tabs>
              <w:tab w:val="right" w:leader="dot" w:pos="9016"/>
            </w:tabs>
            <w:rPr>
              <w:ins w:id="15" w:author="SMITH, BEN (UG)" w:date="2021-05-12T14:57:00Z"/>
              <w:rFonts w:eastAsiaTheme="minorEastAsia"/>
              <w:noProof/>
              <w:lang w:eastAsia="en-GB"/>
            </w:rPr>
          </w:pPr>
          <w:ins w:id="16"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0"</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4 – Servers Subnet – 192.168.4.0/24</w:t>
            </w:r>
            <w:r>
              <w:rPr>
                <w:noProof/>
                <w:webHidden/>
              </w:rPr>
              <w:tab/>
            </w:r>
            <w:r>
              <w:rPr>
                <w:noProof/>
                <w:webHidden/>
              </w:rPr>
              <w:fldChar w:fldCharType="begin"/>
            </w:r>
            <w:r>
              <w:rPr>
                <w:noProof/>
                <w:webHidden/>
              </w:rPr>
              <w:instrText xml:space="preserve"> PAGEREF _Toc71723850 \h </w:instrText>
            </w:r>
            <w:r>
              <w:rPr>
                <w:noProof/>
                <w:webHidden/>
              </w:rPr>
            </w:r>
          </w:ins>
          <w:r>
            <w:rPr>
              <w:noProof/>
              <w:webHidden/>
            </w:rPr>
            <w:fldChar w:fldCharType="separate"/>
          </w:r>
          <w:ins w:id="17" w:author="SMITH, BEN (UG)" w:date="2021-05-12T14:57:00Z">
            <w:r>
              <w:rPr>
                <w:noProof/>
                <w:webHidden/>
              </w:rPr>
              <w:t>4</w:t>
            </w:r>
            <w:r>
              <w:rPr>
                <w:noProof/>
                <w:webHidden/>
              </w:rPr>
              <w:fldChar w:fldCharType="end"/>
            </w:r>
            <w:r w:rsidRPr="00621693">
              <w:rPr>
                <w:rStyle w:val="Hyperlink"/>
                <w:noProof/>
              </w:rPr>
              <w:fldChar w:fldCharType="end"/>
            </w:r>
          </w:ins>
        </w:p>
        <w:p w14:paraId="30438145" w14:textId="435FB1F4" w:rsidR="00F07B4F" w:rsidRDefault="00F07B4F">
          <w:pPr>
            <w:pStyle w:val="TOC3"/>
            <w:tabs>
              <w:tab w:val="right" w:leader="dot" w:pos="9016"/>
            </w:tabs>
            <w:rPr>
              <w:ins w:id="18" w:author="SMITH, BEN (UG)" w:date="2021-05-12T14:57:00Z"/>
              <w:rFonts w:eastAsiaTheme="minorEastAsia"/>
              <w:noProof/>
              <w:lang w:eastAsia="en-GB"/>
            </w:rPr>
          </w:pPr>
          <w:ins w:id="19"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1"</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5 – Managerial Subnet – 192.168.5.0/24</w:t>
            </w:r>
            <w:r>
              <w:rPr>
                <w:noProof/>
                <w:webHidden/>
              </w:rPr>
              <w:tab/>
            </w:r>
            <w:r>
              <w:rPr>
                <w:noProof/>
                <w:webHidden/>
              </w:rPr>
              <w:fldChar w:fldCharType="begin"/>
            </w:r>
            <w:r>
              <w:rPr>
                <w:noProof/>
                <w:webHidden/>
              </w:rPr>
              <w:instrText xml:space="preserve"> PAGEREF _Toc71723851 \h </w:instrText>
            </w:r>
            <w:r>
              <w:rPr>
                <w:noProof/>
                <w:webHidden/>
              </w:rPr>
            </w:r>
          </w:ins>
          <w:r>
            <w:rPr>
              <w:noProof/>
              <w:webHidden/>
            </w:rPr>
            <w:fldChar w:fldCharType="separate"/>
          </w:r>
          <w:ins w:id="20" w:author="SMITH, BEN (UG)" w:date="2021-05-12T14:57:00Z">
            <w:r>
              <w:rPr>
                <w:noProof/>
                <w:webHidden/>
              </w:rPr>
              <w:t>4</w:t>
            </w:r>
            <w:r>
              <w:rPr>
                <w:noProof/>
                <w:webHidden/>
              </w:rPr>
              <w:fldChar w:fldCharType="end"/>
            </w:r>
            <w:r w:rsidRPr="00621693">
              <w:rPr>
                <w:rStyle w:val="Hyperlink"/>
                <w:noProof/>
              </w:rPr>
              <w:fldChar w:fldCharType="end"/>
            </w:r>
          </w:ins>
        </w:p>
        <w:p w14:paraId="28C2F4E2" w14:textId="13B0BB84" w:rsidR="00F07B4F" w:rsidRDefault="00F07B4F">
          <w:pPr>
            <w:pStyle w:val="TOC3"/>
            <w:tabs>
              <w:tab w:val="right" w:leader="dot" w:pos="9016"/>
            </w:tabs>
            <w:rPr>
              <w:ins w:id="21" w:author="SMITH, BEN (UG)" w:date="2021-05-12T14:57:00Z"/>
              <w:rFonts w:eastAsiaTheme="minorEastAsia"/>
              <w:noProof/>
              <w:lang w:eastAsia="en-GB"/>
            </w:rPr>
          </w:pPr>
          <w:ins w:id="22"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2"</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6 - Proxy Subnet – 192.168.6.0/24</w:t>
            </w:r>
            <w:r>
              <w:rPr>
                <w:noProof/>
                <w:webHidden/>
              </w:rPr>
              <w:tab/>
            </w:r>
            <w:r>
              <w:rPr>
                <w:noProof/>
                <w:webHidden/>
              </w:rPr>
              <w:fldChar w:fldCharType="begin"/>
            </w:r>
            <w:r>
              <w:rPr>
                <w:noProof/>
                <w:webHidden/>
              </w:rPr>
              <w:instrText xml:space="preserve"> PAGEREF _Toc71723852 \h </w:instrText>
            </w:r>
            <w:r>
              <w:rPr>
                <w:noProof/>
                <w:webHidden/>
              </w:rPr>
            </w:r>
          </w:ins>
          <w:r>
            <w:rPr>
              <w:noProof/>
              <w:webHidden/>
            </w:rPr>
            <w:fldChar w:fldCharType="separate"/>
          </w:r>
          <w:ins w:id="23" w:author="SMITH, BEN (UG)" w:date="2021-05-12T14:57:00Z">
            <w:r>
              <w:rPr>
                <w:noProof/>
                <w:webHidden/>
              </w:rPr>
              <w:t>4</w:t>
            </w:r>
            <w:r>
              <w:rPr>
                <w:noProof/>
                <w:webHidden/>
              </w:rPr>
              <w:fldChar w:fldCharType="end"/>
            </w:r>
            <w:r w:rsidRPr="00621693">
              <w:rPr>
                <w:rStyle w:val="Hyperlink"/>
                <w:noProof/>
              </w:rPr>
              <w:fldChar w:fldCharType="end"/>
            </w:r>
          </w:ins>
        </w:p>
        <w:p w14:paraId="5A393A26" w14:textId="60A10257" w:rsidR="00F07B4F" w:rsidRDefault="00F07B4F">
          <w:pPr>
            <w:pStyle w:val="TOC3"/>
            <w:tabs>
              <w:tab w:val="right" w:leader="dot" w:pos="9016"/>
            </w:tabs>
            <w:rPr>
              <w:ins w:id="24" w:author="SMITH, BEN (UG)" w:date="2021-05-12T14:57:00Z"/>
              <w:rFonts w:eastAsiaTheme="minorEastAsia"/>
              <w:noProof/>
              <w:lang w:eastAsia="en-GB"/>
            </w:rPr>
          </w:pPr>
          <w:ins w:id="25"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3"</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7 - Virtual Private Network (VPN) - 10.0.0.0/24</w:t>
            </w:r>
            <w:r>
              <w:rPr>
                <w:noProof/>
                <w:webHidden/>
              </w:rPr>
              <w:tab/>
            </w:r>
            <w:r>
              <w:rPr>
                <w:noProof/>
                <w:webHidden/>
              </w:rPr>
              <w:fldChar w:fldCharType="begin"/>
            </w:r>
            <w:r>
              <w:rPr>
                <w:noProof/>
                <w:webHidden/>
              </w:rPr>
              <w:instrText xml:space="preserve"> PAGEREF _Toc71723853 \h </w:instrText>
            </w:r>
            <w:r>
              <w:rPr>
                <w:noProof/>
                <w:webHidden/>
              </w:rPr>
            </w:r>
          </w:ins>
          <w:r>
            <w:rPr>
              <w:noProof/>
              <w:webHidden/>
            </w:rPr>
            <w:fldChar w:fldCharType="separate"/>
          </w:r>
          <w:ins w:id="26" w:author="SMITH, BEN (UG)" w:date="2021-05-12T14:57:00Z">
            <w:r>
              <w:rPr>
                <w:noProof/>
                <w:webHidden/>
              </w:rPr>
              <w:t>5</w:t>
            </w:r>
            <w:r>
              <w:rPr>
                <w:noProof/>
                <w:webHidden/>
              </w:rPr>
              <w:fldChar w:fldCharType="end"/>
            </w:r>
            <w:r w:rsidRPr="00621693">
              <w:rPr>
                <w:rStyle w:val="Hyperlink"/>
                <w:noProof/>
              </w:rPr>
              <w:fldChar w:fldCharType="end"/>
            </w:r>
          </w:ins>
        </w:p>
        <w:p w14:paraId="6078988C" w14:textId="3DF82D2A" w:rsidR="00F07B4F" w:rsidRDefault="00F07B4F">
          <w:pPr>
            <w:pStyle w:val="TOC3"/>
            <w:tabs>
              <w:tab w:val="right" w:leader="dot" w:pos="9016"/>
            </w:tabs>
            <w:rPr>
              <w:ins w:id="27" w:author="SMITH, BEN (UG)" w:date="2021-05-12T14:57:00Z"/>
              <w:rFonts w:eastAsiaTheme="minorEastAsia"/>
              <w:noProof/>
              <w:lang w:eastAsia="en-GB"/>
            </w:rPr>
          </w:pPr>
          <w:ins w:id="28"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4"</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8 - Intrusion Detection System (IDS) – 192.168.8.0/24</w:t>
            </w:r>
            <w:r>
              <w:rPr>
                <w:noProof/>
                <w:webHidden/>
              </w:rPr>
              <w:tab/>
            </w:r>
            <w:r>
              <w:rPr>
                <w:noProof/>
                <w:webHidden/>
              </w:rPr>
              <w:fldChar w:fldCharType="begin"/>
            </w:r>
            <w:r>
              <w:rPr>
                <w:noProof/>
                <w:webHidden/>
              </w:rPr>
              <w:instrText xml:space="preserve"> PAGEREF _Toc71723854 \h </w:instrText>
            </w:r>
            <w:r>
              <w:rPr>
                <w:noProof/>
                <w:webHidden/>
              </w:rPr>
            </w:r>
          </w:ins>
          <w:r>
            <w:rPr>
              <w:noProof/>
              <w:webHidden/>
            </w:rPr>
            <w:fldChar w:fldCharType="separate"/>
          </w:r>
          <w:ins w:id="29" w:author="SMITH, BEN (UG)" w:date="2021-05-12T14:57:00Z">
            <w:r>
              <w:rPr>
                <w:noProof/>
                <w:webHidden/>
              </w:rPr>
              <w:t>5</w:t>
            </w:r>
            <w:r>
              <w:rPr>
                <w:noProof/>
                <w:webHidden/>
              </w:rPr>
              <w:fldChar w:fldCharType="end"/>
            </w:r>
            <w:r w:rsidRPr="00621693">
              <w:rPr>
                <w:rStyle w:val="Hyperlink"/>
                <w:noProof/>
              </w:rPr>
              <w:fldChar w:fldCharType="end"/>
            </w:r>
          </w:ins>
        </w:p>
        <w:p w14:paraId="0D811D69" w14:textId="7F55BAE3" w:rsidR="00F07B4F" w:rsidRDefault="00F07B4F">
          <w:pPr>
            <w:pStyle w:val="TOC2"/>
            <w:tabs>
              <w:tab w:val="right" w:leader="dot" w:pos="9016"/>
            </w:tabs>
            <w:rPr>
              <w:ins w:id="30" w:author="SMITH, BEN (UG)" w:date="2021-05-12T14:57:00Z"/>
              <w:rFonts w:eastAsiaTheme="minorEastAsia"/>
              <w:noProof/>
              <w:lang w:eastAsia="en-GB"/>
            </w:rPr>
          </w:pPr>
          <w:ins w:id="31"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5"</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55 \h </w:instrText>
            </w:r>
            <w:r>
              <w:rPr>
                <w:noProof/>
                <w:webHidden/>
              </w:rPr>
            </w:r>
          </w:ins>
          <w:r>
            <w:rPr>
              <w:noProof/>
              <w:webHidden/>
            </w:rPr>
            <w:fldChar w:fldCharType="separate"/>
          </w:r>
          <w:ins w:id="32" w:author="SMITH, BEN (UG)" w:date="2021-05-12T14:57:00Z">
            <w:r>
              <w:rPr>
                <w:noProof/>
                <w:webHidden/>
              </w:rPr>
              <w:t>5</w:t>
            </w:r>
            <w:r>
              <w:rPr>
                <w:noProof/>
                <w:webHidden/>
              </w:rPr>
              <w:fldChar w:fldCharType="end"/>
            </w:r>
            <w:r w:rsidRPr="00621693">
              <w:rPr>
                <w:rStyle w:val="Hyperlink"/>
                <w:noProof/>
              </w:rPr>
              <w:fldChar w:fldCharType="end"/>
            </w:r>
          </w:ins>
        </w:p>
        <w:p w14:paraId="2D5203DC" w14:textId="5193479E" w:rsidR="00F07B4F" w:rsidRDefault="00F07B4F">
          <w:pPr>
            <w:pStyle w:val="TOC3"/>
            <w:tabs>
              <w:tab w:val="right" w:leader="dot" w:pos="9016"/>
            </w:tabs>
            <w:rPr>
              <w:ins w:id="33" w:author="SMITH, BEN (UG)" w:date="2021-05-12T14:57:00Z"/>
              <w:rFonts w:eastAsiaTheme="minorEastAsia"/>
              <w:noProof/>
              <w:lang w:eastAsia="en-GB"/>
            </w:rPr>
          </w:pPr>
          <w:ins w:id="34"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6"</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1 – The “Internet” Zone</w:t>
            </w:r>
            <w:r>
              <w:rPr>
                <w:noProof/>
                <w:webHidden/>
              </w:rPr>
              <w:tab/>
            </w:r>
            <w:r>
              <w:rPr>
                <w:noProof/>
                <w:webHidden/>
              </w:rPr>
              <w:fldChar w:fldCharType="begin"/>
            </w:r>
            <w:r>
              <w:rPr>
                <w:noProof/>
                <w:webHidden/>
              </w:rPr>
              <w:instrText xml:space="preserve"> PAGEREF _Toc71723856 \h </w:instrText>
            </w:r>
            <w:r>
              <w:rPr>
                <w:noProof/>
                <w:webHidden/>
              </w:rPr>
            </w:r>
          </w:ins>
          <w:r>
            <w:rPr>
              <w:noProof/>
              <w:webHidden/>
            </w:rPr>
            <w:fldChar w:fldCharType="separate"/>
          </w:r>
          <w:ins w:id="35" w:author="SMITH, BEN (UG)" w:date="2021-05-12T14:57:00Z">
            <w:r>
              <w:rPr>
                <w:noProof/>
                <w:webHidden/>
              </w:rPr>
              <w:t>5</w:t>
            </w:r>
            <w:r>
              <w:rPr>
                <w:noProof/>
                <w:webHidden/>
              </w:rPr>
              <w:fldChar w:fldCharType="end"/>
            </w:r>
            <w:r w:rsidRPr="00621693">
              <w:rPr>
                <w:rStyle w:val="Hyperlink"/>
                <w:noProof/>
              </w:rPr>
              <w:fldChar w:fldCharType="end"/>
            </w:r>
          </w:ins>
        </w:p>
        <w:p w14:paraId="3E6AEA09" w14:textId="566473E5" w:rsidR="00F07B4F" w:rsidRDefault="00F07B4F">
          <w:pPr>
            <w:pStyle w:val="TOC3"/>
            <w:tabs>
              <w:tab w:val="right" w:leader="dot" w:pos="9016"/>
            </w:tabs>
            <w:rPr>
              <w:ins w:id="36" w:author="SMITH, BEN (UG)" w:date="2021-05-12T14:57:00Z"/>
              <w:rFonts w:eastAsiaTheme="minorEastAsia"/>
              <w:noProof/>
              <w:lang w:eastAsia="en-GB"/>
            </w:rPr>
          </w:pPr>
          <w:ins w:id="37"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7"</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2 – The Demilitarised Zone (DMZ)</w:t>
            </w:r>
            <w:r>
              <w:rPr>
                <w:noProof/>
                <w:webHidden/>
              </w:rPr>
              <w:tab/>
            </w:r>
            <w:r>
              <w:rPr>
                <w:noProof/>
                <w:webHidden/>
              </w:rPr>
              <w:fldChar w:fldCharType="begin"/>
            </w:r>
            <w:r>
              <w:rPr>
                <w:noProof/>
                <w:webHidden/>
              </w:rPr>
              <w:instrText xml:space="preserve"> PAGEREF _Toc71723857 \h </w:instrText>
            </w:r>
            <w:r>
              <w:rPr>
                <w:noProof/>
                <w:webHidden/>
              </w:rPr>
            </w:r>
          </w:ins>
          <w:r>
            <w:rPr>
              <w:noProof/>
              <w:webHidden/>
            </w:rPr>
            <w:fldChar w:fldCharType="separate"/>
          </w:r>
          <w:ins w:id="38" w:author="SMITH, BEN (UG)" w:date="2021-05-12T14:57:00Z">
            <w:r>
              <w:rPr>
                <w:noProof/>
                <w:webHidden/>
              </w:rPr>
              <w:t>6</w:t>
            </w:r>
            <w:r>
              <w:rPr>
                <w:noProof/>
                <w:webHidden/>
              </w:rPr>
              <w:fldChar w:fldCharType="end"/>
            </w:r>
            <w:r w:rsidRPr="00621693">
              <w:rPr>
                <w:rStyle w:val="Hyperlink"/>
                <w:noProof/>
              </w:rPr>
              <w:fldChar w:fldCharType="end"/>
            </w:r>
          </w:ins>
        </w:p>
        <w:p w14:paraId="26A13051" w14:textId="3F581FF8" w:rsidR="00F07B4F" w:rsidRDefault="00F07B4F">
          <w:pPr>
            <w:pStyle w:val="TOC3"/>
            <w:tabs>
              <w:tab w:val="right" w:leader="dot" w:pos="9016"/>
            </w:tabs>
            <w:rPr>
              <w:ins w:id="39" w:author="SMITH, BEN (UG)" w:date="2021-05-12T14:57:00Z"/>
              <w:rFonts w:eastAsiaTheme="minorEastAsia"/>
              <w:noProof/>
              <w:lang w:eastAsia="en-GB"/>
            </w:rPr>
          </w:pPr>
          <w:ins w:id="40"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8"</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3 – Employees Zone</w:t>
            </w:r>
            <w:r>
              <w:rPr>
                <w:noProof/>
                <w:webHidden/>
              </w:rPr>
              <w:tab/>
            </w:r>
            <w:r>
              <w:rPr>
                <w:noProof/>
                <w:webHidden/>
              </w:rPr>
              <w:fldChar w:fldCharType="begin"/>
            </w:r>
            <w:r>
              <w:rPr>
                <w:noProof/>
                <w:webHidden/>
              </w:rPr>
              <w:instrText xml:space="preserve"> PAGEREF _Toc71723858 \h </w:instrText>
            </w:r>
            <w:r>
              <w:rPr>
                <w:noProof/>
                <w:webHidden/>
              </w:rPr>
            </w:r>
          </w:ins>
          <w:r>
            <w:rPr>
              <w:noProof/>
              <w:webHidden/>
            </w:rPr>
            <w:fldChar w:fldCharType="separate"/>
          </w:r>
          <w:ins w:id="41" w:author="SMITH, BEN (UG)" w:date="2021-05-12T14:57:00Z">
            <w:r>
              <w:rPr>
                <w:noProof/>
                <w:webHidden/>
              </w:rPr>
              <w:t>7</w:t>
            </w:r>
            <w:r>
              <w:rPr>
                <w:noProof/>
                <w:webHidden/>
              </w:rPr>
              <w:fldChar w:fldCharType="end"/>
            </w:r>
            <w:r w:rsidRPr="00621693">
              <w:rPr>
                <w:rStyle w:val="Hyperlink"/>
                <w:noProof/>
              </w:rPr>
              <w:fldChar w:fldCharType="end"/>
            </w:r>
          </w:ins>
        </w:p>
        <w:p w14:paraId="10C74D20" w14:textId="66AD386F" w:rsidR="00F07B4F" w:rsidRDefault="00F07B4F">
          <w:pPr>
            <w:pStyle w:val="TOC3"/>
            <w:tabs>
              <w:tab w:val="right" w:leader="dot" w:pos="9016"/>
            </w:tabs>
            <w:rPr>
              <w:ins w:id="42" w:author="SMITH, BEN (UG)" w:date="2021-05-12T14:57:00Z"/>
              <w:rFonts w:eastAsiaTheme="minorEastAsia"/>
              <w:noProof/>
              <w:lang w:eastAsia="en-GB"/>
            </w:rPr>
          </w:pPr>
          <w:ins w:id="43"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59"</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4 – Servers Zone</w:t>
            </w:r>
            <w:r>
              <w:rPr>
                <w:noProof/>
                <w:webHidden/>
              </w:rPr>
              <w:tab/>
            </w:r>
            <w:r>
              <w:rPr>
                <w:noProof/>
                <w:webHidden/>
              </w:rPr>
              <w:fldChar w:fldCharType="begin"/>
            </w:r>
            <w:r>
              <w:rPr>
                <w:noProof/>
                <w:webHidden/>
              </w:rPr>
              <w:instrText xml:space="preserve"> PAGEREF _Toc71723859 \h </w:instrText>
            </w:r>
            <w:r>
              <w:rPr>
                <w:noProof/>
                <w:webHidden/>
              </w:rPr>
            </w:r>
          </w:ins>
          <w:r>
            <w:rPr>
              <w:noProof/>
              <w:webHidden/>
            </w:rPr>
            <w:fldChar w:fldCharType="separate"/>
          </w:r>
          <w:ins w:id="44" w:author="SMITH, BEN (UG)" w:date="2021-05-12T14:57:00Z">
            <w:r>
              <w:rPr>
                <w:noProof/>
                <w:webHidden/>
              </w:rPr>
              <w:t>7</w:t>
            </w:r>
            <w:r>
              <w:rPr>
                <w:noProof/>
                <w:webHidden/>
              </w:rPr>
              <w:fldChar w:fldCharType="end"/>
            </w:r>
            <w:r w:rsidRPr="00621693">
              <w:rPr>
                <w:rStyle w:val="Hyperlink"/>
                <w:noProof/>
              </w:rPr>
              <w:fldChar w:fldCharType="end"/>
            </w:r>
          </w:ins>
        </w:p>
        <w:p w14:paraId="48E672DB" w14:textId="7CE9FDDF" w:rsidR="00F07B4F" w:rsidRDefault="00F07B4F">
          <w:pPr>
            <w:pStyle w:val="TOC3"/>
            <w:tabs>
              <w:tab w:val="right" w:leader="dot" w:pos="9016"/>
            </w:tabs>
            <w:rPr>
              <w:ins w:id="45" w:author="SMITH, BEN (UG)" w:date="2021-05-12T14:57:00Z"/>
              <w:rFonts w:eastAsiaTheme="minorEastAsia"/>
              <w:noProof/>
              <w:lang w:eastAsia="en-GB"/>
            </w:rPr>
          </w:pPr>
          <w:ins w:id="46"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0"</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5 – Managerial Zone</w:t>
            </w:r>
            <w:r>
              <w:rPr>
                <w:noProof/>
                <w:webHidden/>
              </w:rPr>
              <w:tab/>
            </w:r>
            <w:r>
              <w:rPr>
                <w:noProof/>
                <w:webHidden/>
              </w:rPr>
              <w:fldChar w:fldCharType="begin"/>
            </w:r>
            <w:r>
              <w:rPr>
                <w:noProof/>
                <w:webHidden/>
              </w:rPr>
              <w:instrText xml:space="preserve"> PAGEREF _Toc71723860 \h </w:instrText>
            </w:r>
            <w:r>
              <w:rPr>
                <w:noProof/>
                <w:webHidden/>
              </w:rPr>
            </w:r>
          </w:ins>
          <w:r>
            <w:rPr>
              <w:noProof/>
              <w:webHidden/>
            </w:rPr>
            <w:fldChar w:fldCharType="separate"/>
          </w:r>
          <w:ins w:id="47" w:author="SMITH, BEN (UG)" w:date="2021-05-12T14:57:00Z">
            <w:r>
              <w:rPr>
                <w:noProof/>
                <w:webHidden/>
              </w:rPr>
              <w:t>8</w:t>
            </w:r>
            <w:r>
              <w:rPr>
                <w:noProof/>
                <w:webHidden/>
              </w:rPr>
              <w:fldChar w:fldCharType="end"/>
            </w:r>
            <w:r w:rsidRPr="00621693">
              <w:rPr>
                <w:rStyle w:val="Hyperlink"/>
                <w:noProof/>
              </w:rPr>
              <w:fldChar w:fldCharType="end"/>
            </w:r>
          </w:ins>
        </w:p>
        <w:p w14:paraId="4BD1182B" w14:textId="4100DB95" w:rsidR="00F07B4F" w:rsidRDefault="00F07B4F">
          <w:pPr>
            <w:pStyle w:val="TOC3"/>
            <w:tabs>
              <w:tab w:val="right" w:leader="dot" w:pos="9016"/>
            </w:tabs>
            <w:rPr>
              <w:ins w:id="48" w:author="SMITH, BEN (UG)" w:date="2021-05-12T14:57:00Z"/>
              <w:rFonts w:eastAsiaTheme="minorEastAsia"/>
              <w:noProof/>
              <w:lang w:eastAsia="en-GB"/>
            </w:rPr>
          </w:pPr>
          <w:ins w:id="49"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1"</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6 - Proxy Zone</w:t>
            </w:r>
            <w:r>
              <w:rPr>
                <w:noProof/>
                <w:webHidden/>
              </w:rPr>
              <w:tab/>
            </w:r>
            <w:r>
              <w:rPr>
                <w:noProof/>
                <w:webHidden/>
              </w:rPr>
              <w:fldChar w:fldCharType="begin"/>
            </w:r>
            <w:r>
              <w:rPr>
                <w:noProof/>
                <w:webHidden/>
              </w:rPr>
              <w:instrText xml:space="preserve"> PAGEREF _Toc71723861 \h </w:instrText>
            </w:r>
            <w:r>
              <w:rPr>
                <w:noProof/>
                <w:webHidden/>
              </w:rPr>
            </w:r>
          </w:ins>
          <w:r>
            <w:rPr>
              <w:noProof/>
              <w:webHidden/>
            </w:rPr>
            <w:fldChar w:fldCharType="separate"/>
          </w:r>
          <w:ins w:id="50" w:author="SMITH, BEN (UG)" w:date="2021-05-12T14:57:00Z">
            <w:r>
              <w:rPr>
                <w:noProof/>
                <w:webHidden/>
              </w:rPr>
              <w:t>8</w:t>
            </w:r>
            <w:r>
              <w:rPr>
                <w:noProof/>
                <w:webHidden/>
              </w:rPr>
              <w:fldChar w:fldCharType="end"/>
            </w:r>
            <w:r w:rsidRPr="00621693">
              <w:rPr>
                <w:rStyle w:val="Hyperlink"/>
                <w:noProof/>
              </w:rPr>
              <w:fldChar w:fldCharType="end"/>
            </w:r>
          </w:ins>
        </w:p>
        <w:p w14:paraId="2F9916F1" w14:textId="4E144DB4" w:rsidR="00F07B4F" w:rsidRDefault="00F07B4F">
          <w:pPr>
            <w:pStyle w:val="TOC3"/>
            <w:tabs>
              <w:tab w:val="right" w:leader="dot" w:pos="9016"/>
            </w:tabs>
            <w:rPr>
              <w:ins w:id="51" w:author="SMITH, BEN (UG)" w:date="2021-05-12T14:57:00Z"/>
              <w:rFonts w:eastAsiaTheme="minorEastAsia"/>
              <w:noProof/>
              <w:lang w:eastAsia="en-GB"/>
            </w:rPr>
          </w:pPr>
          <w:ins w:id="52"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2"</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7 - Virtual Private Network (VPN) Zone</w:t>
            </w:r>
            <w:r>
              <w:rPr>
                <w:noProof/>
                <w:webHidden/>
              </w:rPr>
              <w:tab/>
            </w:r>
            <w:r>
              <w:rPr>
                <w:noProof/>
                <w:webHidden/>
              </w:rPr>
              <w:fldChar w:fldCharType="begin"/>
            </w:r>
            <w:r>
              <w:rPr>
                <w:noProof/>
                <w:webHidden/>
              </w:rPr>
              <w:instrText xml:space="preserve"> PAGEREF _Toc71723862 \h </w:instrText>
            </w:r>
            <w:r>
              <w:rPr>
                <w:noProof/>
                <w:webHidden/>
              </w:rPr>
            </w:r>
          </w:ins>
          <w:r>
            <w:rPr>
              <w:noProof/>
              <w:webHidden/>
            </w:rPr>
            <w:fldChar w:fldCharType="separate"/>
          </w:r>
          <w:ins w:id="53" w:author="SMITH, BEN (UG)" w:date="2021-05-12T14:57:00Z">
            <w:r>
              <w:rPr>
                <w:noProof/>
                <w:webHidden/>
              </w:rPr>
              <w:t>8</w:t>
            </w:r>
            <w:r>
              <w:rPr>
                <w:noProof/>
                <w:webHidden/>
              </w:rPr>
              <w:fldChar w:fldCharType="end"/>
            </w:r>
            <w:r w:rsidRPr="00621693">
              <w:rPr>
                <w:rStyle w:val="Hyperlink"/>
                <w:noProof/>
              </w:rPr>
              <w:fldChar w:fldCharType="end"/>
            </w:r>
          </w:ins>
        </w:p>
        <w:p w14:paraId="1F11F5EB" w14:textId="382F9BB2" w:rsidR="00F07B4F" w:rsidRDefault="00F07B4F">
          <w:pPr>
            <w:pStyle w:val="TOC3"/>
            <w:tabs>
              <w:tab w:val="right" w:leader="dot" w:pos="9016"/>
            </w:tabs>
            <w:rPr>
              <w:ins w:id="54" w:author="SMITH, BEN (UG)" w:date="2021-05-12T14:57:00Z"/>
              <w:rFonts w:eastAsiaTheme="minorEastAsia"/>
              <w:noProof/>
              <w:lang w:eastAsia="en-GB"/>
            </w:rPr>
          </w:pPr>
          <w:ins w:id="55"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3"</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Zone 8 - Intrusion Detection System (IDS) Zone</w:t>
            </w:r>
            <w:r>
              <w:rPr>
                <w:noProof/>
                <w:webHidden/>
              </w:rPr>
              <w:tab/>
            </w:r>
            <w:r>
              <w:rPr>
                <w:noProof/>
                <w:webHidden/>
              </w:rPr>
              <w:fldChar w:fldCharType="begin"/>
            </w:r>
            <w:r>
              <w:rPr>
                <w:noProof/>
                <w:webHidden/>
              </w:rPr>
              <w:instrText xml:space="preserve"> PAGEREF _Toc71723863 \h </w:instrText>
            </w:r>
            <w:r>
              <w:rPr>
                <w:noProof/>
                <w:webHidden/>
              </w:rPr>
            </w:r>
          </w:ins>
          <w:r>
            <w:rPr>
              <w:noProof/>
              <w:webHidden/>
            </w:rPr>
            <w:fldChar w:fldCharType="separate"/>
          </w:r>
          <w:ins w:id="56" w:author="SMITH, BEN (UG)" w:date="2021-05-12T14:57:00Z">
            <w:r>
              <w:rPr>
                <w:noProof/>
                <w:webHidden/>
              </w:rPr>
              <w:t>9</w:t>
            </w:r>
            <w:r>
              <w:rPr>
                <w:noProof/>
                <w:webHidden/>
              </w:rPr>
              <w:fldChar w:fldCharType="end"/>
            </w:r>
            <w:r w:rsidRPr="00621693">
              <w:rPr>
                <w:rStyle w:val="Hyperlink"/>
                <w:noProof/>
              </w:rPr>
              <w:fldChar w:fldCharType="end"/>
            </w:r>
          </w:ins>
        </w:p>
        <w:p w14:paraId="0F13EE19" w14:textId="40EC111D" w:rsidR="00F07B4F" w:rsidRDefault="00F07B4F">
          <w:pPr>
            <w:pStyle w:val="TOC1"/>
            <w:tabs>
              <w:tab w:val="right" w:leader="dot" w:pos="9016"/>
            </w:tabs>
            <w:rPr>
              <w:ins w:id="57" w:author="SMITH, BEN (UG)" w:date="2021-05-12T14:57:00Z"/>
              <w:rFonts w:eastAsiaTheme="minorEastAsia"/>
              <w:noProof/>
              <w:lang w:eastAsia="en-GB"/>
            </w:rPr>
          </w:pPr>
          <w:ins w:id="58"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4"</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Infrastructure assets</w:t>
            </w:r>
            <w:r>
              <w:rPr>
                <w:noProof/>
                <w:webHidden/>
              </w:rPr>
              <w:tab/>
            </w:r>
            <w:r>
              <w:rPr>
                <w:noProof/>
                <w:webHidden/>
              </w:rPr>
              <w:fldChar w:fldCharType="begin"/>
            </w:r>
            <w:r>
              <w:rPr>
                <w:noProof/>
                <w:webHidden/>
              </w:rPr>
              <w:instrText xml:space="preserve"> PAGEREF _Toc71723864 \h </w:instrText>
            </w:r>
            <w:r>
              <w:rPr>
                <w:noProof/>
                <w:webHidden/>
              </w:rPr>
            </w:r>
          </w:ins>
          <w:r>
            <w:rPr>
              <w:noProof/>
              <w:webHidden/>
            </w:rPr>
            <w:fldChar w:fldCharType="separate"/>
          </w:r>
          <w:ins w:id="59" w:author="SMITH, BEN (UG)" w:date="2021-05-12T14:57:00Z">
            <w:r>
              <w:rPr>
                <w:noProof/>
                <w:webHidden/>
              </w:rPr>
              <w:t>9</w:t>
            </w:r>
            <w:r>
              <w:rPr>
                <w:noProof/>
                <w:webHidden/>
              </w:rPr>
              <w:fldChar w:fldCharType="end"/>
            </w:r>
            <w:r w:rsidRPr="00621693">
              <w:rPr>
                <w:rStyle w:val="Hyperlink"/>
                <w:noProof/>
              </w:rPr>
              <w:fldChar w:fldCharType="end"/>
            </w:r>
          </w:ins>
        </w:p>
        <w:p w14:paraId="0AA1F1A1" w14:textId="59D2D02A" w:rsidR="00F07B4F" w:rsidRDefault="00F07B4F">
          <w:pPr>
            <w:pStyle w:val="TOC2"/>
            <w:tabs>
              <w:tab w:val="right" w:leader="dot" w:pos="9016"/>
            </w:tabs>
            <w:rPr>
              <w:ins w:id="60" w:author="SMITH, BEN (UG)" w:date="2021-05-12T14:57:00Z"/>
              <w:rFonts w:eastAsiaTheme="minorEastAsia"/>
              <w:noProof/>
              <w:lang w:eastAsia="en-GB"/>
            </w:rPr>
          </w:pPr>
          <w:ins w:id="61"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5"</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65 \h </w:instrText>
            </w:r>
            <w:r>
              <w:rPr>
                <w:noProof/>
                <w:webHidden/>
              </w:rPr>
            </w:r>
          </w:ins>
          <w:r>
            <w:rPr>
              <w:noProof/>
              <w:webHidden/>
            </w:rPr>
            <w:fldChar w:fldCharType="separate"/>
          </w:r>
          <w:ins w:id="62" w:author="SMITH, BEN (UG)" w:date="2021-05-12T14:57:00Z">
            <w:r>
              <w:rPr>
                <w:noProof/>
                <w:webHidden/>
              </w:rPr>
              <w:t>9</w:t>
            </w:r>
            <w:r>
              <w:rPr>
                <w:noProof/>
                <w:webHidden/>
              </w:rPr>
              <w:fldChar w:fldCharType="end"/>
            </w:r>
            <w:r w:rsidRPr="00621693">
              <w:rPr>
                <w:rStyle w:val="Hyperlink"/>
                <w:noProof/>
              </w:rPr>
              <w:fldChar w:fldCharType="end"/>
            </w:r>
          </w:ins>
        </w:p>
        <w:p w14:paraId="01BF57FA" w14:textId="5D43A644" w:rsidR="00F07B4F" w:rsidRDefault="00F07B4F">
          <w:pPr>
            <w:pStyle w:val="TOC2"/>
            <w:tabs>
              <w:tab w:val="right" w:leader="dot" w:pos="9016"/>
            </w:tabs>
            <w:rPr>
              <w:ins w:id="63" w:author="SMITH, BEN (UG)" w:date="2021-05-12T14:57:00Z"/>
              <w:rFonts w:eastAsiaTheme="minorEastAsia"/>
              <w:noProof/>
              <w:lang w:eastAsia="en-GB"/>
            </w:rPr>
          </w:pPr>
          <w:ins w:id="64"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6"</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66 \h </w:instrText>
            </w:r>
            <w:r>
              <w:rPr>
                <w:noProof/>
                <w:webHidden/>
              </w:rPr>
            </w:r>
          </w:ins>
          <w:r>
            <w:rPr>
              <w:noProof/>
              <w:webHidden/>
            </w:rPr>
            <w:fldChar w:fldCharType="separate"/>
          </w:r>
          <w:ins w:id="65" w:author="SMITH, BEN (UG)" w:date="2021-05-12T14:57:00Z">
            <w:r>
              <w:rPr>
                <w:noProof/>
                <w:webHidden/>
              </w:rPr>
              <w:t>9</w:t>
            </w:r>
            <w:r>
              <w:rPr>
                <w:noProof/>
                <w:webHidden/>
              </w:rPr>
              <w:fldChar w:fldCharType="end"/>
            </w:r>
            <w:r w:rsidRPr="00621693">
              <w:rPr>
                <w:rStyle w:val="Hyperlink"/>
                <w:noProof/>
              </w:rPr>
              <w:fldChar w:fldCharType="end"/>
            </w:r>
          </w:ins>
        </w:p>
        <w:p w14:paraId="249EC4EC" w14:textId="630A554F" w:rsidR="00F07B4F" w:rsidRDefault="00F07B4F">
          <w:pPr>
            <w:pStyle w:val="TOC1"/>
            <w:tabs>
              <w:tab w:val="right" w:leader="dot" w:pos="9016"/>
            </w:tabs>
            <w:rPr>
              <w:ins w:id="66" w:author="SMITH, BEN (UG)" w:date="2021-05-12T14:57:00Z"/>
              <w:rFonts w:eastAsiaTheme="minorEastAsia"/>
              <w:noProof/>
              <w:lang w:eastAsia="en-GB"/>
            </w:rPr>
          </w:pPr>
          <w:ins w:id="67"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7"</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Firewalls</w:t>
            </w:r>
            <w:r>
              <w:rPr>
                <w:noProof/>
                <w:webHidden/>
              </w:rPr>
              <w:tab/>
            </w:r>
            <w:r>
              <w:rPr>
                <w:noProof/>
                <w:webHidden/>
              </w:rPr>
              <w:fldChar w:fldCharType="begin"/>
            </w:r>
            <w:r>
              <w:rPr>
                <w:noProof/>
                <w:webHidden/>
              </w:rPr>
              <w:instrText xml:space="preserve"> PAGEREF _Toc71723867 \h </w:instrText>
            </w:r>
            <w:r>
              <w:rPr>
                <w:noProof/>
                <w:webHidden/>
              </w:rPr>
            </w:r>
          </w:ins>
          <w:r>
            <w:rPr>
              <w:noProof/>
              <w:webHidden/>
            </w:rPr>
            <w:fldChar w:fldCharType="separate"/>
          </w:r>
          <w:ins w:id="68" w:author="SMITH, BEN (UG)" w:date="2021-05-12T14:57:00Z">
            <w:r>
              <w:rPr>
                <w:noProof/>
                <w:webHidden/>
              </w:rPr>
              <w:t>9</w:t>
            </w:r>
            <w:r>
              <w:rPr>
                <w:noProof/>
                <w:webHidden/>
              </w:rPr>
              <w:fldChar w:fldCharType="end"/>
            </w:r>
            <w:r w:rsidRPr="00621693">
              <w:rPr>
                <w:rStyle w:val="Hyperlink"/>
                <w:noProof/>
              </w:rPr>
              <w:fldChar w:fldCharType="end"/>
            </w:r>
          </w:ins>
        </w:p>
        <w:p w14:paraId="79F566ED" w14:textId="5CED34F1" w:rsidR="00F07B4F" w:rsidRDefault="00F07B4F">
          <w:pPr>
            <w:pStyle w:val="TOC2"/>
            <w:tabs>
              <w:tab w:val="right" w:leader="dot" w:pos="9016"/>
            </w:tabs>
            <w:rPr>
              <w:ins w:id="69" w:author="SMITH, BEN (UG)" w:date="2021-05-12T14:57:00Z"/>
              <w:rFonts w:eastAsiaTheme="minorEastAsia"/>
              <w:noProof/>
              <w:lang w:eastAsia="en-GB"/>
            </w:rPr>
          </w:pPr>
          <w:ins w:id="70"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8"</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68 \h </w:instrText>
            </w:r>
            <w:r>
              <w:rPr>
                <w:noProof/>
                <w:webHidden/>
              </w:rPr>
            </w:r>
          </w:ins>
          <w:r>
            <w:rPr>
              <w:noProof/>
              <w:webHidden/>
            </w:rPr>
            <w:fldChar w:fldCharType="separate"/>
          </w:r>
          <w:ins w:id="71" w:author="SMITH, BEN (UG)" w:date="2021-05-12T14:57:00Z">
            <w:r>
              <w:rPr>
                <w:noProof/>
                <w:webHidden/>
              </w:rPr>
              <w:t>9</w:t>
            </w:r>
            <w:r>
              <w:rPr>
                <w:noProof/>
                <w:webHidden/>
              </w:rPr>
              <w:fldChar w:fldCharType="end"/>
            </w:r>
            <w:r w:rsidRPr="00621693">
              <w:rPr>
                <w:rStyle w:val="Hyperlink"/>
                <w:noProof/>
              </w:rPr>
              <w:fldChar w:fldCharType="end"/>
            </w:r>
          </w:ins>
        </w:p>
        <w:p w14:paraId="567A9718" w14:textId="67FD221F" w:rsidR="00F07B4F" w:rsidRDefault="00F07B4F">
          <w:pPr>
            <w:pStyle w:val="TOC3"/>
            <w:tabs>
              <w:tab w:val="right" w:leader="dot" w:pos="9016"/>
            </w:tabs>
            <w:rPr>
              <w:ins w:id="72" w:author="SMITH, BEN (UG)" w:date="2021-05-12T14:57:00Z"/>
              <w:rFonts w:eastAsiaTheme="minorEastAsia"/>
              <w:noProof/>
              <w:lang w:eastAsia="en-GB"/>
            </w:rPr>
          </w:pPr>
          <w:ins w:id="73"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69"</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Border-Router</w:t>
            </w:r>
            <w:r>
              <w:rPr>
                <w:noProof/>
                <w:webHidden/>
              </w:rPr>
              <w:tab/>
            </w:r>
            <w:r>
              <w:rPr>
                <w:noProof/>
                <w:webHidden/>
              </w:rPr>
              <w:fldChar w:fldCharType="begin"/>
            </w:r>
            <w:r>
              <w:rPr>
                <w:noProof/>
                <w:webHidden/>
              </w:rPr>
              <w:instrText xml:space="preserve"> PAGEREF _Toc71723869 \h </w:instrText>
            </w:r>
            <w:r>
              <w:rPr>
                <w:noProof/>
                <w:webHidden/>
              </w:rPr>
            </w:r>
          </w:ins>
          <w:r>
            <w:rPr>
              <w:noProof/>
              <w:webHidden/>
            </w:rPr>
            <w:fldChar w:fldCharType="separate"/>
          </w:r>
          <w:ins w:id="74" w:author="SMITH, BEN (UG)" w:date="2021-05-12T14:57:00Z">
            <w:r>
              <w:rPr>
                <w:noProof/>
                <w:webHidden/>
              </w:rPr>
              <w:t>10</w:t>
            </w:r>
            <w:r>
              <w:rPr>
                <w:noProof/>
                <w:webHidden/>
              </w:rPr>
              <w:fldChar w:fldCharType="end"/>
            </w:r>
            <w:r w:rsidRPr="00621693">
              <w:rPr>
                <w:rStyle w:val="Hyperlink"/>
                <w:noProof/>
              </w:rPr>
              <w:fldChar w:fldCharType="end"/>
            </w:r>
          </w:ins>
        </w:p>
        <w:p w14:paraId="38035D72" w14:textId="2AA53482" w:rsidR="00F07B4F" w:rsidRDefault="00F07B4F">
          <w:pPr>
            <w:pStyle w:val="TOC3"/>
            <w:tabs>
              <w:tab w:val="right" w:leader="dot" w:pos="9016"/>
            </w:tabs>
            <w:rPr>
              <w:ins w:id="75" w:author="SMITH, BEN (UG)" w:date="2021-05-12T14:57:00Z"/>
              <w:rFonts w:eastAsiaTheme="minorEastAsia"/>
              <w:noProof/>
              <w:lang w:eastAsia="en-GB"/>
            </w:rPr>
          </w:pPr>
          <w:ins w:id="76"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0"</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Firewall 1</w:t>
            </w:r>
            <w:r>
              <w:rPr>
                <w:noProof/>
                <w:webHidden/>
              </w:rPr>
              <w:tab/>
            </w:r>
            <w:r>
              <w:rPr>
                <w:noProof/>
                <w:webHidden/>
              </w:rPr>
              <w:fldChar w:fldCharType="begin"/>
            </w:r>
            <w:r>
              <w:rPr>
                <w:noProof/>
                <w:webHidden/>
              </w:rPr>
              <w:instrText xml:space="preserve"> PAGEREF _Toc71723870 \h </w:instrText>
            </w:r>
            <w:r>
              <w:rPr>
                <w:noProof/>
                <w:webHidden/>
              </w:rPr>
            </w:r>
          </w:ins>
          <w:r>
            <w:rPr>
              <w:noProof/>
              <w:webHidden/>
            </w:rPr>
            <w:fldChar w:fldCharType="separate"/>
          </w:r>
          <w:ins w:id="77" w:author="SMITH, BEN (UG)" w:date="2021-05-12T14:57:00Z">
            <w:r>
              <w:rPr>
                <w:noProof/>
                <w:webHidden/>
              </w:rPr>
              <w:t>10</w:t>
            </w:r>
            <w:r>
              <w:rPr>
                <w:noProof/>
                <w:webHidden/>
              </w:rPr>
              <w:fldChar w:fldCharType="end"/>
            </w:r>
            <w:r w:rsidRPr="00621693">
              <w:rPr>
                <w:rStyle w:val="Hyperlink"/>
                <w:noProof/>
              </w:rPr>
              <w:fldChar w:fldCharType="end"/>
            </w:r>
          </w:ins>
        </w:p>
        <w:p w14:paraId="74249D33" w14:textId="65C8CF90" w:rsidR="00F07B4F" w:rsidRDefault="00F07B4F">
          <w:pPr>
            <w:pStyle w:val="TOC3"/>
            <w:tabs>
              <w:tab w:val="right" w:leader="dot" w:pos="9016"/>
            </w:tabs>
            <w:rPr>
              <w:ins w:id="78" w:author="SMITH, BEN (UG)" w:date="2021-05-12T14:57:00Z"/>
              <w:rFonts w:eastAsiaTheme="minorEastAsia"/>
              <w:noProof/>
              <w:lang w:eastAsia="en-GB"/>
            </w:rPr>
          </w:pPr>
          <w:ins w:id="79"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1"</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Firewall 2</w:t>
            </w:r>
            <w:r>
              <w:rPr>
                <w:noProof/>
                <w:webHidden/>
              </w:rPr>
              <w:tab/>
            </w:r>
            <w:r>
              <w:rPr>
                <w:noProof/>
                <w:webHidden/>
              </w:rPr>
              <w:fldChar w:fldCharType="begin"/>
            </w:r>
            <w:r>
              <w:rPr>
                <w:noProof/>
                <w:webHidden/>
              </w:rPr>
              <w:instrText xml:space="preserve"> PAGEREF _Toc71723871 \h </w:instrText>
            </w:r>
            <w:r>
              <w:rPr>
                <w:noProof/>
                <w:webHidden/>
              </w:rPr>
            </w:r>
          </w:ins>
          <w:r>
            <w:rPr>
              <w:noProof/>
              <w:webHidden/>
            </w:rPr>
            <w:fldChar w:fldCharType="separate"/>
          </w:r>
          <w:ins w:id="80" w:author="SMITH, BEN (UG)" w:date="2021-05-12T14:57:00Z">
            <w:r>
              <w:rPr>
                <w:noProof/>
                <w:webHidden/>
              </w:rPr>
              <w:t>10</w:t>
            </w:r>
            <w:r>
              <w:rPr>
                <w:noProof/>
                <w:webHidden/>
              </w:rPr>
              <w:fldChar w:fldCharType="end"/>
            </w:r>
            <w:r w:rsidRPr="00621693">
              <w:rPr>
                <w:rStyle w:val="Hyperlink"/>
                <w:noProof/>
              </w:rPr>
              <w:fldChar w:fldCharType="end"/>
            </w:r>
          </w:ins>
        </w:p>
        <w:p w14:paraId="3BAFB5F9" w14:textId="73BFCAD9" w:rsidR="00F07B4F" w:rsidRDefault="00F07B4F">
          <w:pPr>
            <w:pStyle w:val="TOC3"/>
            <w:tabs>
              <w:tab w:val="right" w:leader="dot" w:pos="9016"/>
            </w:tabs>
            <w:rPr>
              <w:ins w:id="81" w:author="SMITH, BEN (UG)" w:date="2021-05-12T14:57:00Z"/>
              <w:rFonts w:eastAsiaTheme="minorEastAsia"/>
              <w:noProof/>
              <w:lang w:eastAsia="en-GB"/>
            </w:rPr>
          </w:pPr>
          <w:ins w:id="82"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2"</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Firewall 3</w:t>
            </w:r>
            <w:r>
              <w:rPr>
                <w:noProof/>
                <w:webHidden/>
              </w:rPr>
              <w:tab/>
            </w:r>
            <w:r>
              <w:rPr>
                <w:noProof/>
                <w:webHidden/>
              </w:rPr>
              <w:fldChar w:fldCharType="begin"/>
            </w:r>
            <w:r>
              <w:rPr>
                <w:noProof/>
                <w:webHidden/>
              </w:rPr>
              <w:instrText xml:space="preserve"> PAGEREF _Toc71723872 \h </w:instrText>
            </w:r>
            <w:r>
              <w:rPr>
                <w:noProof/>
                <w:webHidden/>
              </w:rPr>
            </w:r>
          </w:ins>
          <w:r>
            <w:rPr>
              <w:noProof/>
              <w:webHidden/>
            </w:rPr>
            <w:fldChar w:fldCharType="separate"/>
          </w:r>
          <w:ins w:id="83" w:author="SMITH, BEN (UG)" w:date="2021-05-12T14:57:00Z">
            <w:r>
              <w:rPr>
                <w:noProof/>
                <w:webHidden/>
              </w:rPr>
              <w:t>10</w:t>
            </w:r>
            <w:r>
              <w:rPr>
                <w:noProof/>
                <w:webHidden/>
              </w:rPr>
              <w:fldChar w:fldCharType="end"/>
            </w:r>
            <w:r w:rsidRPr="00621693">
              <w:rPr>
                <w:rStyle w:val="Hyperlink"/>
                <w:noProof/>
              </w:rPr>
              <w:fldChar w:fldCharType="end"/>
            </w:r>
          </w:ins>
        </w:p>
        <w:p w14:paraId="5EE4E274" w14:textId="2E4149EB" w:rsidR="00F07B4F" w:rsidRDefault="00F07B4F">
          <w:pPr>
            <w:pStyle w:val="TOC3"/>
            <w:tabs>
              <w:tab w:val="right" w:leader="dot" w:pos="9016"/>
            </w:tabs>
            <w:rPr>
              <w:ins w:id="84" w:author="SMITH, BEN (UG)" w:date="2021-05-12T14:57:00Z"/>
              <w:rFonts w:eastAsiaTheme="minorEastAsia"/>
              <w:noProof/>
              <w:lang w:eastAsia="en-GB"/>
            </w:rPr>
          </w:pPr>
          <w:ins w:id="85"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3"</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Firewall 4</w:t>
            </w:r>
            <w:r>
              <w:rPr>
                <w:noProof/>
                <w:webHidden/>
              </w:rPr>
              <w:tab/>
            </w:r>
            <w:r>
              <w:rPr>
                <w:noProof/>
                <w:webHidden/>
              </w:rPr>
              <w:fldChar w:fldCharType="begin"/>
            </w:r>
            <w:r>
              <w:rPr>
                <w:noProof/>
                <w:webHidden/>
              </w:rPr>
              <w:instrText xml:space="preserve"> PAGEREF _Toc71723873 \h </w:instrText>
            </w:r>
            <w:r>
              <w:rPr>
                <w:noProof/>
                <w:webHidden/>
              </w:rPr>
            </w:r>
          </w:ins>
          <w:r>
            <w:rPr>
              <w:noProof/>
              <w:webHidden/>
            </w:rPr>
            <w:fldChar w:fldCharType="separate"/>
          </w:r>
          <w:ins w:id="86" w:author="SMITH, BEN (UG)" w:date="2021-05-12T14:57:00Z">
            <w:r>
              <w:rPr>
                <w:noProof/>
                <w:webHidden/>
              </w:rPr>
              <w:t>10</w:t>
            </w:r>
            <w:r>
              <w:rPr>
                <w:noProof/>
                <w:webHidden/>
              </w:rPr>
              <w:fldChar w:fldCharType="end"/>
            </w:r>
            <w:r w:rsidRPr="00621693">
              <w:rPr>
                <w:rStyle w:val="Hyperlink"/>
                <w:noProof/>
              </w:rPr>
              <w:fldChar w:fldCharType="end"/>
            </w:r>
          </w:ins>
        </w:p>
        <w:p w14:paraId="0DD0638C" w14:textId="794A4BD3" w:rsidR="00F07B4F" w:rsidRDefault="00F07B4F">
          <w:pPr>
            <w:pStyle w:val="TOC3"/>
            <w:tabs>
              <w:tab w:val="right" w:leader="dot" w:pos="9016"/>
            </w:tabs>
            <w:rPr>
              <w:ins w:id="87" w:author="SMITH, BEN (UG)" w:date="2021-05-12T14:57:00Z"/>
              <w:rFonts w:eastAsiaTheme="minorEastAsia"/>
              <w:noProof/>
              <w:lang w:eastAsia="en-GB"/>
            </w:rPr>
          </w:pPr>
          <w:ins w:id="88"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4"</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Firewall 5</w:t>
            </w:r>
            <w:r>
              <w:rPr>
                <w:noProof/>
                <w:webHidden/>
              </w:rPr>
              <w:tab/>
            </w:r>
            <w:r>
              <w:rPr>
                <w:noProof/>
                <w:webHidden/>
              </w:rPr>
              <w:fldChar w:fldCharType="begin"/>
            </w:r>
            <w:r>
              <w:rPr>
                <w:noProof/>
                <w:webHidden/>
              </w:rPr>
              <w:instrText xml:space="preserve"> PAGEREF _Toc71723874 \h </w:instrText>
            </w:r>
            <w:r>
              <w:rPr>
                <w:noProof/>
                <w:webHidden/>
              </w:rPr>
            </w:r>
          </w:ins>
          <w:r>
            <w:rPr>
              <w:noProof/>
              <w:webHidden/>
            </w:rPr>
            <w:fldChar w:fldCharType="separate"/>
          </w:r>
          <w:ins w:id="89" w:author="SMITH, BEN (UG)" w:date="2021-05-12T14:57:00Z">
            <w:r>
              <w:rPr>
                <w:noProof/>
                <w:webHidden/>
              </w:rPr>
              <w:t>10</w:t>
            </w:r>
            <w:r>
              <w:rPr>
                <w:noProof/>
                <w:webHidden/>
              </w:rPr>
              <w:fldChar w:fldCharType="end"/>
            </w:r>
            <w:r w:rsidRPr="00621693">
              <w:rPr>
                <w:rStyle w:val="Hyperlink"/>
                <w:noProof/>
              </w:rPr>
              <w:fldChar w:fldCharType="end"/>
            </w:r>
          </w:ins>
        </w:p>
        <w:p w14:paraId="0E879873" w14:textId="71B79F6F" w:rsidR="00F07B4F" w:rsidRDefault="00F07B4F">
          <w:pPr>
            <w:pStyle w:val="TOC2"/>
            <w:tabs>
              <w:tab w:val="right" w:leader="dot" w:pos="9016"/>
            </w:tabs>
            <w:rPr>
              <w:ins w:id="90" w:author="SMITH, BEN (UG)" w:date="2021-05-12T14:57:00Z"/>
              <w:rFonts w:eastAsiaTheme="minorEastAsia"/>
              <w:noProof/>
              <w:lang w:eastAsia="en-GB"/>
            </w:rPr>
          </w:pPr>
          <w:ins w:id="91"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5"</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75 \h </w:instrText>
            </w:r>
            <w:r>
              <w:rPr>
                <w:noProof/>
                <w:webHidden/>
              </w:rPr>
            </w:r>
          </w:ins>
          <w:r>
            <w:rPr>
              <w:noProof/>
              <w:webHidden/>
            </w:rPr>
            <w:fldChar w:fldCharType="separate"/>
          </w:r>
          <w:ins w:id="92" w:author="SMITH, BEN (UG)" w:date="2021-05-12T14:57:00Z">
            <w:r>
              <w:rPr>
                <w:noProof/>
                <w:webHidden/>
              </w:rPr>
              <w:t>10</w:t>
            </w:r>
            <w:r>
              <w:rPr>
                <w:noProof/>
                <w:webHidden/>
              </w:rPr>
              <w:fldChar w:fldCharType="end"/>
            </w:r>
            <w:r w:rsidRPr="00621693">
              <w:rPr>
                <w:rStyle w:val="Hyperlink"/>
                <w:noProof/>
              </w:rPr>
              <w:fldChar w:fldCharType="end"/>
            </w:r>
          </w:ins>
        </w:p>
        <w:p w14:paraId="02F03C2A" w14:textId="2D481FA6" w:rsidR="00F07B4F" w:rsidRDefault="00F07B4F">
          <w:pPr>
            <w:pStyle w:val="TOC1"/>
            <w:tabs>
              <w:tab w:val="right" w:leader="dot" w:pos="9016"/>
            </w:tabs>
            <w:rPr>
              <w:ins w:id="93" w:author="SMITH, BEN (UG)" w:date="2021-05-12T14:57:00Z"/>
              <w:rFonts w:eastAsiaTheme="minorEastAsia"/>
              <w:noProof/>
              <w:lang w:eastAsia="en-GB"/>
            </w:rPr>
          </w:pPr>
          <w:ins w:id="94"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6"</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Secure Shell (SSH)</w:t>
            </w:r>
            <w:r>
              <w:rPr>
                <w:noProof/>
                <w:webHidden/>
              </w:rPr>
              <w:tab/>
            </w:r>
            <w:r>
              <w:rPr>
                <w:noProof/>
                <w:webHidden/>
              </w:rPr>
              <w:fldChar w:fldCharType="begin"/>
            </w:r>
            <w:r>
              <w:rPr>
                <w:noProof/>
                <w:webHidden/>
              </w:rPr>
              <w:instrText xml:space="preserve"> PAGEREF _Toc71723876 \h </w:instrText>
            </w:r>
            <w:r>
              <w:rPr>
                <w:noProof/>
                <w:webHidden/>
              </w:rPr>
            </w:r>
          </w:ins>
          <w:r>
            <w:rPr>
              <w:noProof/>
              <w:webHidden/>
            </w:rPr>
            <w:fldChar w:fldCharType="separate"/>
          </w:r>
          <w:ins w:id="95" w:author="SMITH, BEN (UG)" w:date="2021-05-12T14:57:00Z">
            <w:r>
              <w:rPr>
                <w:noProof/>
                <w:webHidden/>
              </w:rPr>
              <w:t>10</w:t>
            </w:r>
            <w:r>
              <w:rPr>
                <w:noProof/>
                <w:webHidden/>
              </w:rPr>
              <w:fldChar w:fldCharType="end"/>
            </w:r>
            <w:r w:rsidRPr="00621693">
              <w:rPr>
                <w:rStyle w:val="Hyperlink"/>
                <w:noProof/>
              </w:rPr>
              <w:fldChar w:fldCharType="end"/>
            </w:r>
          </w:ins>
        </w:p>
        <w:p w14:paraId="5540B634" w14:textId="4D13737E" w:rsidR="00F07B4F" w:rsidRDefault="00F07B4F">
          <w:pPr>
            <w:pStyle w:val="TOC2"/>
            <w:tabs>
              <w:tab w:val="right" w:leader="dot" w:pos="9016"/>
            </w:tabs>
            <w:rPr>
              <w:ins w:id="96" w:author="SMITH, BEN (UG)" w:date="2021-05-12T14:57:00Z"/>
              <w:rFonts w:eastAsiaTheme="minorEastAsia"/>
              <w:noProof/>
              <w:lang w:eastAsia="en-GB"/>
            </w:rPr>
          </w:pPr>
          <w:ins w:id="97"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7"</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77 \h </w:instrText>
            </w:r>
            <w:r>
              <w:rPr>
                <w:noProof/>
                <w:webHidden/>
              </w:rPr>
            </w:r>
          </w:ins>
          <w:r>
            <w:rPr>
              <w:noProof/>
              <w:webHidden/>
            </w:rPr>
            <w:fldChar w:fldCharType="separate"/>
          </w:r>
          <w:ins w:id="98" w:author="SMITH, BEN (UG)" w:date="2021-05-12T14:57:00Z">
            <w:r>
              <w:rPr>
                <w:noProof/>
                <w:webHidden/>
              </w:rPr>
              <w:t>10</w:t>
            </w:r>
            <w:r>
              <w:rPr>
                <w:noProof/>
                <w:webHidden/>
              </w:rPr>
              <w:fldChar w:fldCharType="end"/>
            </w:r>
            <w:r w:rsidRPr="00621693">
              <w:rPr>
                <w:rStyle w:val="Hyperlink"/>
                <w:noProof/>
              </w:rPr>
              <w:fldChar w:fldCharType="end"/>
            </w:r>
          </w:ins>
        </w:p>
        <w:p w14:paraId="2E9AC368" w14:textId="6B21BA90" w:rsidR="00F07B4F" w:rsidRDefault="00F07B4F">
          <w:pPr>
            <w:pStyle w:val="TOC3"/>
            <w:tabs>
              <w:tab w:val="right" w:leader="dot" w:pos="9016"/>
            </w:tabs>
            <w:rPr>
              <w:ins w:id="99" w:author="SMITH, BEN (UG)" w:date="2021-05-12T14:57:00Z"/>
              <w:rFonts w:eastAsiaTheme="minorEastAsia"/>
              <w:noProof/>
              <w:lang w:eastAsia="en-GB"/>
            </w:rPr>
          </w:pPr>
          <w:ins w:id="100"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78"</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SSH Authentication</w:t>
            </w:r>
            <w:r>
              <w:rPr>
                <w:noProof/>
                <w:webHidden/>
              </w:rPr>
              <w:tab/>
            </w:r>
            <w:r>
              <w:rPr>
                <w:noProof/>
                <w:webHidden/>
              </w:rPr>
              <w:fldChar w:fldCharType="begin"/>
            </w:r>
            <w:r>
              <w:rPr>
                <w:noProof/>
                <w:webHidden/>
              </w:rPr>
              <w:instrText xml:space="preserve"> PAGEREF _Toc71723878 \h </w:instrText>
            </w:r>
            <w:r>
              <w:rPr>
                <w:noProof/>
                <w:webHidden/>
              </w:rPr>
            </w:r>
          </w:ins>
          <w:r>
            <w:rPr>
              <w:noProof/>
              <w:webHidden/>
            </w:rPr>
            <w:fldChar w:fldCharType="separate"/>
          </w:r>
          <w:ins w:id="101" w:author="SMITH, BEN (UG)" w:date="2021-05-12T14:57:00Z">
            <w:r>
              <w:rPr>
                <w:noProof/>
                <w:webHidden/>
              </w:rPr>
              <w:t>11</w:t>
            </w:r>
            <w:r>
              <w:rPr>
                <w:noProof/>
                <w:webHidden/>
              </w:rPr>
              <w:fldChar w:fldCharType="end"/>
            </w:r>
            <w:r w:rsidRPr="00621693">
              <w:rPr>
                <w:rStyle w:val="Hyperlink"/>
                <w:noProof/>
              </w:rPr>
              <w:fldChar w:fldCharType="end"/>
            </w:r>
          </w:ins>
        </w:p>
        <w:p w14:paraId="02474773" w14:textId="69615CDA" w:rsidR="00F07B4F" w:rsidRDefault="00F07B4F">
          <w:pPr>
            <w:pStyle w:val="TOC3"/>
            <w:tabs>
              <w:tab w:val="right" w:leader="dot" w:pos="9016"/>
            </w:tabs>
            <w:rPr>
              <w:ins w:id="102" w:author="SMITH, BEN (UG)" w:date="2021-05-12T14:57:00Z"/>
              <w:rFonts w:eastAsiaTheme="minorEastAsia"/>
              <w:noProof/>
              <w:lang w:eastAsia="en-GB"/>
            </w:rPr>
          </w:pPr>
          <w:ins w:id="103" w:author="SMITH, BEN (UG)" w:date="2021-05-12T14:57:00Z">
            <w:r w:rsidRPr="00621693">
              <w:rPr>
                <w:rStyle w:val="Hyperlink"/>
                <w:noProof/>
              </w:rPr>
              <w:lastRenderedPageBreak/>
              <w:fldChar w:fldCharType="begin"/>
            </w:r>
            <w:r w:rsidRPr="00621693">
              <w:rPr>
                <w:rStyle w:val="Hyperlink"/>
                <w:noProof/>
              </w:rPr>
              <w:instrText xml:space="preserve"> </w:instrText>
            </w:r>
            <w:r>
              <w:rPr>
                <w:noProof/>
              </w:rPr>
              <w:instrText>HYPERLINK \l "_Toc71723879"</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SSH Security Policies and Procedures</w:t>
            </w:r>
            <w:r>
              <w:rPr>
                <w:noProof/>
                <w:webHidden/>
              </w:rPr>
              <w:tab/>
            </w:r>
            <w:r>
              <w:rPr>
                <w:noProof/>
                <w:webHidden/>
              </w:rPr>
              <w:fldChar w:fldCharType="begin"/>
            </w:r>
            <w:r>
              <w:rPr>
                <w:noProof/>
                <w:webHidden/>
              </w:rPr>
              <w:instrText xml:space="preserve"> PAGEREF _Toc71723879 \h </w:instrText>
            </w:r>
            <w:r>
              <w:rPr>
                <w:noProof/>
                <w:webHidden/>
              </w:rPr>
            </w:r>
          </w:ins>
          <w:r>
            <w:rPr>
              <w:noProof/>
              <w:webHidden/>
            </w:rPr>
            <w:fldChar w:fldCharType="separate"/>
          </w:r>
          <w:ins w:id="104" w:author="SMITH, BEN (UG)" w:date="2021-05-12T14:57:00Z">
            <w:r>
              <w:rPr>
                <w:noProof/>
                <w:webHidden/>
              </w:rPr>
              <w:t>11</w:t>
            </w:r>
            <w:r>
              <w:rPr>
                <w:noProof/>
                <w:webHidden/>
              </w:rPr>
              <w:fldChar w:fldCharType="end"/>
            </w:r>
            <w:r w:rsidRPr="00621693">
              <w:rPr>
                <w:rStyle w:val="Hyperlink"/>
                <w:noProof/>
              </w:rPr>
              <w:fldChar w:fldCharType="end"/>
            </w:r>
          </w:ins>
        </w:p>
        <w:p w14:paraId="038CB204" w14:textId="527EEEEF" w:rsidR="00F07B4F" w:rsidRDefault="00F07B4F">
          <w:pPr>
            <w:pStyle w:val="TOC3"/>
            <w:tabs>
              <w:tab w:val="right" w:leader="dot" w:pos="9016"/>
            </w:tabs>
            <w:rPr>
              <w:ins w:id="105" w:author="SMITH, BEN (UG)" w:date="2021-05-12T14:57:00Z"/>
              <w:rFonts w:eastAsiaTheme="minorEastAsia"/>
              <w:noProof/>
              <w:lang w:eastAsia="en-GB"/>
            </w:rPr>
          </w:pPr>
          <w:ins w:id="106"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0"</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Secure SSH Implementation</w:t>
            </w:r>
            <w:r>
              <w:rPr>
                <w:noProof/>
                <w:webHidden/>
              </w:rPr>
              <w:tab/>
            </w:r>
            <w:r>
              <w:rPr>
                <w:noProof/>
                <w:webHidden/>
              </w:rPr>
              <w:fldChar w:fldCharType="begin"/>
            </w:r>
            <w:r>
              <w:rPr>
                <w:noProof/>
                <w:webHidden/>
              </w:rPr>
              <w:instrText xml:space="preserve"> PAGEREF _Toc71723880 \h </w:instrText>
            </w:r>
            <w:r>
              <w:rPr>
                <w:noProof/>
                <w:webHidden/>
              </w:rPr>
            </w:r>
          </w:ins>
          <w:r>
            <w:rPr>
              <w:noProof/>
              <w:webHidden/>
            </w:rPr>
            <w:fldChar w:fldCharType="separate"/>
          </w:r>
          <w:ins w:id="107" w:author="SMITH, BEN (UG)" w:date="2021-05-12T14:57:00Z">
            <w:r>
              <w:rPr>
                <w:noProof/>
                <w:webHidden/>
              </w:rPr>
              <w:t>11</w:t>
            </w:r>
            <w:r>
              <w:rPr>
                <w:noProof/>
                <w:webHidden/>
              </w:rPr>
              <w:fldChar w:fldCharType="end"/>
            </w:r>
            <w:r w:rsidRPr="00621693">
              <w:rPr>
                <w:rStyle w:val="Hyperlink"/>
                <w:noProof/>
              </w:rPr>
              <w:fldChar w:fldCharType="end"/>
            </w:r>
          </w:ins>
        </w:p>
        <w:p w14:paraId="4795EF83" w14:textId="5D96C1B1" w:rsidR="00F07B4F" w:rsidRDefault="00F07B4F">
          <w:pPr>
            <w:pStyle w:val="TOC2"/>
            <w:tabs>
              <w:tab w:val="right" w:leader="dot" w:pos="9016"/>
            </w:tabs>
            <w:rPr>
              <w:ins w:id="108" w:author="SMITH, BEN (UG)" w:date="2021-05-12T14:57:00Z"/>
              <w:rFonts w:eastAsiaTheme="minorEastAsia"/>
              <w:noProof/>
              <w:lang w:eastAsia="en-GB"/>
            </w:rPr>
          </w:pPr>
          <w:ins w:id="109"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1"</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81 \h </w:instrText>
            </w:r>
            <w:r>
              <w:rPr>
                <w:noProof/>
                <w:webHidden/>
              </w:rPr>
            </w:r>
          </w:ins>
          <w:r>
            <w:rPr>
              <w:noProof/>
              <w:webHidden/>
            </w:rPr>
            <w:fldChar w:fldCharType="separate"/>
          </w:r>
          <w:ins w:id="110" w:author="SMITH, BEN (UG)" w:date="2021-05-12T14:57:00Z">
            <w:r>
              <w:rPr>
                <w:noProof/>
                <w:webHidden/>
              </w:rPr>
              <w:t>11</w:t>
            </w:r>
            <w:r>
              <w:rPr>
                <w:noProof/>
                <w:webHidden/>
              </w:rPr>
              <w:fldChar w:fldCharType="end"/>
            </w:r>
            <w:r w:rsidRPr="00621693">
              <w:rPr>
                <w:rStyle w:val="Hyperlink"/>
                <w:noProof/>
              </w:rPr>
              <w:fldChar w:fldCharType="end"/>
            </w:r>
          </w:ins>
        </w:p>
        <w:p w14:paraId="5E125DEE" w14:textId="110409C7" w:rsidR="00F07B4F" w:rsidRDefault="00F07B4F">
          <w:pPr>
            <w:pStyle w:val="TOC1"/>
            <w:tabs>
              <w:tab w:val="right" w:leader="dot" w:pos="9016"/>
            </w:tabs>
            <w:rPr>
              <w:ins w:id="111" w:author="SMITH, BEN (UG)" w:date="2021-05-12T14:57:00Z"/>
              <w:rFonts w:eastAsiaTheme="minorEastAsia"/>
              <w:noProof/>
              <w:lang w:eastAsia="en-GB"/>
            </w:rPr>
          </w:pPr>
          <w:ins w:id="112"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2"</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System logging</w:t>
            </w:r>
            <w:r>
              <w:rPr>
                <w:noProof/>
                <w:webHidden/>
              </w:rPr>
              <w:tab/>
            </w:r>
            <w:r>
              <w:rPr>
                <w:noProof/>
                <w:webHidden/>
              </w:rPr>
              <w:fldChar w:fldCharType="begin"/>
            </w:r>
            <w:r>
              <w:rPr>
                <w:noProof/>
                <w:webHidden/>
              </w:rPr>
              <w:instrText xml:space="preserve"> PAGEREF _Toc71723882 \h </w:instrText>
            </w:r>
            <w:r>
              <w:rPr>
                <w:noProof/>
                <w:webHidden/>
              </w:rPr>
            </w:r>
          </w:ins>
          <w:r>
            <w:rPr>
              <w:noProof/>
              <w:webHidden/>
            </w:rPr>
            <w:fldChar w:fldCharType="separate"/>
          </w:r>
          <w:ins w:id="113" w:author="SMITH, BEN (UG)" w:date="2021-05-12T14:57:00Z">
            <w:r>
              <w:rPr>
                <w:noProof/>
                <w:webHidden/>
              </w:rPr>
              <w:t>11</w:t>
            </w:r>
            <w:r>
              <w:rPr>
                <w:noProof/>
                <w:webHidden/>
              </w:rPr>
              <w:fldChar w:fldCharType="end"/>
            </w:r>
            <w:r w:rsidRPr="00621693">
              <w:rPr>
                <w:rStyle w:val="Hyperlink"/>
                <w:noProof/>
              </w:rPr>
              <w:fldChar w:fldCharType="end"/>
            </w:r>
          </w:ins>
        </w:p>
        <w:p w14:paraId="01AA4CDB" w14:textId="5757BB4F" w:rsidR="00F07B4F" w:rsidRDefault="00F07B4F">
          <w:pPr>
            <w:pStyle w:val="TOC2"/>
            <w:tabs>
              <w:tab w:val="right" w:leader="dot" w:pos="9016"/>
            </w:tabs>
            <w:rPr>
              <w:ins w:id="114" w:author="SMITH, BEN (UG)" w:date="2021-05-12T14:57:00Z"/>
              <w:rFonts w:eastAsiaTheme="minorEastAsia"/>
              <w:noProof/>
              <w:lang w:eastAsia="en-GB"/>
            </w:rPr>
          </w:pPr>
          <w:ins w:id="115"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3"</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83 \h </w:instrText>
            </w:r>
            <w:r>
              <w:rPr>
                <w:noProof/>
                <w:webHidden/>
              </w:rPr>
            </w:r>
          </w:ins>
          <w:r>
            <w:rPr>
              <w:noProof/>
              <w:webHidden/>
            </w:rPr>
            <w:fldChar w:fldCharType="separate"/>
          </w:r>
          <w:ins w:id="116" w:author="SMITH, BEN (UG)" w:date="2021-05-12T14:57:00Z">
            <w:r>
              <w:rPr>
                <w:noProof/>
                <w:webHidden/>
              </w:rPr>
              <w:t>11</w:t>
            </w:r>
            <w:r>
              <w:rPr>
                <w:noProof/>
                <w:webHidden/>
              </w:rPr>
              <w:fldChar w:fldCharType="end"/>
            </w:r>
            <w:r w:rsidRPr="00621693">
              <w:rPr>
                <w:rStyle w:val="Hyperlink"/>
                <w:noProof/>
              </w:rPr>
              <w:fldChar w:fldCharType="end"/>
            </w:r>
          </w:ins>
        </w:p>
        <w:p w14:paraId="7D53156B" w14:textId="35B65BB1" w:rsidR="00F07B4F" w:rsidRDefault="00F07B4F">
          <w:pPr>
            <w:pStyle w:val="TOC2"/>
            <w:tabs>
              <w:tab w:val="right" w:leader="dot" w:pos="9016"/>
            </w:tabs>
            <w:rPr>
              <w:ins w:id="117" w:author="SMITH, BEN (UG)" w:date="2021-05-12T14:57:00Z"/>
              <w:rFonts w:eastAsiaTheme="minorEastAsia"/>
              <w:noProof/>
              <w:lang w:eastAsia="en-GB"/>
            </w:rPr>
          </w:pPr>
          <w:ins w:id="118"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4"</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84 \h </w:instrText>
            </w:r>
            <w:r>
              <w:rPr>
                <w:noProof/>
                <w:webHidden/>
              </w:rPr>
            </w:r>
          </w:ins>
          <w:r>
            <w:rPr>
              <w:noProof/>
              <w:webHidden/>
            </w:rPr>
            <w:fldChar w:fldCharType="separate"/>
          </w:r>
          <w:ins w:id="119" w:author="SMITH, BEN (UG)" w:date="2021-05-12T14:57:00Z">
            <w:r>
              <w:rPr>
                <w:noProof/>
                <w:webHidden/>
              </w:rPr>
              <w:t>12</w:t>
            </w:r>
            <w:r>
              <w:rPr>
                <w:noProof/>
                <w:webHidden/>
              </w:rPr>
              <w:fldChar w:fldCharType="end"/>
            </w:r>
            <w:r w:rsidRPr="00621693">
              <w:rPr>
                <w:rStyle w:val="Hyperlink"/>
                <w:noProof/>
              </w:rPr>
              <w:fldChar w:fldCharType="end"/>
            </w:r>
          </w:ins>
        </w:p>
        <w:p w14:paraId="77699BFC" w14:textId="3F321381" w:rsidR="00F07B4F" w:rsidRDefault="00F07B4F">
          <w:pPr>
            <w:pStyle w:val="TOC1"/>
            <w:tabs>
              <w:tab w:val="right" w:leader="dot" w:pos="9016"/>
            </w:tabs>
            <w:rPr>
              <w:ins w:id="120" w:author="SMITH, BEN (UG)" w:date="2021-05-12T14:57:00Z"/>
              <w:rFonts w:eastAsiaTheme="minorEastAsia"/>
              <w:noProof/>
              <w:lang w:eastAsia="en-GB"/>
            </w:rPr>
          </w:pPr>
          <w:ins w:id="121"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5"</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Internet protocol tables</w:t>
            </w:r>
            <w:r>
              <w:rPr>
                <w:noProof/>
                <w:webHidden/>
              </w:rPr>
              <w:tab/>
            </w:r>
            <w:r>
              <w:rPr>
                <w:noProof/>
                <w:webHidden/>
              </w:rPr>
              <w:fldChar w:fldCharType="begin"/>
            </w:r>
            <w:r>
              <w:rPr>
                <w:noProof/>
                <w:webHidden/>
              </w:rPr>
              <w:instrText xml:space="preserve"> PAGEREF _Toc71723885 \h </w:instrText>
            </w:r>
            <w:r>
              <w:rPr>
                <w:noProof/>
                <w:webHidden/>
              </w:rPr>
            </w:r>
          </w:ins>
          <w:r>
            <w:rPr>
              <w:noProof/>
              <w:webHidden/>
            </w:rPr>
            <w:fldChar w:fldCharType="separate"/>
          </w:r>
          <w:ins w:id="122" w:author="SMITH, BEN (UG)" w:date="2021-05-12T14:57:00Z">
            <w:r>
              <w:rPr>
                <w:noProof/>
                <w:webHidden/>
              </w:rPr>
              <w:t>12</w:t>
            </w:r>
            <w:r>
              <w:rPr>
                <w:noProof/>
                <w:webHidden/>
              </w:rPr>
              <w:fldChar w:fldCharType="end"/>
            </w:r>
            <w:r w:rsidRPr="00621693">
              <w:rPr>
                <w:rStyle w:val="Hyperlink"/>
                <w:noProof/>
              </w:rPr>
              <w:fldChar w:fldCharType="end"/>
            </w:r>
          </w:ins>
        </w:p>
        <w:p w14:paraId="29921081" w14:textId="00E60CE4" w:rsidR="00F07B4F" w:rsidRDefault="00F07B4F">
          <w:pPr>
            <w:pStyle w:val="TOC2"/>
            <w:tabs>
              <w:tab w:val="right" w:leader="dot" w:pos="9016"/>
            </w:tabs>
            <w:rPr>
              <w:ins w:id="123" w:author="SMITH, BEN (UG)" w:date="2021-05-12T14:57:00Z"/>
              <w:rFonts w:eastAsiaTheme="minorEastAsia"/>
              <w:noProof/>
              <w:lang w:eastAsia="en-GB"/>
            </w:rPr>
          </w:pPr>
          <w:ins w:id="124"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6"</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86 \h </w:instrText>
            </w:r>
            <w:r>
              <w:rPr>
                <w:noProof/>
                <w:webHidden/>
              </w:rPr>
            </w:r>
          </w:ins>
          <w:r>
            <w:rPr>
              <w:noProof/>
              <w:webHidden/>
            </w:rPr>
            <w:fldChar w:fldCharType="separate"/>
          </w:r>
          <w:ins w:id="125" w:author="SMITH, BEN (UG)" w:date="2021-05-12T14:57:00Z">
            <w:r>
              <w:rPr>
                <w:noProof/>
                <w:webHidden/>
              </w:rPr>
              <w:t>12</w:t>
            </w:r>
            <w:r>
              <w:rPr>
                <w:noProof/>
                <w:webHidden/>
              </w:rPr>
              <w:fldChar w:fldCharType="end"/>
            </w:r>
            <w:r w:rsidRPr="00621693">
              <w:rPr>
                <w:rStyle w:val="Hyperlink"/>
                <w:noProof/>
              </w:rPr>
              <w:fldChar w:fldCharType="end"/>
            </w:r>
          </w:ins>
        </w:p>
        <w:p w14:paraId="638FE560" w14:textId="16A4D829" w:rsidR="00F07B4F" w:rsidRDefault="00F07B4F">
          <w:pPr>
            <w:pStyle w:val="TOC1"/>
            <w:tabs>
              <w:tab w:val="right" w:leader="dot" w:pos="9016"/>
            </w:tabs>
            <w:rPr>
              <w:ins w:id="126" w:author="SMITH, BEN (UG)" w:date="2021-05-12T14:57:00Z"/>
              <w:rFonts w:eastAsiaTheme="minorEastAsia"/>
              <w:noProof/>
              <w:lang w:eastAsia="en-GB"/>
            </w:rPr>
          </w:pPr>
          <w:ins w:id="127"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7"</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Domain Name System (DNS)</w:t>
            </w:r>
            <w:r>
              <w:rPr>
                <w:noProof/>
                <w:webHidden/>
              </w:rPr>
              <w:tab/>
            </w:r>
            <w:r>
              <w:rPr>
                <w:noProof/>
                <w:webHidden/>
              </w:rPr>
              <w:fldChar w:fldCharType="begin"/>
            </w:r>
            <w:r>
              <w:rPr>
                <w:noProof/>
                <w:webHidden/>
              </w:rPr>
              <w:instrText xml:space="preserve"> PAGEREF _Toc71723887 \h </w:instrText>
            </w:r>
            <w:r>
              <w:rPr>
                <w:noProof/>
                <w:webHidden/>
              </w:rPr>
            </w:r>
          </w:ins>
          <w:r>
            <w:rPr>
              <w:noProof/>
              <w:webHidden/>
            </w:rPr>
            <w:fldChar w:fldCharType="separate"/>
          </w:r>
          <w:ins w:id="128" w:author="SMITH, BEN (UG)" w:date="2021-05-12T14:57:00Z">
            <w:r>
              <w:rPr>
                <w:noProof/>
                <w:webHidden/>
              </w:rPr>
              <w:t>12</w:t>
            </w:r>
            <w:r>
              <w:rPr>
                <w:noProof/>
                <w:webHidden/>
              </w:rPr>
              <w:fldChar w:fldCharType="end"/>
            </w:r>
            <w:r w:rsidRPr="00621693">
              <w:rPr>
                <w:rStyle w:val="Hyperlink"/>
                <w:noProof/>
              </w:rPr>
              <w:fldChar w:fldCharType="end"/>
            </w:r>
          </w:ins>
        </w:p>
        <w:p w14:paraId="225F7CC7" w14:textId="01F8B398" w:rsidR="00F07B4F" w:rsidRDefault="00F07B4F">
          <w:pPr>
            <w:pStyle w:val="TOC2"/>
            <w:tabs>
              <w:tab w:val="right" w:leader="dot" w:pos="9016"/>
            </w:tabs>
            <w:rPr>
              <w:ins w:id="129" w:author="SMITH, BEN (UG)" w:date="2021-05-12T14:57:00Z"/>
              <w:rFonts w:eastAsiaTheme="minorEastAsia"/>
              <w:noProof/>
              <w:lang w:eastAsia="en-GB"/>
            </w:rPr>
          </w:pPr>
          <w:ins w:id="130"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8"</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88 \h </w:instrText>
            </w:r>
            <w:r>
              <w:rPr>
                <w:noProof/>
                <w:webHidden/>
              </w:rPr>
            </w:r>
          </w:ins>
          <w:r>
            <w:rPr>
              <w:noProof/>
              <w:webHidden/>
            </w:rPr>
            <w:fldChar w:fldCharType="separate"/>
          </w:r>
          <w:ins w:id="131" w:author="SMITH, BEN (UG)" w:date="2021-05-12T14:57:00Z">
            <w:r>
              <w:rPr>
                <w:noProof/>
                <w:webHidden/>
              </w:rPr>
              <w:t>12</w:t>
            </w:r>
            <w:r>
              <w:rPr>
                <w:noProof/>
                <w:webHidden/>
              </w:rPr>
              <w:fldChar w:fldCharType="end"/>
            </w:r>
            <w:r w:rsidRPr="00621693">
              <w:rPr>
                <w:rStyle w:val="Hyperlink"/>
                <w:noProof/>
              </w:rPr>
              <w:fldChar w:fldCharType="end"/>
            </w:r>
          </w:ins>
        </w:p>
        <w:p w14:paraId="44429D28" w14:textId="7E4234C0" w:rsidR="00F07B4F" w:rsidRDefault="00F07B4F">
          <w:pPr>
            <w:pStyle w:val="TOC3"/>
            <w:tabs>
              <w:tab w:val="right" w:leader="dot" w:pos="9016"/>
            </w:tabs>
            <w:rPr>
              <w:ins w:id="132" w:author="SMITH, BEN (UG)" w:date="2021-05-12T14:57:00Z"/>
              <w:rFonts w:eastAsiaTheme="minorEastAsia"/>
              <w:noProof/>
              <w:lang w:eastAsia="en-GB"/>
            </w:rPr>
          </w:pPr>
          <w:ins w:id="133"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89"</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DNS security</w:t>
            </w:r>
            <w:r>
              <w:rPr>
                <w:noProof/>
                <w:webHidden/>
              </w:rPr>
              <w:tab/>
            </w:r>
            <w:r>
              <w:rPr>
                <w:noProof/>
                <w:webHidden/>
              </w:rPr>
              <w:fldChar w:fldCharType="begin"/>
            </w:r>
            <w:r>
              <w:rPr>
                <w:noProof/>
                <w:webHidden/>
              </w:rPr>
              <w:instrText xml:space="preserve"> PAGEREF _Toc71723889 \h </w:instrText>
            </w:r>
            <w:r>
              <w:rPr>
                <w:noProof/>
                <w:webHidden/>
              </w:rPr>
            </w:r>
          </w:ins>
          <w:r>
            <w:rPr>
              <w:noProof/>
              <w:webHidden/>
            </w:rPr>
            <w:fldChar w:fldCharType="separate"/>
          </w:r>
          <w:ins w:id="134" w:author="SMITH, BEN (UG)" w:date="2021-05-12T14:57:00Z">
            <w:r>
              <w:rPr>
                <w:noProof/>
                <w:webHidden/>
              </w:rPr>
              <w:t>12</w:t>
            </w:r>
            <w:r>
              <w:rPr>
                <w:noProof/>
                <w:webHidden/>
              </w:rPr>
              <w:fldChar w:fldCharType="end"/>
            </w:r>
            <w:r w:rsidRPr="00621693">
              <w:rPr>
                <w:rStyle w:val="Hyperlink"/>
                <w:noProof/>
              </w:rPr>
              <w:fldChar w:fldCharType="end"/>
            </w:r>
          </w:ins>
        </w:p>
        <w:p w14:paraId="4A93F095" w14:textId="2F92E4E6" w:rsidR="00F07B4F" w:rsidRDefault="00F07B4F">
          <w:pPr>
            <w:pStyle w:val="TOC2"/>
            <w:tabs>
              <w:tab w:val="right" w:leader="dot" w:pos="9016"/>
            </w:tabs>
            <w:rPr>
              <w:ins w:id="135" w:author="SMITH, BEN (UG)" w:date="2021-05-12T14:57:00Z"/>
              <w:rFonts w:eastAsiaTheme="minorEastAsia"/>
              <w:noProof/>
              <w:lang w:eastAsia="en-GB"/>
            </w:rPr>
          </w:pPr>
          <w:ins w:id="136"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0"</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90 \h </w:instrText>
            </w:r>
            <w:r>
              <w:rPr>
                <w:noProof/>
                <w:webHidden/>
              </w:rPr>
            </w:r>
          </w:ins>
          <w:r>
            <w:rPr>
              <w:noProof/>
              <w:webHidden/>
            </w:rPr>
            <w:fldChar w:fldCharType="separate"/>
          </w:r>
          <w:ins w:id="137" w:author="SMITH, BEN (UG)" w:date="2021-05-12T14:57:00Z">
            <w:r>
              <w:rPr>
                <w:noProof/>
                <w:webHidden/>
              </w:rPr>
              <w:t>13</w:t>
            </w:r>
            <w:r>
              <w:rPr>
                <w:noProof/>
                <w:webHidden/>
              </w:rPr>
              <w:fldChar w:fldCharType="end"/>
            </w:r>
            <w:r w:rsidRPr="00621693">
              <w:rPr>
                <w:rStyle w:val="Hyperlink"/>
                <w:noProof/>
              </w:rPr>
              <w:fldChar w:fldCharType="end"/>
            </w:r>
          </w:ins>
        </w:p>
        <w:p w14:paraId="288150EF" w14:textId="37951B56" w:rsidR="00F07B4F" w:rsidRDefault="00F07B4F">
          <w:pPr>
            <w:pStyle w:val="TOC1"/>
            <w:tabs>
              <w:tab w:val="right" w:leader="dot" w:pos="9016"/>
            </w:tabs>
            <w:rPr>
              <w:ins w:id="138" w:author="SMITH, BEN (UG)" w:date="2021-05-12T14:57:00Z"/>
              <w:rFonts w:eastAsiaTheme="minorEastAsia"/>
              <w:noProof/>
              <w:lang w:eastAsia="en-GB"/>
            </w:rPr>
          </w:pPr>
          <w:ins w:id="139"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1"</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Virtual Private Network (VPN)</w:t>
            </w:r>
            <w:r>
              <w:rPr>
                <w:noProof/>
                <w:webHidden/>
              </w:rPr>
              <w:tab/>
            </w:r>
            <w:r>
              <w:rPr>
                <w:noProof/>
                <w:webHidden/>
              </w:rPr>
              <w:fldChar w:fldCharType="begin"/>
            </w:r>
            <w:r>
              <w:rPr>
                <w:noProof/>
                <w:webHidden/>
              </w:rPr>
              <w:instrText xml:space="preserve"> PAGEREF _Toc71723891 \h </w:instrText>
            </w:r>
            <w:r>
              <w:rPr>
                <w:noProof/>
                <w:webHidden/>
              </w:rPr>
            </w:r>
          </w:ins>
          <w:r>
            <w:rPr>
              <w:noProof/>
              <w:webHidden/>
            </w:rPr>
            <w:fldChar w:fldCharType="separate"/>
          </w:r>
          <w:ins w:id="140" w:author="SMITH, BEN (UG)" w:date="2021-05-12T14:57:00Z">
            <w:r>
              <w:rPr>
                <w:noProof/>
                <w:webHidden/>
              </w:rPr>
              <w:t>13</w:t>
            </w:r>
            <w:r>
              <w:rPr>
                <w:noProof/>
                <w:webHidden/>
              </w:rPr>
              <w:fldChar w:fldCharType="end"/>
            </w:r>
            <w:r w:rsidRPr="00621693">
              <w:rPr>
                <w:rStyle w:val="Hyperlink"/>
                <w:noProof/>
              </w:rPr>
              <w:fldChar w:fldCharType="end"/>
            </w:r>
          </w:ins>
        </w:p>
        <w:p w14:paraId="040A9B46" w14:textId="24ABEA27" w:rsidR="00F07B4F" w:rsidRDefault="00F07B4F">
          <w:pPr>
            <w:pStyle w:val="TOC2"/>
            <w:tabs>
              <w:tab w:val="right" w:leader="dot" w:pos="9016"/>
            </w:tabs>
            <w:rPr>
              <w:ins w:id="141" w:author="SMITH, BEN (UG)" w:date="2021-05-12T14:57:00Z"/>
              <w:rFonts w:eastAsiaTheme="minorEastAsia"/>
              <w:noProof/>
              <w:lang w:eastAsia="en-GB"/>
            </w:rPr>
          </w:pPr>
          <w:ins w:id="142"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2"</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92 \h </w:instrText>
            </w:r>
            <w:r>
              <w:rPr>
                <w:noProof/>
                <w:webHidden/>
              </w:rPr>
            </w:r>
          </w:ins>
          <w:r>
            <w:rPr>
              <w:noProof/>
              <w:webHidden/>
            </w:rPr>
            <w:fldChar w:fldCharType="separate"/>
          </w:r>
          <w:ins w:id="143" w:author="SMITH, BEN (UG)" w:date="2021-05-12T14:57:00Z">
            <w:r>
              <w:rPr>
                <w:noProof/>
                <w:webHidden/>
              </w:rPr>
              <w:t>13</w:t>
            </w:r>
            <w:r>
              <w:rPr>
                <w:noProof/>
                <w:webHidden/>
              </w:rPr>
              <w:fldChar w:fldCharType="end"/>
            </w:r>
            <w:r w:rsidRPr="00621693">
              <w:rPr>
                <w:rStyle w:val="Hyperlink"/>
                <w:noProof/>
              </w:rPr>
              <w:fldChar w:fldCharType="end"/>
            </w:r>
          </w:ins>
        </w:p>
        <w:p w14:paraId="25F3739E" w14:textId="5C3BACD4" w:rsidR="00F07B4F" w:rsidRDefault="00F07B4F">
          <w:pPr>
            <w:pStyle w:val="TOC3"/>
            <w:tabs>
              <w:tab w:val="right" w:leader="dot" w:pos="9016"/>
            </w:tabs>
            <w:rPr>
              <w:ins w:id="144" w:author="SMITH, BEN (UG)" w:date="2021-05-12T14:57:00Z"/>
              <w:rFonts w:eastAsiaTheme="minorEastAsia"/>
              <w:noProof/>
              <w:lang w:eastAsia="en-GB"/>
            </w:rPr>
          </w:pPr>
          <w:ins w:id="145"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3"</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OpenVPN Authentication</w:t>
            </w:r>
            <w:r>
              <w:rPr>
                <w:noProof/>
                <w:webHidden/>
              </w:rPr>
              <w:tab/>
            </w:r>
            <w:r>
              <w:rPr>
                <w:noProof/>
                <w:webHidden/>
              </w:rPr>
              <w:fldChar w:fldCharType="begin"/>
            </w:r>
            <w:r>
              <w:rPr>
                <w:noProof/>
                <w:webHidden/>
              </w:rPr>
              <w:instrText xml:space="preserve"> PAGEREF _Toc71723893 \h </w:instrText>
            </w:r>
            <w:r>
              <w:rPr>
                <w:noProof/>
                <w:webHidden/>
              </w:rPr>
            </w:r>
          </w:ins>
          <w:r>
            <w:rPr>
              <w:noProof/>
              <w:webHidden/>
            </w:rPr>
            <w:fldChar w:fldCharType="separate"/>
          </w:r>
          <w:ins w:id="146" w:author="SMITH, BEN (UG)" w:date="2021-05-12T14:57:00Z">
            <w:r>
              <w:rPr>
                <w:noProof/>
                <w:webHidden/>
              </w:rPr>
              <w:t>13</w:t>
            </w:r>
            <w:r>
              <w:rPr>
                <w:noProof/>
                <w:webHidden/>
              </w:rPr>
              <w:fldChar w:fldCharType="end"/>
            </w:r>
            <w:r w:rsidRPr="00621693">
              <w:rPr>
                <w:rStyle w:val="Hyperlink"/>
                <w:noProof/>
              </w:rPr>
              <w:fldChar w:fldCharType="end"/>
            </w:r>
          </w:ins>
        </w:p>
        <w:p w14:paraId="07A74E2B" w14:textId="06015A14" w:rsidR="00F07B4F" w:rsidRDefault="00F07B4F">
          <w:pPr>
            <w:pStyle w:val="TOC2"/>
            <w:tabs>
              <w:tab w:val="right" w:leader="dot" w:pos="9016"/>
            </w:tabs>
            <w:rPr>
              <w:ins w:id="147" w:author="SMITH, BEN (UG)" w:date="2021-05-12T14:57:00Z"/>
              <w:rFonts w:eastAsiaTheme="minorEastAsia"/>
              <w:noProof/>
              <w:lang w:eastAsia="en-GB"/>
            </w:rPr>
          </w:pPr>
          <w:ins w:id="148"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4"</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94 \h </w:instrText>
            </w:r>
            <w:r>
              <w:rPr>
                <w:noProof/>
                <w:webHidden/>
              </w:rPr>
            </w:r>
          </w:ins>
          <w:r>
            <w:rPr>
              <w:noProof/>
              <w:webHidden/>
            </w:rPr>
            <w:fldChar w:fldCharType="separate"/>
          </w:r>
          <w:ins w:id="149" w:author="SMITH, BEN (UG)" w:date="2021-05-12T14:57:00Z">
            <w:r>
              <w:rPr>
                <w:noProof/>
                <w:webHidden/>
              </w:rPr>
              <w:t>13</w:t>
            </w:r>
            <w:r>
              <w:rPr>
                <w:noProof/>
                <w:webHidden/>
              </w:rPr>
              <w:fldChar w:fldCharType="end"/>
            </w:r>
            <w:r w:rsidRPr="00621693">
              <w:rPr>
                <w:rStyle w:val="Hyperlink"/>
                <w:noProof/>
              </w:rPr>
              <w:fldChar w:fldCharType="end"/>
            </w:r>
          </w:ins>
        </w:p>
        <w:p w14:paraId="386E6BF6" w14:textId="47A1B33C" w:rsidR="00F07B4F" w:rsidRDefault="00F07B4F">
          <w:pPr>
            <w:pStyle w:val="TOC1"/>
            <w:tabs>
              <w:tab w:val="right" w:leader="dot" w:pos="9016"/>
            </w:tabs>
            <w:rPr>
              <w:ins w:id="150" w:author="SMITH, BEN (UG)" w:date="2021-05-12T14:57:00Z"/>
              <w:rFonts w:eastAsiaTheme="minorEastAsia"/>
              <w:noProof/>
              <w:lang w:eastAsia="en-GB"/>
            </w:rPr>
          </w:pPr>
          <w:ins w:id="151"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5"</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Mail</w:t>
            </w:r>
            <w:r>
              <w:rPr>
                <w:noProof/>
                <w:webHidden/>
              </w:rPr>
              <w:tab/>
            </w:r>
            <w:r>
              <w:rPr>
                <w:noProof/>
                <w:webHidden/>
              </w:rPr>
              <w:fldChar w:fldCharType="begin"/>
            </w:r>
            <w:r>
              <w:rPr>
                <w:noProof/>
                <w:webHidden/>
              </w:rPr>
              <w:instrText xml:space="preserve"> PAGEREF _Toc71723895 \h </w:instrText>
            </w:r>
            <w:r>
              <w:rPr>
                <w:noProof/>
                <w:webHidden/>
              </w:rPr>
            </w:r>
          </w:ins>
          <w:r>
            <w:rPr>
              <w:noProof/>
              <w:webHidden/>
            </w:rPr>
            <w:fldChar w:fldCharType="separate"/>
          </w:r>
          <w:ins w:id="152" w:author="SMITH, BEN (UG)" w:date="2021-05-12T14:57:00Z">
            <w:r>
              <w:rPr>
                <w:noProof/>
                <w:webHidden/>
              </w:rPr>
              <w:t>13</w:t>
            </w:r>
            <w:r>
              <w:rPr>
                <w:noProof/>
                <w:webHidden/>
              </w:rPr>
              <w:fldChar w:fldCharType="end"/>
            </w:r>
            <w:r w:rsidRPr="00621693">
              <w:rPr>
                <w:rStyle w:val="Hyperlink"/>
                <w:noProof/>
              </w:rPr>
              <w:fldChar w:fldCharType="end"/>
            </w:r>
          </w:ins>
        </w:p>
        <w:p w14:paraId="7F3099E0" w14:textId="199F1571" w:rsidR="00F07B4F" w:rsidRDefault="00F07B4F">
          <w:pPr>
            <w:pStyle w:val="TOC2"/>
            <w:tabs>
              <w:tab w:val="right" w:leader="dot" w:pos="9016"/>
            </w:tabs>
            <w:rPr>
              <w:ins w:id="153" w:author="SMITH, BEN (UG)" w:date="2021-05-12T14:57:00Z"/>
              <w:rFonts w:eastAsiaTheme="minorEastAsia"/>
              <w:noProof/>
              <w:lang w:eastAsia="en-GB"/>
            </w:rPr>
          </w:pPr>
          <w:ins w:id="154"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6"</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96 \h </w:instrText>
            </w:r>
            <w:r>
              <w:rPr>
                <w:noProof/>
                <w:webHidden/>
              </w:rPr>
            </w:r>
          </w:ins>
          <w:r>
            <w:rPr>
              <w:noProof/>
              <w:webHidden/>
            </w:rPr>
            <w:fldChar w:fldCharType="separate"/>
          </w:r>
          <w:ins w:id="155" w:author="SMITH, BEN (UG)" w:date="2021-05-12T14:57:00Z">
            <w:r>
              <w:rPr>
                <w:noProof/>
                <w:webHidden/>
              </w:rPr>
              <w:t>14</w:t>
            </w:r>
            <w:r>
              <w:rPr>
                <w:noProof/>
                <w:webHidden/>
              </w:rPr>
              <w:fldChar w:fldCharType="end"/>
            </w:r>
            <w:r w:rsidRPr="00621693">
              <w:rPr>
                <w:rStyle w:val="Hyperlink"/>
                <w:noProof/>
              </w:rPr>
              <w:fldChar w:fldCharType="end"/>
            </w:r>
          </w:ins>
        </w:p>
        <w:p w14:paraId="068C1A98" w14:textId="58F0E9CA" w:rsidR="00F07B4F" w:rsidRDefault="00F07B4F">
          <w:pPr>
            <w:pStyle w:val="TOC2"/>
            <w:tabs>
              <w:tab w:val="right" w:leader="dot" w:pos="9016"/>
            </w:tabs>
            <w:rPr>
              <w:ins w:id="156" w:author="SMITH, BEN (UG)" w:date="2021-05-12T14:57:00Z"/>
              <w:rFonts w:eastAsiaTheme="minorEastAsia"/>
              <w:noProof/>
              <w:lang w:eastAsia="en-GB"/>
            </w:rPr>
          </w:pPr>
          <w:ins w:id="157"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7"</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897 \h </w:instrText>
            </w:r>
            <w:r>
              <w:rPr>
                <w:noProof/>
                <w:webHidden/>
              </w:rPr>
            </w:r>
          </w:ins>
          <w:r>
            <w:rPr>
              <w:noProof/>
              <w:webHidden/>
            </w:rPr>
            <w:fldChar w:fldCharType="separate"/>
          </w:r>
          <w:ins w:id="158" w:author="SMITH, BEN (UG)" w:date="2021-05-12T14:57:00Z">
            <w:r>
              <w:rPr>
                <w:noProof/>
                <w:webHidden/>
              </w:rPr>
              <w:t>14</w:t>
            </w:r>
            <w:r>
              <w:rPr>
                <w:noProof/>
                <w:webHidden/>
              </w:rPr>
              <w:fldChar w:fldCharType="end"/>
            </w:r>
            <w:r w:rsidRPr="00621693">
              <w:rPr>
                <w:rStyle w:val="Hyperlink"/>
                <w:noProof/>
              </w:rPr>
              <w:fldChar w:fldCharType="end"/>
            </w:r>
          </w:ins>
        </w:p>
        <w:p w14:paraId="47E4E234" w14:textId="1E8DFB26" w:rsidR="00F07B4F" w:rsidRDefault="00F07B4F">
          <w:pPr>
            <w:pStyle w:val="TOC1"/>
            <w:tabs>
              <w:tab w:val="right" w:leader="dot" w:pos="9016"/>
            </w:tabs>
            <w:rPr>
              <w:ins w:id="159" w:author="SMITH, BEN (UG)" w:date="2021-05-12T14:57:00Z"/>
              <w:rFonts w:eastAsiaTheme="minorEastAsia"/>
              <w:noProof/>
              <w:lang w:eastAsia="en-GB"/>
            </w:rPr>
          </w:pPr>
          <w:ins w:id="160"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8"</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 Dynamic Host Configuration Protocol (DHCP)</w:t>
            </w:r>
            <w:r>
              <w:rPr>
                <w:noProof/>
                <w:webHidden/>
              </w:rPr>
              <w:tab/>
            </w:r>
            <w:r>
              <w:rPr>
                <w:noProof/>
                <w:webHidden/>
              </w:rPr>
              <w:fldChar w:fldCharType="begin"/>
            </w:r>
            <w:r>
              <w:rPr>
                <w:noProof/>
                <w:webHidden/>
              </w:rPr>
              <w:instrText xml:space="preserve"> PAGEREF _Toc71723898 \h </w:instrText>
            </w:r>
            <w:r>
              <w:rPr>
                <w:noProof/>
                <w:webHidden/>
              </w:rPr>
            </w:r>
          </w:ins>
          <w:r>
            <w:rPr>
              <w:noProof/>
              <w:webHidden/>
            </w:rPr>
            <w:fldChar w:fldCharType="separate"/>
          </w:r>
          <w:ins w:id="161" w:author="SMITH, BEN (UG)" w:date="2021-05-12T14:57:00Z">
            <w:r>
              <w:rPr>
                <w:noProof/>
                <w:webHidden/>
              </w:rPr>
              <w:t>14</w:t>
            </w:r>
            <w:r>
              <w:rPr>
                <w:noProof/>
                <w:webHidden/>
              </w:rPr>
              <w:fldChar w:fldCharType="end"/>
            </w:r>
            <w:r w:rsidRPr="00621693">
              <w:rPr>
                <w:rStyle w:val="Hyperlink"/>
                <w:noProof/>
              </w:rPr>
              <w:fldChar w:fldCharType="end"/>
            </w:r>
          </w:ins>
        </w:p>
        <w:p w14:paraId="32C6CC71" w14:textId="03D36DAA" w:rsidR="00F07B4F" w:rsidRDefault="00F07B4F">
          <w:pPr>
            <w:pStyle w:val="TOC2"/>
            <w:tabs>
              <w:tab w:val="right" w:leader="dot" w:pos="9016"/>
            </w:tabs>
            <w:rPr>
              <w:ins w:id="162" w:author="SMITH, BEN (UG)" w:date="2021-05-12T14:57:00Z"/>
              <w:rFonts w:eastAsiaTheme="minorEastAsia"/>
              <w:noProof/>
              <w:lang w:eastAsia="en-GB"/>
            </w:rPr>
          </w:pPr>
          <w:ins w:id="163"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899"</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Claim</w:t>
            </w:r>
            <w:r>
              <w:rPr>
                <w:noProof/>
                <w:webHidden/>
              </w:rPr>
              <w:tab/>
            </w:r>
            <w:r>
              <w:rPr>
                <w:noProof/>
                <w:webHidden/>
              </w:rPr>
              <w:fldChar w:fldCharType="begin"/>
            </w:r>
            <w:r>
              <w:rPr>
                <w:noProof/>
                <w:webHidden/>
              </w:rPr>
              <w:instrText xml:space="preserve"> PAGEREF _Toc71723899 \h </w:instrText>
            </w:r>
            <w:r>
              <w:rPr>
                <w:noProof/>
                <w:webHidden/>
              </w:rPr>
            </w:r>
          </w:ins>
          <w:r>
            <w:rPr>
              <w:noProof/>
              <w:webHidden/>
            </w:rPr>
            <w:fldChar w:fldCharType="separate"/>
          </w:r>
          <w:ins w:id="164" w:author="SMITH, BEN (UG)" w:date="2021-05-12T14:57:00Z">
            <w:r>
              <w:rPr>
                <w:noProof/>
                <w:webHidden/>
              </w:rPr>
              <w:t>14</w:t>
            </w:r>
            <w:r>
              <w:rPr>
                <w:noProof/>
                <w:webHidden/>
              </w:rPr>
              <w:fldChar w:fldCharType="end"/>
            </w:r>
            <w:r w:rsidRPr="00621693">
              <w:rPr>
                <w:rStyle w:val="Hyperlink"/>
                <w:noProof/>
              </w:rPr>
              <w:fldChar w:fldCharType="end"/>
            </w:r>
          </w:ins>
        </w:p>
        <w:p w14:paraId="0F9DE5F1" w14:textId="5B07BF96" w:rsidR="00F07B4F" w:rsidRDefault="00F07B4F">
          <w:pPr>
            <w:pStyle w:val="TOC3"/>
            <w:tabs>
              <w:tab w:val="right" w:leader="dot" w:pos="9016"/>
            </w:tabs>
            <w:rPr>
              <w:ins w:id="165" w:author="SMITH, BEN (UG)" w:date="2021-05-12T14:57:00Z"/>
              <w:rFonts w:eastAsiaTheme="minorEastAsia"/>
              <w:noProof/>
              <w:lang w:eastAsia="en-GB"/>
            </w:rPr>
          </w:pPr>
          <w:ins w:id="166"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900"</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DHCP security</w:t>
            </w:r>
            <w:r>
              <w:rPr>
                <w:noProof/>
                <w:webHidden/>
              </w:rPr>
              <w:tab/>
            </w:r>
            <w:r>
              <w:rPr>
                <w:noProof/>
                <w:webHidden/>
              </w:rPr>
              <w:fldChar w:fldCharType="begin"/>
            </w:r>
            <w:r>
              <w:rPr>
                <w:noProof/>
                <w:webHidden/>
              </w:rPr>
              <w:instrText xml:space="preserve"> PAGEREF _Toc71723900 \h </w:instrText>
            </w:r>
            <w:r>
              <w:rPr>
                <w:noProof/>
                <w:webHidden/>
              </w:rPr>
            </w:r>
          </w:ins>
          <w:r>
            <w:rPr>
              <w:noProof/>
              <w:webHidden/>
            </w:rPr>
            <w:fldChar w:fldCharType="separate"/>
          </w:r>
          <w:ins w:id="167" w:author="SMITH, BEN (UG)" w:date="2021-05-12T14:57:00Z">
            <w:r>
              <w:rPr>
                <w:noProof/>
                <w:webHidden/>
              </w:rPr>
              <w:t>14</w:t>
            </w:r>
            <w:r>
              <w:rPr>
                <w:noProof/>
                <w:webHidden/>
              </w:rPr>
              <w:fldChar w:fldCharType="end"/>
            </w:r>
            <w:r w:rsidRPr="00621693">
              <w:rPr>
                <w:rStyle w:val="Hyperlink"/>
                <w:noProof/>
              </w:rPr>
              <w:fldChar w:fldCharType="end"/>
            </w:r>
          </w:ins>
        </w:p>
        <w:p w14:paraId="378B0EB1" w14:textId="0D1D87A8" w:rsidR="00F07B4F" w:rsidRDefault="00F07B4F">
          <w:pPr>
            <w:pStyle w:val="TOC3"/>
            <w:tabs>
              <w:tab w:val="right" w:leader="dot" w:pos="9016"/>
            </w:tabs>
            <w:rPr>
              <w:ins w:id="168" w:author="SMITH, BEN (UG)" w:date="2021-05-12T14:57:00Z"/>
              <w:rFonts w:eastAsiaTheme="minorEastAsia"/>
              <w:noProof/>
              <w:lang w:eastAsia="en-GB"/>
            </w:rPr>
          </w:pPr>
          <w:ins w:id="169"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901"</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DHCP network configuration</w:t>
            </w:r>
            <w:r>
              <w:rPr>
                <w:noProof/>
                <w:webHidden/>
              </w:rPr>
              <w:tab/>
            </w:r>
            <w:r>
              <w:rPr>
                <w:noProof/>
                <w:webHidden/>
              </w:rPr>
              <w:fldChar w:fldCharType="begin"/>
            </w:r>
            <w:r>
              <w:rPr>
                <w:noProof/>
                <w:webHidden/>
              </w:rPr>
              <w:instrText xml:space="preserve"> PAGEREF _Toc71723901 \h </w:instrText>
            </w:r>
            <w:r>
              <w:rPr>
                <w:noProof/>
                <w:webHidden/>
              </w:rPr>
            </w:r>
          </w:ins>
          <w:r>
            <w:rPr>
              <w:noProof/>
              <w:webHidden/>
            </w:rPr>
            <w:fldChar w:fldCharType="separate"/>
          </w:r>
          <w:ins w:id="170" w:author="SMITH, BEN (UG)" w:date="2021-05-12T14:57:00Z">
            <w:r>
              <w:rPr>
                <w:noProof/>
                <w:webHidden/>
              </w:rPr>
              <w:t>14</w:t>
            </w:r>
            <w:r>
              <w:rPr>
                <w:noProof/>
                <w:webHidden/>
              </w:rPr>
              <w:fldChar w:fldCharType="end"/>
            </w:r>
            <w:r w:rsidRPr="00621693">
              <w:rPr>
                <w:rStyle w:val="Hyperlink"/>
                <w:noProof/>
              </w:rPr>
              <w:fldChar w:fldCharType="end"/>
            </w:r>
          </w:ins>
        </w:p>
        <w:p w14:paraId="6CBF625B" w14:textId="4E77F305" w:rsidR="00F07B4F" w:rsidRDefault="00F07B4F">
          <w:pPr>
            <w:pStyle w:val="TOC2"/>
            <w:tabs>
              <w:tab w:val="right" w:leader="dot" w:pos="9016"/>
            </w:tabs>
            <w:rPr>
              <w:ins w:id="171" w:author="SMITH, BEN (UG)" w:date="2021-05-12T14:57:00Z"/>
              <w:rFonts w:eastAsiaTheme="minorEastAsia"/>
              <w:noProof/>
              <w:lang w:eastAsia="en-GB"/>
            </w:rPr>
          </w:pPr>
          <w:ins w:id="172"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902"</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Evidence</w:t>
            </w:r>
            <w:r>
              <w:rPr>
                <w:noProof/>
                <w:webHidden/>
              </w:rPr>
              <w:tab/>
            </w:r>
            <w:r>
              <w:rPr>
                <w:noProof/>
                <w:webHidden/>
              </w:rPr>
              <w:fldChar w:fldCharType="begin"/>
            </w:r>
            <w:r>
              <w:rPr>
                <w:noProof/>
                <w:webHidden/>
              </w:rPr>
              <w:instrText xml:space="preserve"> PAGEREF _Toc71723902 \h </w:instrText>
            </w:r>
            <w:r>
              <w:rPr>
                <w:noProof/>
                <w:webHidden/>
              </w:rPr>
            </w:r>
          </w:ins>
          <w:r>
            <w:rPr>
              <w:noProof/>
              <w:webHidden/>
            </w:rPr>
            <w:fldChar w:fldCharType="separate"/>
          </w:r>
          <w:ins w:id="173" w:author="SMITH, BEN (UG)" w:date="2021-05-12T14:57:00Z">
            <w:r>
              <w:rPr>
                <w:noProof/>
                <w:webHidden/>
              </w:rPr>
              <w:t>15</w:t>
            </w:r>
            <w:r>
              <w:rPr>
                <w:noProof/>
                <w:webHidden/>
              </w:rPr>
              <w:fldChar w:fldCharType="end"/>
            </w:r>
            <w:r w:rsidRPr="00621693">
              <w:rPr>
                <w:rStyle w:val="Hyperlink"/>
                <w:noProof/>
              </w:rPr>
              <w:fldChar w:fldCharType="end"/>
            </w:r>
          </w:ins>
        </w:p>
        <w:p w14:paraId="052D36E5" w14:textId="707848A5" w:rsidR="00F07B4F" w:rsidRDefault="00F07B4F">
          <w:pPr>
            <w:pStyle w:val="TOC3"/>
            <w:tabs>
              <w:tab w:val="right" w:leader="dot" w:pos="9016"/>
            </w:tabs>
            <w:rPr>
              <w:ins w:id="174" w:author="SMITH, BEN (UG)" w:date="2021-05-12T14:57:00Z"/>
              <w:rFonts w:eastAsiaTheme="minorEastAsia"/>
              <w:noProof/>
              <w:lang w:eastAsia="en-GB"/>
            </w:rPr>
          </w:pPr>
          <w:ins w:id="175"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903"</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DHCP dnsmasq.conf</w:t>
            </w:r>
            <w:r>
              <w:rPr>
                <w:noProof/>
                <w:webHidden/>
              </w:rPr>
              <w:tab/>
            </w:r>
            <w:r>
              <w:rPr>
                <w:noProof/>
                <w:webHidden/>
              </w:rPr>
              <w:fldChar w:fldCharType="begin"/>
            </w:r>
            <w:r>
              <w:rPr>
                <w:noProof/>
                <w:webHidden/>
              </w:rPr>
              <w:instrText xml:space="preserve"> PAGEREF _Toc71723903 \h </w:instrText>
            </w:r>
            <w:r>
              <w:rPr>
                <w:noProof/>
                <w:webHidden/>
              </w:rPr>
            </w:r>
          </w:ins>
          <w:r>
            <w:rPr>
              <w:noProof/>
              <w:webHidden/>
            </w:rPr>
            <w:fldChar w:fldCharType="separate"/>
          </w:r>
          <w:ins w:id="176" w:author="SMITH, BEN (UG)" w:date="2021-05-12T14:57:00Z">
            <w:r>
              <w:rPr>
                <w:noProof/>
                <w:webHidden/>
              </w:rPr>
              <w:t>15</w:t>
            </w:r>
            <w:r>
              <w:rPr>
                <w:noProof/>
                <w:webHidden/>
              </w:rPr>
              <w:fldChar w:fldCharType="end"/>
            </w:r>
            <w:r w:rsidRPr="00621693">
              <w:rPr>
                <w:rStyle w:val="Hyperlink"/>
                <w:noProof/>
              </w:rPr>
              <w:fldChar w:fldCharType="end"/>
            </w:r>
          </w:ins>
        </w:p>
        <w:p w14:paraId="329FB028" w14:textId="6A30BF68" w:rsidR="00F07B4F" w:rsidRDefault="00F07B4F">
          <w:pPr>
            <w:pStyle w:val="TOC1"/>
            <w:tabs>
              <w:tab w:val="right" w:leader="dot" w:pos="9016"/>
            </w:tabs>
            <w:rPr>
              <w:ins w:id="177" w:author="SMITH, BEN (UG)" w:date="2021-05-12T14:57:00Z"/>
              <w:rFonts w:eastAsiaTheme="minorEastAsia"/>
              <w:noProof/>
              <w:lang w:eastAsia="en-GB"/>
            </w:rPr>
          </w:pPr>
          <w:ins w:id="178"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904"</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References</w:t>
            </w:r>
            <w:r>
              <w:rPr>
                <w:noProof/>
                <w:webHidden/>
              </w:rPr>
              <w:tab/>
            </w:r>
            <w:r>
              <w:rPr>
                <w:noProof/>
                <w:webHidden/>
              </w:rPr>
              <w:fldChar w:fldCharType="begin"/>
            </w:r>
            <w:r>
              <w:rPr>
                <w:noProof/>
                <w:webHidden/>
              </w:rPr>
              <w:instrText xml:space="preserve"> PAGEREF _Toc71723904 \h </w:instrText>
            </w:r>
            <w:r>
              <w:rPr>
                <w:noProof/>
                <w:webHidden/>
              </w:rPr>
            </w:r>
          </w:ins>
          <w:r>
            <w:rPr>
              <w:noProof/>
              <w:webHidden/>
            </w:rPr>
            <w:fldChar w:fldCharType="separate"/>
          </w:r>
          <w:ins w:id="179" w:author="SMITH, BEN (UG)" w:date="2021-05-12T14:57:00Z">
            <w:r>
              <w:rPr>
                <w:noProof/>
                <w:webHidden/>
              </w:rPr>
              <w:t>16</w:t>
            </w:r>
            <w:r>
              <w:rPr>
                <w:noProof/>
                <w:webHidden/>
              </w:rPr>
              <w:fldChar w:fldCharType="end"/>
            </w:r>
            <w:r w:rsidRPr="00621693">
              <w:rPr>
                <w:rStyle w:val="Hyperlink"/>
                <w:noProof/>
              </w:rPr>
              <w:fldChar w:fldCharType="end"/>
            </w:r>
          </w:ins>
        </w:p>
        <w:p w14:paraId="3335B484" w14:textId="2B6AD3DA" w:rsidR="00F07B4F" w:rsidRDefault="00F07B4F">
          <w:pPr>
            <w:pStyle w:val="TOC1"/>
            <w:tabs>
              <w:tab w:val="right" w:leader="dot" w:pos="9016"/>
            </w:tabs>
            <w:rPr>
              <w:ins w:id="180" w:author="SMITH, BEN (UG)" w:date="2021-05-12T14:57:00Z"/>
              <w:rFonts w:eastAsiaTheme="minorEastAsia"/>
              <w:noProof/>
              <w:lang w:eastAsia="en-GB"/>
            </w:rPr>
          </w:pPr>
          <w:ins w:id="181" w:author="SMITH, BEN (UG)" w:date="2021-05-12T14:57:00Z">
            <w:r w:rsidRPr="00621693">
              <w:rPr>
                <w:rStyle w:val="Hyperlink"/>
                <w:noProof/>
              </w:rPr>
              <w:fldChar w:fldCharType="begin"/>
            </w:r>
            <w:r w:rsidRPr="00621693">
              <w:rPr>
                <w:rStyle w:val="Hyperlink"/>
                <w:noProof/>
              </w:rPr>
              <w:instrText xml:space="preserve"> </w:instrText>
            </w:r>
            <w:r>
              <w:rPr>
                <w:noProof/>
              </w:rPr>
              <w:instrText>HYPERLINK \l "_Toc71723905"</w:instrText>
            </w:r>
            <w:r w:rsidRPr="00621693">
              <w:rPr>
                <w:rStyle w:val="Hyperlink"/>
                <w:noProof/>
              </w:rPr>
              <w:instrText xml:space="preserve"> </w:instrText>
            </w:r>
            <w:r w:rsidRPr="00621693">
              <w:rPr>
                <w:rStyle w:val="Hyperlink"/>
                <w:noProof/>
              </w:rPr>
            </w:r>
            <w:r w:rsidRPr="00621693">
              <w:rPr>
                <w:rStyle w:val="Hyperlink"/>
                <w:noProof/>
              </w:rPr>
              <w:fldChar w:fldCharType="separate"/>
            </w:r>
            <w:r w:rsidRPr="00621693">
              <w:rPr>
                <w:rStyle w:val="Hyperlink"/>
                <w:noProof/>
              </w:rPr>
              <w:t>Appendix 1 – Network Architecture Diagram</w:t>
            </w:r>
            <w:r>
              <w:rPr>
                <w:noProof/>
                <w:webHidden/>
              </w:rPr>
              <w:tab/>
            </w:r>
            <w:r>
              <w:rPr>
                <w:noProof/>
                <w:webHidden/>
              </w:rPr>
              <w:fldChar w:fldCharType="begin"/>
            </w:r>
            <w:r>
              <w:rPr>
                <w:noProof/>
                <w:webHidden/>
              </w:rPr>
              <w:instrText xml:space="preserve"> PAGEREF _Toc71723905 \h </w:instrText>
            </w:r>
            <w:r>
              <w:rPr>
                <w:noProof/>
                <w:webHidden/>
              </w:rPr>
            </w:r>
          </w:ins>
          <w:r>
            <w:rPr>
              <w:noProof/>
              <w:webHidden/>
            </w:rPr>
            <w:fldChar w:fldCharType="separate"/>
          </w:r>
          <w:ins w:id="182" w:author="SMITH, BEN (UG)" w:date="2021-05-12T14:57:00Z">
            <w:r>
              <w:rPr>
                <w:noProof/>
                <w:webHidden/>
              </w:rPr>
              <w:t>17</w:t>
            </w:r>
            <w:r>
              <w:rPr>
                <w:noProof/>
                <w:webHidden/>
              </w:rPr>
              <w:fldChar w:fldCharType="end"/>
            </w:r>
            <w:r w:rsidRPr="00621693">
              <w:rPr>
                <w:rStyle w:val="Hyperlink"/>
                <w:noProof/>
              </w:rPr>
              <w:fldChar w:fldCharType="end"/>
            </w:r>
          </w:ins>
        </w:p>
        <w:p w14:paraId="414D2F75" w14:textId="18DA820C" w:rsidR="00A60C25" w:rsidDel="00B5594B" w:rsidRDefault="00186CA1">
          <w:pPr>
            <w:pStyle w:val="TOC1"/>
            <w:tabs>
              <w:tab w:val="right" w:leader="dot" w:pos="9016"/>
            </w:tabs>
            <w:rPr>
              <w:del w:id="183" w:author="SMITH, BEN (UG)" w:date="2021-05-12T14:50:00Z"/>
              <w:rFonts w:eastAsiaTheme="minorEastAsia"/>
              <w:noProof/>
              <w:lang w:eastAsia="en-GB"/>
            </w:rPr>
          </w:pPr>
          <w:del w:id="184" w:author="SMITH, BEN (UG)" w:date="2021-05-12T14:50:00Z">
            <w:r w:rsidDel="00B5594B">
              <w:rPr>
                <w:noProof/>
              </w:rPr>
              <w:fldChar w:fldCharType="begin"/>
            </w:r>
            <w:r w:rsidDel="00B5594B">
              <w:rPr>
                <w:noProof/>
              </w:rPr>
              <w:delInstrText xml:space="preserve"> HYPERLINK \l "_Toc70776385" </w:delInstrText>
            </w:r>
            <w:r w:rsidDel="00B5594B">
              <w:rPr>
                <w:noProof/>
              </w:rPr>
              <w:fldChar w:fldCharType="separate"/>
            </w:r>
          </w:del>
          <w:ins w:id="185" w:author="SMITH, BEN (UG)" w:date="2021-05-12T14:57:00Z">
            <w:r w:rsidR="00F07B4F">
              <w:rPr>
                <w:b/>
                <w:bCs/>
                <w:noProof/>
                <w:lang w:val="en-US"/>
              </w:rPr>
              <w:t>Error! Hyperlink reference not valid.</w:t>
            </w:r>
          </w:ins>
          <w:del w:id="186" w:author="SMITH, BEN (UG)" w:date="2021-05-12T14:50:00Z">
            <w:r w:rsidR="00A60C25" w:rsidRPr="00C47289" w:rsidDel="00B5594B">
              <w:rPr>
                <w:rStyle w:val="Hyperlink"/>
                <w:noProof/>
              </w:rPr>
              <w:delText>Reference: Zones of Trust</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5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9226A2E" w14:textId="6A4AF31C" w:rsidR="00A60C25" w:rsidDel="00B5594B" w:rsidRDefault="00186CA1">
          <w:pPr>
            <w:pStyle w:val="TOC2"/>
            <w:tabs>
              <w:tab w:val="right" w:leader="dot" w:pos="9016"/>
            </w:tabs>
            <w:rPr>
              <w:del w:id="187" w:author="SMITH, BEN (UG)" w:date="2021-05-12T14:50:00Z"/>
              <w:rFonts w:eastAsiaTheme="minorEastAsia"/>
              <w:noProof/>
              <w:lang w:eastAsia="en-GB"/>
            </w:rPr>
          </w:pPr>
          <w:del w:id="188" w:author="SMITH, BEN (UG)" w:date="2021-05-12T14:50:00Z">
            <w:r w:rsidDel="00B5594B">
              <w:rPr>
                <w:noProof/>
              </w:rPr>
              <w:fldChar w:fldCharType="begin"/>
            </w:r>
            <w:r w:rsidDel="00B5594B">
              <w:rPr>
                <w:noProof/>
              </w:rPr>
              <w:delInstrText xml:space="preserve"> HYPERLINK \l "_Toc70776386" </w:delInstrText>
            </w:r>
            <w:r w:rsidDel="00B5594B">
              <w:rPr>
                <w:noProof/>
              </w:rPr>
              <w:fldChar w:fldCharType="separate"/>
            </w:r>
          </w:del>
          <w:ins w:id="189" w:author="SMITH, BEN (UG)" w:date="2021-05-12T14:57:00Z">
            <w:r w:rsidR="00F07B4F">
              <w:rPr>
                <w:b/>
                <w:bCs/>
                <w:noProof/>
                <w:lang w:val="en-US"/>
              </w:rPr>
              <w:t>Error! Hyperlink reference not valid.</w:t>
            </w:r>
          </w:ins>
          <w:del w:id="190"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6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85035E9" w14:textId="12A1E519" w:rsidR="00A60C25" w:rsidDel="00B5594B" w:rsidRDefault="00186CA1">
          <w:pPr>
            <w:pStyle w:val="TOC3"/>
            <w:tabs>
              <w:tab w:val="right" w:leader="dot" w:pos="9016"/>
            </w:tabs>
            <w:rPr>
              <w:del w:id="191" w:author="SMITH, BEN (UG)" w:date="2021-05-12T14:50:00Z"/>
              <w:rFonts w:eastAsiaTheme="minorEastAsia"/>
              <w:noProof/>
              <w:lang w:eastAsia="en-GB"/>
            </w:rPr>
          </w:pPr>
          <w:del w:id="192" w:author="SMITH, BEN (UG)" w:date="2021-05-12T14:50:00Z">
            <w:r w:rsidDel="00B5594B">
              <w:rPr>
                <w:noProof/>
              </w:rPr>
              <w:fldChar w:fldCharType="begin"/>
            </w:r>
            <w:r w:rsidDel="00B5594B">
              <w:rPr>
                <w:noProof/>
              </w:rPr>
              <w:delInstrText xml:space="preserve"> HYPERLINK \l "_Toc70776387" </w:delInstrText>
            </w:r>
            <w:r w:rsidDel="00B5594B">
              <w:rPr>
                <w:noProof/>
              </w:rPr>
              <w:fldChar w:fldCharType="separate"/>
            </w:r>
          </w:del>
          <w:ins w:id="193" w:author="SMITH, BEN (UG)" w:date="2021-05-12T14:57:00Z">
            <w:r w:rsidR="00F07B4F">
              <w:rPr>
                <w:b/>
                <w:bCs/>
                <w:noProof/>
                <w:lang w:val="en-US"/>
              </w:rPr>
              <w:t>Error! Hyperlink reference not valid.</w:t>
            </w:r>
          </w:ins>
          <w:del w:id="194" w:author="SMITH, BEN (UG)" w:date="2021-05-12T14:50:00Z">
            <w:r w:rsidR="00A60C25" w:rsidRPr="00C47289" w:rsidDel="00B5594B">
              <w:rPr>
                <w:rStyle w:val="Hyperlink"/>
                <w:noProof/>
              </w:rPr>
              <w:delText>Zone 1 – The “Internet”</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7 \h </w:delInstrText>
            </w:r>
            <w:r w:rsidR="00A60C25" w:rsidDel="00B5594B">
              <w:rPr>
                <w:noProof/>
                <w:webHidden/>
              </w:rPr>
            </w:r>
            <w:r w:rsidR="00A60C25" w:rsidDel="00B5594B">
              <w:rPr>
                <w:noProof/>
                <w:webHidden/>
              </w:rPr>
              <w:fldChar w:fldCharType="separate"/>
            </w:r>
            <w:r w:rsidR="00A60C25" w:rsidDel="00B5594B">
              <w:rPr>
                <w:noProof/>
                <w:webHidden/>
              </w:rPr>
              <w:delText>3</w:delText>
            </w:r>
            <w:r w:rsidR="00A60C25" w:rsidDel="00B5594B">
              <w:rPr>
                <w:noProof/>
                <w:webHidden/>
              </w:rPr>
              <w:fldChar w:fldCharType="end"/>
            </w:r>
            <w:r w:rsidDel="00B5594B">
              <w:rPr>
                <w:noProof/>
              </w:rPr>
              <w:fldChar w:fldCharType="end"/>
            </w:r>
          </w:del>
        </w:p>
        <w:p w14:paraId="48310542" w14:textId="6274DF49" w:rsidR="00A60C25" w:rsidDel="00B5594B" w:rsidRDefault="00186CA1">
          <w:pPr>
            <w:pStyle w:val="TOC3"/>
            <w:tabs>
              <w:tab w:val="right" w:leader="dot" w:pos="9016"/>
            </w:tabs>
            <w:rPr>
              <w:del w:id="195" w:author="SMITH, BEN (UG)" w:date="2021-05-12T14:50:00Z"/>
              <w:rFonts w:eastAsiaTheme="minorEastAsia"/>
              <w:noProof/>
              <w:lang w:eastAsia="en-GB"/>
            </w:rPr>
          </w:pPr>
          <w:del w:id="196" w:author="SMITH, BEN (UG)" w:date="2021-05-12T14:50:00Z">
            <w:r w:rsidDel="00B5594B">
              <w:rPr>
                <w:noProof/>
              </w:rPr>
              <w:fldChar w:fldCharType="begin"/>
            </w:r>
            <w:r w:rsidDel="00B5594B">
              <w:rPr>
                <w:noProof/>
              </w:rPr>
              <w:delInstrText xml:space="preserve"> HYPERLINK \l "_Toc70776388" </w:delInstrText>
            </w:r>
            <w:r w:rsidDel="00B5594B">
              <w:rPr>
                <w:noProof/>
              </w:rPr>
              <w:fldChar w:fldCharType="separate"/>
            </w:r>
          </w:del>
          <w:ins w:id="197" w:author="SMITH, BEN (UG)" w:date="2021-05-12T14:57:00Z">
            <w:r w:rsidR="00F07B4F">
              <w:rPr>
                <w:b/>
                <w:bCs/>
                <w:noProof/>
                <w:lang w:val="en-US"/>
              </w:rPr>
              <w:t>Error! Hyperlink reference not valid.</w:t>
            </w:r>
          </w:ins>
          <w:del w:id="198" w:author="SMITH, BEN (UG)" w:date="2021-05-12T14:50:00Z">
            <w:r w:rsidR="00A60C25" w:rsidRPr="00C47289" w:rsidDel="00B5594B">
              <w:rPr>
                <w:rStyle w:val="Hyperlink"/>
                <w:noProof/>
              </w:rPr>
              <w:delText>Zone 2 – The Demilitarised Zone (DMZ) – 192.168.2.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8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1BA3981C" w14:textId="733227CE" w:rsidR="00A60C25" w:rsidDel="00B5594B" w:rsidRDefault="00186CA1">
          <w:pPr>
            <w:pStyle w:val="TOC3"/>
            <w:tabs>
              <w:tab w:val="right" w:leader="dot" w:pos="9016"/>
            </w:tabs>
            <w:rPr>
              <w:del w:id="199" w:author="SMITH, BEN (UG)" w:date="2021-05-12T14:50:00Z"/>
              <w:rFonts w:eastAsiaTheme="minorEastAsia"/>
              <w:noProof/>
              <w:lang w:eastAsia="en-GB"/>
            </w:rPr>
          </w:pPr>
          <w:del w:id="200" w:author="SMITH, BEN (UG)" w:date="2021-05-12T14:50:00Z">
            <w:r w:rsidDel="00B5594B">
              <w:rPr>
                <w:noProof/>
              </w:rPr>
              <w:fldChar w:fldCharType="begin"/>
            </w:r>
            <w:r w:rsidDel="00B5594B">
              <w:rPr>
                <w:noProof/>
              </w:rPr>
              <w:delInstrText xml:space="preserve"> HYPERLINK \l "_Toc70776389" </w:delInstrText>
            </w:r>
            <w:r w:rsidDel="00B5594B">
              <w:rPr>
                <w:noProof/>
              </w:rPr>
              <w:fldChar w:fldCharType="separate"/>
            </w:r>
          </w:del>
          <w:ins w:id="201" w:author="SMITH, BEN (UG)" w:date="2021-05-12T14:57:00Z">
            <w:r w:rsidR="00F07B4F">
              <w:rPr>
                <w:b/>
                <w:bCs/>
                <w:noProof/>
                <w:lang w:val="en-US"/>
              </w:rPr>
              <w:t>Error! Hyperlink reference not valid.</w:t>
            </w:r>
          </w:ins>
          <w:del w:id="202" w:author="SMITH, BEN (UG)" w:date="2021-05-12T14:50:00Z">
            <w:r w:rsidR="00A60C25" w:rsidRPr="00C47289" w:rsidDel="00B5594B">
              <w:rPr>
                <w:rStyle w:val="Hyperlink"/>
                <w:noProof/>
              </w:rPr>
              <w:delText>Zone 3 – Employees Subnet – 192.168.3.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89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6E0F298F" w14:textId="0E04E1AA" w:rsidR="00A60C25" w:rsidDel="00B5594B" w:rsidRDefault="00186CA1">
          <w:pPr>
            <w:pStyle w:val="TOC3"/>
            <w:tabs>
              <w:tab w:val="right" w:leader="dot" w:pos="9016"/>
            </w:tabs>
            <w:rPr>
              <w:del w:id="203" w:author="SMITH, BEN (UG)" w:date="2021-05-12T14:50:00Z"/>
              <w:rFonts w:eastAsiaTheme="minorEastAsia"/>
              <w:noProof/>
              <w:lang w:eastAsia="en-GB"/>
            </w:rPr>
          </w:pPr>
          <w:del w:id="204" w:author="SMITH, BEN (UG)" w:date="2021-05-12T14:50:00Z">
            <w:r w:rsidDel="00B5594B">
              <w:rPr>
                <w:noProof/>
              </w:rPr>
              <w:fldChar w:fldCharType="begin"/>
            </w:r>
            <w:r w:rsidDel="00B5594B">
              <w:rPr>
                <w:noProof/>
              </w:rPr>
              <w:delInstrText xml:space="preserve"> HYPERLINK \l "_Toc70776390" </w:delInstrText>
            </w:r>
            <w:r w:rsidDel="00B5594B">
              <w:rPr>
                <w:noProof/>
              </w:rPr>
              <w:fldChar w:fldCharType="separate"/>
            </w:r>
          </w:del>
          <w:ins w:id="205" w:author="SMITH, BEN (UG)" w:date="2021-05-12T14:57:00Z">
            <w:r w:rsidR="00F07B4F">
              <w:rPr>
                <w:b/>
                <w:bCs/>
                <w:noProof/>
                <w:lang w:val="en-US"/>
              </w:rPr>
              <w:t>Error! Hyperlink reference not valid.</w:t>
            </w:r>
          </w:ins>
          <w:del w:id="206" w:author="SMITH, BEN (UG)" w:date="2021-05-12T14:50:00Z">
            <w:r w:rsidR="00A60C25" w:rsidRPr="00C47289" w:rsidDel="00B5594B">
              <w:rPr>
                <w:rStyle w:val="Hyperlink"/>
                <w:noProof/>
              </w:rPr>
              <w:delText>Zone 4 – Servers Subnet – 192.168.4.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0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56BA466A" w14:textId="1D12774A" w:rsidR="00A60C25" w:rsidDel="00B5594B" w:rsidRDefault="00186CA1">
          <w:pPr>
            <w:pStyle w:val="TOC3"/>
            <w:tabs>
              <w:tab w:val="right" w:leader="dot" w:pos="9016"/>
            </w:tabs>
            <w:rPr>
              <w:del w:id="207" w:author="SMITH, BEN (UG)" w:date="2021-05-12T14:50:00Z"/>
              <w:rFonts w:eastAsiaTheme="minorEastAsia"/>
              <w:noProof/>
              <w:lang w:eastAsia="en-GB"/>
            </w:rPr>
          </w:pPr>
          <w:del w:id="208" w:author="SMITH, BEN (UG)" w:date="2021-05-12T14:50:00Z">
            <w:r w:rsidDel="00B5594B">
              <w:rPr>
                <w:noProof/>
              </w:rPr>
              <w:fldChar w:fldCharType="begin"/>
            </w:r>
            <w:r w:rsidDel="00B5594B">
              <w:rPr>
                <w:noProof/>
              </w:rPr>
              <w:delInstrText xml:space="preserve"> HYPERLINK \l "_Toc70776391" </w:delInstrText>
            </w:r>
            <w:r w:rsidDel="00B5594B">
              <w:rPr>
                <w:noProof/>
              </w:rPr>
              <w:fldChar w:fldCharType="separate"/>
            </w:r>
          </w:del>
          <w:ins w:id="209" w:author="SMITH, BEN (UG)" w:date="2021-05-12T14:57:00Z">
            <w:r w:rsidR="00F07B4F">
              <w:rPr>
                <w:b/>
                <w:bCs/>
                <w:noProof/>
                <w:lang w:val="en-US"/>
              </w:rPr>
              <w:t>Error! Hyperlink reference not valid.</w:t>
            </w:r>
          </w:ins>
          <w:del w:id="210" w:author="SMITH, BEN (UG)" w:date="2021-05-12T14:50:00Z">
            <w:r w:rsidR="00A60C25" w:rsidRPr="00C47289" w:rsidDel="00B5594B">
              <w:rPr>
                <w:rStyle w:val="Hyperlink"/>
                <w:noProof/>
              </w:rPr>
              <w:delText>Zone 5 – Managerial Subnet – 192.168.5.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1 \h </w:delInstrText>
            </w:r>
            <w:r w:rsidR="00A60C25" w:rsidDel="00B5594B">
              <w:rPr>
                <w:noProof/>
                <w:webHidden/>
              </w:rPr>
            </w:r>
            <w:r w:rsidR="00A60C25" w:rsidDel="00B5594B">
              <w:rPr>
                <w:noProof/>
                <w:webHidden/>
              </w:rPr>
              <w:fldChar w:fldCharType="separate"/>
            </w:r>
            <w:r w:rsidR="00A60C25" w:rsidDel="00B5594B">
              <w:rPr>
                <w:noProof/>
                <w:webHidden/>
              </w:rPr>
              <w:delText>4</w:delText>
            </w:r>
            <w:r w:rsidR="00A60C25" w:rsidDel="00B5594B">
              <w:rPr>
                <w:noProof/>
                <w:webHidden/>
              </w:rPr>
              <w:fldChar w:fldCharType="end"/>
            </w:r>
            <w:r w:rsidDel="00B5594B">
              <w:rPr>
                <w:noProof/>
              </w:rPr>
              <w:fldChar w:fldCharType="end"/>
            </w:r>
          </w:del>
        </w:p>
        <w:p w14:paraId="432C26E6" w14:textId="3DD27585" w:rsidR="00A60C25" w:rsidDel="00B5594B" w:rsidRDefault="00186CA1">
          <w:pPr>
            <w:pStyle w:val="TOC3"/>
            <w:tabs>
              <w:tab w:val="right" w:leader="dot" w:pos="9016"/>
            </w:tabs>
            <w:rPr>
              <w:del w:id="211" w:author="SMITH, BEN (UG)" w:date="2021-05-12T14:50:00Z"/>
              <w:rFonts w:eastAsiaTheme="minorEastAsia"/>
              <w:noProof/>
              <w:lang w:eastAsia="en-GB"/>
            </w:rPr>
          </w:pPr>
          <w:del w:id="212" w:author="SMITH, BEN (UG)" w:date="2021-05-12T14:50:00Z">
            <w:r w:rsidDel="00B5594B">
              <w:rPr>
                <w:noProof/>
              </w:rPr>
              <w:fldChar w:fldCharType="begin"/>
            </w:r>
            <w:r w:rsidDel="00B5594B">
              <w:rPr>
                <w:noProof/>
              </w:rPr>
              <w:delInstrText xml:space="preserve"> HYPERLINK \l "_Toc70776392" </w:delInstrText>
            </w:r>
            <w:r w:rsidDel="00B5594B">
              <w:rPr>
                <w:noProof/>
              </w:rPr>
              <w:fldChar w:fldCharType="separate"/>
            </w:r>
          </w:del>
          <w:ins w:id="213" w:author="SMITH, BEN (UG)" w:date="2021-05-12T14:57:00Z">
            <w:r w:rsidR="00F07B4F">
              <w:rPr>
                <w:b/>
                <w:bCs/>
                <w:noProof/>
                <w:lang w:val="en-US"/>
              </w:rPr>
              <w:t>Error! Hyperlink reference not valid.</w:t>
            </w:r>
          </w:ins>
          <w:del w:id="214" w:author="SMITH, BEN (UG)" w:date="2021-05-12T14:50:00Z">
            <w:r w:rsidR="00A60C25" w:rsidRPr="00C47289" w:rsidDel="00B5594B">
              <w:rPr>
                <w:rStyle w:val="Hyperlink"/>
                <w:noProof/>
              </w:rPr>
              <w:delText>Zone 6 - Proxy Subnet – 192.168.6.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2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0FDD2FF5" w14:textId="07506BF8" w:rsidR="00A60C25" w:rsidDel="00B5594B" w:rsidRDefault="00186CA1">
          <w:pPr>
            <w:pStyle w:val="TOC3"/>
            <w:tabs>
              <w:tab w:val="right" w:leader="dot" w:pos="9016"/>
            </w:tabs>
            <w:rPr>
              <w:del w:id="215" w:author="SMITH, BEN (UG)" w:date="2021-05-12T14:50:00Z"/>
              <w:rFonts w:eastAsiaTheme="minorEastAsia"/>
              <w:noProof/>
              <w:lang w:eastAsia="en-GB"/>
            </w:rPr>
          </w:pPr>
          <w:del w:id="216" w:author="SMITH, BEN (UG)" w:date="2021-05-12T14:50:00Z">
            <w:r w:rsidDel="00B5594B">
              <w:rPr>
                <w:noProof/>
              </w:rPr>
              <w:fldChar w:fldCharType="begin"/>
            </w:r>
            <w:r w:rsidDel="00B5594B">
              <w:rPr>
                <w:noProof/>
              </w:rPr>
              <w:delInstrText xml:space="preserve"> HYPERLINK \l "_Toc70776393" </w:delInstrText>
            </w:r>
            <w:r w:rsidDel="00B5594B">
              <w:rPr>
                <w:noProof/>
              </w:rPr>
              <w:fldChar w:fldCharType="separate"/>
            </w:r>
          </w:del>
          <w:ins w:id="217" w:author="SMITH, BEN (UG)" w:date="2021-05-12T14:57:00Z">
            <w:r w:rsidR="00F07B4F">
              <w:rPr>
                <w:b/>
                <w:bCs/>
                <w:noProof/>
                <w:lang w:val="en-US"/>
              </w:rPr>
              <w:t>Error! Hyperlink reference not valid.</w:t>
            </w:r>
          </w:ins>
          <w:del w:id="218" w:author="SMITH, BEN (UG)" w:date="2021-05-12T14:50:00Z">
            <w:r w:rsidR="00A60C25" w:rsidRPr="00C47289" w:rsidDel="00B5594B">
              <w:rPr>
                <w:rStyle w:val="Hyperlink"/>
                <w:noProof/>
              </w:rPr>
              <w:delText>Zone 7 - Virtual Private Network (VP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3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33857AC9" w14:textId="5495C5B2" w:rsidR="00A60C25" w:rsidDel="00B5594B" w:rsidRDefault="00186CA1">
          <w:pPr>
            <w:pStyle w:val="TOC3"/>
            <w:tabs>
              <w:tab w:val="right" w:leader="dot" w:pos="9016"/>
            </w:tabs>
            <w:rPr>
              <w:del w:id="219" w:author="SMITH, BEN (UG)" w:date="2021-05-12T14:50:00Z"/>
              <w:rFonts w:eastAsiaTheme="minorEastAsia"/>
              <w:noProof/>
              <w:lang w:eastAsia="en-GB"/>
            </w:rPr>
          </w:pPr>
          <w:del w:id="220" w:author="SMITH, BEN (UG)" w:date="2021-05-12T14:50:00Z">
            <w:r w:rsidDel="00B5594B">
              <w:rPr>
                <w:noProof/>
              </w:rPr>
              <w:fldChar w:fldCharType="begin"/>
            </w:r>
            <w:r w:rsidDel="00B5594B">
              <w:rPr>
                <w:noProof/>
              </w:rPr>
              <w:delInstrText xml:space="preserve"> HYPERLINK \l "_Toc70776394" </w:delInstrText>
            </w:r>
            <w:r w:rsidDel="00B5594B">
              <w:rPr>
                <w:noProof/>
              </w:rPr>
              <w:fldChar w:fldCharType="separate"/>
            </w:r>
          </w:del>
          <w:ins w:id="221" w:author="SMITH, BEN (UG)" w:date="2021-05-12T14:57:00Z">
            <w:r w:rsidR="00F07B4F">
              <w:rPr>
                <w:b/>
                <w:bCs/>
                <w:noProof/>
                <w:lang w:val="en-US"/>
              </w:rPr>
              <w:t>Error! Hyperlink reference not valid.</w:t>
            </w:r>
          </w:ins>
          <w:del w:id="222" w:author="SMITH, BEN (UG)" w:date="2021-05-12T14:50:00Z">
            <w:r w:rsidR="00A60C25" w:rsidRPr="00C47289" w:rsidDel="00B5594B">
              <w:rPr>
                <w:rStyle w:val="Hyperlink"/>
                <w:noProof/>
              </w:rPr>
              <w:delText>Zone 8 - Intrusion Detection System (IDS) – 192.168.8.0/2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4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22C42E03" w14:textId="4C320F80" w:rsidR="00A60C25" w:rsidDel="00B5594B" w:rsidRDefault="00186CA1">
          <w:pPr>
            <w:pStyle w:val="TOC2"/>
            <w:tabs>
              <w:tab w:val="right" w:leader="dot" w:pos="9016"/>
            </w:tabs>
            <w:rPr>
              <w:del w:id="223" w:author="SMITH, BEN (UG)" w:date="2021-05-12T14:50:00Z"/>
              <w:rFonts w:eastAsiaTheme="minorEastAsia"/>
              <w:noProof/>
              <w:lang w:eastAsia="en-GB"/>
            </w:rPr>
          </w:pPr>
          <w:del w:id="224" w:author="SMITH, BEN (UG)" w:date="2021-05-12T14:50:00Z">
            <w:r w:rsidDel="00B5594B">
              <w:rPr>
                <w:noProof/>
              </w:rPr>
              <w:fldChar w:fldCharType="begin"/>
            </w:r>
            <w:r w:rsidDel="00B5594B">
              <w:rPr>
                <w:noProof/>
              </w:rPr>
              <w:delInstrText xml:space="preserve"> HYPERLINK \l "_Toc70776395" </w:delInstrText>
            </w:r>
            <w:r w:rsidDel="00B5594B">
              <w:rPr>
                <w:noProof/>
              </w:rPr>
              <w:fldChar w:fldCharType="separate"/>
            </w:r>
          </w:del>
          <w:ins w:id="225" w:author="SMITH, BEN (UG)" w:date="2021-05-12T14:57:00Z">
            <w:r w:rsidR="00F07B4F">
              <w:rPr>
                <w:b/>
                <w:bCs/>
                <w:noProof/>
                <w:lang w:val="en-US"/>
              </w:rPr>
              <w:t>Error! Hyperlink reference not valid.</w:t>
            </w:r>
          </w:ins>
          <w:del w:id="226"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5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5B25FD62" w14:textId="33B1A339" w:rsidR="00A60C25" w:rsidDel="00B5594B" w:rsidRDefault="00186CA1">
          <w:pPr>
            <w:pStyle w:val="TOC1"/>
            <w:tabs>
              <w:tab w:val="right" w:leader="dot" w:pos="9016"/>
            </w:tabs>
            <w:rPr>
              <w:del w:id="227" w:author="SMITH, BEN (UG)" w:date="2021-05-12T14:50:00Z"/>
              <w:rFonts w:eastAsiaTheme="minorEastAsia"/>
              <w:noProof/>
              <w:lang w:eastAsia="en-GB"/>
            </w:rPr>
          </w:pPr>
          <w:del w:id="228" w:author="SMITH, BEN (UG)" w:date="2021-05-12T14:50:00Z">
            <w:r w:rsidDel="00B5594B">
              <w:rPr>
                <w:noProof/>
              </w:rPr>
              <w:fldChar w:fldCharType="begin"/>
            </w:r>
            <w:r w:rsidDel="00B5594B">
              <w:rPr>
                <w:noProof/>
              </w:rPr>
              <w:delInstrText xml:space="preserve"> HYPERLINK \l "_Toc70776396" </w:delInstrText>
            </w:r>
            <w:r w:rsidDel="00B5594B">
              <w:rPr>
                <w:noProof/>
              </w:rPr>
              <w:fldChar w:fldCharType="separate"/>
            </w:r>
          </w:del>
          <w:ins w:id="229" w:author="SMITH, BEN (UG)" w:date="2021-05-12T14:57:00Z">
            <w:r w:rsidR="00F07B4F">
              <w:rPr>
                <w:b/>
                <w:bCs/>
                <w:noProof/>
                <w:lang w:val="en-US"/>
              </w:rPr>
              <w:t>Error! Hyperlink reference not valid.</w:t>
            </w:r>
          </w:ins>
          <w:del w:id="230" w:author="SMITH, BEN (UG)" w:date="2021-05-12T14:50:00Z">
            <w:r w:rsidR="00A60C25" w:rsidRPr="00C47289" w:rsidDel="00B5594B">
              <w:rPr>
                <w:rStyle w:val="Hyperlink"/>
                <w:noProof/>
              </w:rPr>
              <w:delText>Reference: Infrastructure asset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6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5B767FB4" w14:textId="74F43988" w:rsidR="00A60C25" w:rsidDel="00B5594B" w:rsidRDefault="00186CA1">
          <w:pPr>
            <w:pStyle w:val="TOC2"/>
            <w:tabs>
              <w:tab w:val="right" w:leader="dot" w:pos="9016"/>
            </w:tabs>
            <w:rPr>
              <w:del w:id="231" w:author="SMITH, BEN (UG)" w:date="2021-05-12T14:50:00Z"/>
              <w:rFonts w:eastAsiaTheme="minorEastAsia"/>
              <w:noProof/>
              <w:lang w:eastAsia="en-GB"/>
            </w:rPr>
          </w:pPr>
          <w:del w:id="232" w:author="SMITH, BEN (UG)" w:date="2021-05-12T14:50:00Z">
            <w:r w:rsidDel="00B5594B">
              <w:rPr>
                <w:noProof/>
              </w:rPr>
              <w:fldChar w:fldCharType="begin"/>
            </w:r>
            <w:r w:rsidDel="00B5594B">
              <w:rPr>
                <w:noProof/>
              </w:rPr>
              <w:delInstrText xml:space="preserve"> HYPERLINK \l "_Toc70776397" </w:delInstrText>
            </w:r>
            <w:r w:rsidDel="00B5594B">
              <w:rPr>
                <w:noProof/>
              </w:rPr>
              <w:fldChar w:fldCharType="separate"/>
            </w:r>
          </w:del>
          <w:ins w:id="233" w:author="SMITH, BEN (UG)" w:date="2021-05-12T14:57:00Z">
            <w:r w:rsidR="00F07B4F">
              <w:rPr>
                <w:b/>
                <w:bCs/>
                <w:noProof/>
                <w:lang w:val="en-US"/>
              </w:rPr>
              <w:t>Error! Hyperlink reference not valid.</w:t>
            </w:r>
          </w:ins>
          <w:del w:id="234"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7 \h </w:delInstrText>
            </w:r>
            <w:r w:rsidR="00A60C25" w:rsidDel="00B5594B">
              <w:rPr>
                <w:noProof/>
                <w:webHidden/>
              </w:rPr>
            </w:r>
            <w:r w:rsidR="00A60C25" w:rsidDel="00B5594B">
              <w:rPr>
                <w:noProof/>
                <w:webHidden/>
              </w:rPr>
              <w:fldChar w:fldCharType="separate"/>
            </w:r>
            <w:r w:rsidR="00A60C25" w:rsidDel="00B5594B">
              <w:rPr>
                <w:noProof/>
                <w:webHidden/>
              </w:rPr>
              <w:delText>5</w:delText>
            </w:r>
            <w:r w:rsidR="00A60C25" w:rsidDel="00B5594B">
              <w:rPr>
                <w:noProof/>
                <w:webHidden/>
              </w:rPr>
              <w:fldChar w:fldCharType="end"/>
            </w:r>
            <w:r w:rsidDel="00B5594B">
              <w:rPr>
                <w:noProof/>
              </w:rPr>
              <w:fldChar w:fldCharType="end"/>
            </w:r>
          </w:del>
        </w:p>
        <w:p w14:paraId="6C0DF3D4" w14:textId="12FBF65F" w:rsidR="00A60C25" w:rsidDel="00B5594B" w:rsidRDefault="00186CA1">
          <w:pPr>
            <w:pStyle w:val="TOC2"/>
            <w:tabs>
              <w:tab w:val="right" w:leader="dot" w:pos="9016"/>
            </w:tabs>
            <w:rPr>
              <w:del w:id="235" w:author="SMITH, BEN (UG)" w:date="2021-05-12T14:50:00Z"/>
              <w:rFonts w:eastAsiaTheme="minorEastAsia"/>
              <w:noProof/>
              <w:lang w:eastAsia="en-GB"/>
            </w:rPr>
          </w:pPr>
          <w:del w:id="236" w:author="SMITH, BEN (UG)" w:date="2021-05-12T14:50:00Z">
            <w:r w:rsidDel="00B5594B">
              <w:rPr>
                <w:noProof/>
              </w:rPr>
              <w:fldChar w:fldCharType="begin"/>
            </w:r>
            <w:r w:rsidDel="00B5594B">
              <w:rPr>
                <w:noProof/>
              </w:rPr>
              <w:delInstrText xml:space="preserve"> HYPERLINK \l "_Toc70776398" </w:delInstrText>
            </w:r>
            <w:r w:rsidDel="00B5594B">
              <w:rPr>
                <w:noProof/>
              </w:rPr>
              <w:fldChar w:fldCharType="separate"/>
            </w:r>
          </w:del>
          <w:ins w:id="237" w:author="SMITH, BEN (UG)" w:date="2021-05-12T14:57:00Z">
            <w:r w:rsidR="00F07B4F">
              <w:rPr>
                <w:b/>
                <w:bCs/>
                <w:noProof/>
                <w:lang w:val="en-US"/>
              </w:rPr>
              <w:t>Error! Hyperlink reference not valid.</w:t>
            </w:r>
          </w:ins>
          <w:del w:id="238"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8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E500B3E" w14:textId="6A8B8D35" w:rsidR="00A60C25" w:rsidDel="00B5594B" w:rsidRDefault="00186CA1">
          <w:pPr>
            <w:pStyle w:val="TOC1"/>
            <w:tabs>
              <w:tab w:val="right" w:leader="dot" w:pos="9016"/>
            </w:tabs>
            <w:rPr>
              <w:del w:id="239" w:author="SMITH, BEN (UG)" w:date="2021-05-12T14:50:00Z"/>
              <w:rFonts w:eastAsiaTheme="minorEastAsia"/>
              <w:noProof/>
              <w:lang w:eastAsia="en-GB"/>
            </w:rPr>
          </w:pPr>
          <w:del w:id="240" w:author="SMITH, BEN (UG)" w:date="2021-05-12T14:50:00Z">
            <w:r w:rsidDel="00B5594B">
              <w:rPr>
                <w:noProof/>
              </w:rPr>
              <w:fldChar w:fldCharType="begin"/>
            </w:r>
            <w:r w:rsidDel="00B5594B">
              <w:rPr>
                <w:noProof/>
              </w:rPr>
              <w:delInstrText xml:space="preserve"> HYPERLINK \l "_Toc707</w:delInstrText>
            </w:r>
            <w:r w:rsidDel="00B5594B">
              <w:rPr>
                <w:noProof/>
              </w:rPr>
              <w:delInstrText xml:space="preserve">76399" </w:delInstrText>
            </w:r>
            <w:r w:rsidDel="00B5594B">
              <w:rPr>
                <w:noProof/>
              </w:rPr>
              <w:fldChar w:fldCharType="separate"/>
            </w:r>
          </w:del>
          <w:ins w:id="241" w:author="SMITH, BEN (UG)" w:date="2021-05-12T14:57:00Z">
            <w:r w:rsidR="00F07B4F">
              <w:rPr>
                <w:b/>
                <w:bCs/>
                <w:noProof/>
                <w:lang w:val="en-US"/>
              </w:rPr>
              <w:t>Error! Hyperlink reference not valid.</w:t>
            </w:r>
          </w:ins>
          <w:del w:id="242" w:author="SMITH, BEN (UG)" w:date="2021-05-12T14:50:00Z">
            <w:r w:rsidR="00A60C25" w:rsidRPr="00C47289" w:rsidDel="00B5594B">
              <w:rPr>
                <w:rStyle w:val="Hyperlink"/>
                <w:noProof/>
              </w:rPr>
              <w:delText>Reference: Firewall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399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FCC33DA" w14:textId="6E644519" w:rsidR="00A60C25" w:rsidDel="00B5594B" w:rsidRDefault="00186CA1">
          <w:pPr>
            <w:pStyle w:val="TOC2"/>
            <w:tabs>
              <w:tab w:val="right" w:leader="dot" w:pos="9016"/>
            </w:tabs>
            <w:rPr>
              <w:del w:id="243" w:author="SMITH, BEN (UG)" w:date="2021-05-12T14:50:00Z"/>
              <w:rFonts w:eastAsiaTheme="minorEastAsia"/>
              <w:noProof/>
              <w:lang w:eastAsia="en-GB"/>
            </w:rPr>
          </w:pPr>
          <w:del w:id="244" w:author="SMITH, BEN (UG)" w:date="2021-05-12T14:50:00Z">
            <w:r w:rsidDel="00B5594B">
              <w:rPr>
                <w:noProof/>
              </w:rPr>
              <w:fldChar w:fldCharType="begin"/>
            </w:r>
            <w:r w:rsidDel="00B5594B">
              <w:rPr>
                <w:noProof/>
              </w:rPr>
              <w:delInstrText xml:space="preserve"> HYPERLINK \l "_Toc70776400" </w:delInstrText>
            </w:r>
            <w:r w:rsidDel="00B5594B">
              <w:rPr>
                <w:noProof/>
              </w:rPr>
              <w:fldChar w:fldCharType="separate"/>
            </w:r>
          </w:del>
          <w:ins w:id="245" w:author="SMITH, BEN (UG)" w:date="2021-05-12T14:57:00Z">
            <w:r w:rsidR="00F07B4F">
              <w:rPr>
                <w:b/>
                <w:bCs/>
                <w:noProof/>
                <w:lang w:val="en-US"/>
              </w:rPr>
              <w:t>Error! Hyperlink reference not valid.</w:t>
            </w:r>
          </w:ins>
          <w:del w:id="24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0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27EDDC15" w14:textId="17BFD9E6" w:rsidR="00A60C25" w:rsidDel="00B5594B" w:rsidRDefault="00186CA1">
          <w:pPr>
            <w:pStyle w:val="TOC3"/>
            <w:tabs>
              <w:tab w:val="right" w:leader="dot" w:pos="9016"/>
            </w:tabs>
            <w:rPr>
              <w:del w:id="247" w:author="SMITH, BEN (UG)" w:date="2021-05-12T14:50:00Z"/>
              <w:rFonts w:eastAsiaTheme="minorEastAsia"/>
              <w:noProof/>
              <w:lang w:eastAsia="en-GB"/>
            </w:rPr>
          </w:pPr>
          <w:del w:id="248" w:author="SMITH, BEN (UG)" w:date="2021-05-12T14:50:00Z">
            <w:r w:rsidDel="00B5594B">
              <w:rPr>
                <w:noProof/>
              </w:rPr>
              <w:fldChar w:fldCharType="begin"/>
            </w:r>
            <w:r w:rsidDel="00B5594B">
              <w:rPr>
                <w:noProof/>
              </w:rPr>
              <w:delInstrText xml:space="preserve"> HYPERLINK \l "_Toc70776401" </w:delInstrText>
            </w:r>
            <w:r w:rsidDel="00B5594B">
              <w:rPr>
                <w:noProof/>
              </w:rPr>
              <w:fldChar w:fldCharType="separate"/>
            </w:r>
          </w:del>
          <w:ins w:id="249" w:author="SMITH, BEN (UG)" w:date="2021-05-12T14:57:00Z">
            <w:r w:rsidR="00F07B4F">
              <w:rPr>
                <w:b/>
                <w:bCs/>
                <w:noProof/>
                <w:lang w:val="en-US"/>
              </w:rPr>
              <w:t>Error! Hyperlink reference not valid.</w:t>
            </w:r>
          </w:ins>
          <w:del w:id="250" w:author="SMITH, BEN (UG)" w:date="2021-05-12T14:50:00Z">
            <w:r w:rsidR="00A60C25" w:rsidRPr="00C47289" w:rsidDel="00B5594B">
              <w:rPr>
                <w:rStyle w:val="Hyperlink"/>
                <w:noProof/>
              </w:rPr>
              <w:delText>Firewall 1</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1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B20D9B5" w14:textId="2B3826C7" w:rsidR="00A60C25" w:rsidDel="00B5594B" w:rsidRDefault="00186CA1">
          <w:pPr>
            <w:pStyle w:val="TOC3"/>
            <w:tabs>
              <w:tab w:val="right" w:leader="dot" w:pos="9016"/>
            </w:tabs>
            <w:rPr>
              <w:del w:id="251" w:author="SMITH, BEN (UG)" w:date="2021-05-12T14:50:00Z"/>
              <w:rFonts w:eastAsiaTheme="minorEastAsia"/>
              <w:noProof/>
              <w:lang w:eastAsia="en-GB"/>
            </w:rPr>
          </w:pPr>
          <w:del w:id="252" w:author="SMITH, BEN (UG)" w:date="2021-05-12T14:50:00Z">
            <w:r w:rsidDel="00B5594B">
              <w:rPr>
                <w:noProof/>
              </w:rPr>
              <w:fldChar w:fldCharType="begin"/>
            </w:r>
            <w:r w:rsidDel="00B5594B">
              <w:rPr>
                <w:noProof/>
              </w:rPr>
              <w:delInstrText xml:space="preserve"> HYPERLINK \l "_Toc70776402" </w:delInstrText>
            </w:r>
            <w:r w:rsidDel="00B5594B">
              <w:rPr>
                <w:noProof/>
              </w:rPr>
              <w:fldChar w:fldCharType="separate"/>
            </w:r>
          </w:del>
          <w:ins w:id="253" w:author="SMITH, BEN (UG)" w:date="2021-05-12T14:57:00Z">
            <w:r w:rsidR="00F07B4F">
              <w:rPr>
                <w:b/>
                <w:bCs/>
                <w:noProof/>
                <w:lang w:val="en-US"/>
              </w:rPr>
              <w:t>Error! Hyperlink reference not valid.</w:t>
            </w:r>
          </w:ins>
          <w:del w:id="254" w:author="SMITH, BEN (UG)" w:date="2021-05-12T14:50:00Z">
            <w:r w:rsidR="00A60C25" w:rsidRPr="00C47289" w:rsidDel="00B5594B">
              <w:rPr>
                <w:rStyle w:val="Hyperlink"/>
                <w:noProof/>
              </w:rPr>
              <w:delText>Firewall 2</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2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64CEAEA" w14:textId="0B2D2850" w:rsidR="00A60C25" w:rsidDel="00B5594B" w:rsidRDefault="00186CA1">
          <w:pPr>
            <w:pStyle w:val="TOC3"/>
            <w:tabs>
              <w:tab w:val="right" w:leader="dot" w:pos="9016"/>
            </w:tabs>
            <w:rPr>
              <w:del w:id="255" w:author="SMITH, BEN (UG)" w:date="2021-05-12T14:50:00Z"/>
              <w:rFonts w:eastAsiaTheme="minorEastAsia"/>
              <w:noProof/>
              <w:lang w:eastAsia="en-GB"/>
            </w:rPr>
          </w:pPr>
          <w:del w:id="256" w:author="SMITH, BEN (UG)" w:date="2021-05-12T14:50:00Z">
            <w:r w:rsidDel="00B5594B">
              <w:rPr>
                <w:noProof/>
              </w:rPr>
              <w:fldChar w:fldCharType="begin"/>
            </w:r>
            <w:r w:rsidDel="00B5594B">
              <w:rPr>
                <w:noProof/>
              </w:rPr>
              <w:delInstrText xml:space="preserve"> HYPERLINK \l "_Toc70776403" </w:delInstrText>
            </w:r>
            <w:r w:rsidDel="00B5594B">
              <w:rPr>
                <w:noProof/>
              </w:rPr>
              <w:fldChar w:fldCharType="separate"/>
            </w:r>
          </w:del>
          <w:ins w:id="257" w:author="SMITH, BEN (UG)" w:date="2021-05-12T14:57:00Z">
            <w:r w:rsidR="00F07B4F">
              <w:rPr>
                <w:b/>
                <w:bCs/>
                <w:noProof/>
                <w:lang w:val="en-US"/>
              </w:rPr>
              <w:t>Error! Hyperlink reference not valid.</w:t>
            </w:r>
          </w:ins>
          <w:del w:id="258" w:author="SMITH, BEN (UG)" w:date="2021-05-12T14:50:00Z">
            <w:r w:rsidR="00A60C25" w:rsidRPr="00C47289" w:rsidDel="00B5594B">
              <w:rPr>
                <w:rStyle w:val="Hyperlink"/>
                <w:noProof/>
              </w:rPr>
              <w:delText>Firewall 3</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3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2FDCFE15" w14:textId="13526B01" w:rsidR="00A60C25" w:rsidDel="00B5594B" w:rsidRDefault="00186CA1">
          <w:pPr>
            <w:pStyle w:val="TOC3"/>
            <w:tabs>
              <w:tab w:val="right" w:leader="dot" w:pos="9016"/>
            </w:tabs>
            <w:rPr>
              <w:del w:id="259" w:author="SMITH, BEN (UG)" w:date="2021-05-12T14:50:00Z"/>
              <w:rFonts w:eastAsiaTheme="minorEastAsia"/>
              <w:noProof/>
              <w:lang w:eastAsia="en-GB"/>
            </w:rPr>
          </w:pPr>
          <w:del w:id="260" w:author="SMITH, BEN (UG)" w:date="2021-05-12T14:50:00Z">
            <w:r w:rsidDel="00B5594B">
              <w:rPr>
                <w:noProof/>
              </w:rPr>
              <w:fldChar w:fldCharType="begin"/>
            </w:r>
            <w:r w:rsidDel="00B5594B">
              <w:rPr>
                <w:noProof/>
              </w:rPr>
              <w:delInstrText xml:space="preserve"> HYPERLINK \l "_Toc70776404" </w:delInstrText>
            </w:r>
            <w:r w:rsidDel="00B5594B">
              <w:rPr>
                <w:noProof/>
              </w:rPr>
              <w:fldChar w:fldCharType="separate"/>
            </w:r>
          </w:del>
          <w:ins w:id="261" w:author="SMITH, BEN (UG)" w:date="2021-05-12T14:57:00Z">
            <w:r w:rsidR="00F07B4F">
              <w:rPr>
                <w:b/>
                <w:bCs/>
                <w:noProof/>
                <w:lang w:val="en-US"/>
              </w:rPr>
              <w:t>Error! Hyperlink reference not valid.</w:t>
            </w:r>
          </w:ins>
          <w:del w:id="262" w:author="SMITH, BEN (UG)" w:date="2021-05-12T14:50:00Z">
            <w:r w:rsidR="00A60C25" w:rsidRPr="00C47289" w:rsidDel="00B5594B">
              <w:rPr>
                <w:rStyle w:val="Hyperlink"/>
                <w:noProof/>
              </w:rPr>
              <w:delText>Firewall 4</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4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4C0C34C2" w14:textId="32CB2A5F" w:rsidR="00A60C25" w:rsidDel="00B5594B" w:rsidRDefault="00186CA1">
          <w:pPr>
            <w:pStyle w:val="TOC3"/>
            <w:tabs>
              <w:tab w:val="right" w:leader="dot" w:pos="9016"/>
            </w:tabs>
            <w:rPr>
              <w:del w:id="263" w:author="SMITH, BEN (UG)" w:date="2021-05-12T14:50:00Z"/>
              <w:rFonts w:eastAsiaTheme="minorEastAsia"/>
              <w:noProof/>
              <w:lang w:eastAsia="en-GB"/>
            </w:rPr>
          </w:pPr>
          <w:del w:id="264" w:author="SMITH, BEN (UG)" w:date="2021-05-12T14:50:00Z">
            <w:r w:rsidDel="00B5594B">
              <w:rPr>
                <w:noProof/>
              </w:rPr>
              <w:fldChar w:fldCharType="begin"/>
            </w:r>
            <w:r w:rsidDel="00B5594B">
              <w:rPr>
                <w:noProof/>
              </w:rPr>
              <w:delInstrText xml:space="preserve"> HYPERLINK \l "_Toc70776405" </w:delInstrText>
            </w:r>
            <w:r w:rsidDel="00B5594B">
              <w:rPr>
                <w:noProof/>
              </w:rPr>
              <w:fldChar w:fldCharType="separate"/>
            </w:r>
          </w:del>
          <w:ins w:id="265" w:author="SMITH, BEN (UG)" w:date="2021-05-12T14:57:00Z">
            <w:r w:rsidR="00F07B4F">
              <w:rPr>
                <w:b/>
                <w:bCs/>
                <w:noProof/>
                <w:lang w:val="en-US"/>
              </w:rPr>
              <w:t>Error! Hyperlink reference not valid.</w:t>
            </w:r>
          </w:ins>
          <w:del w:id="266" w:author="SMITH, BEN (UG)" w:date="2021-05-12T14:50:00Z">
            <w:r w:rsidR="00A60C25" w:rsidRPr="00C47289" w:rsidDel="00B5594B">
              <w:rPr>
                <w:rStyle w:val="Hyperlink"/>
                <w:noProof/>
              </w:rPr>
              <w:delText>Firewall 5</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5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B50DB1C" w14:textId="2C1D8480" w:rsidR="00A60C25" w:rsidDel="00B5594B" w:rsidRDefault="00186CA1">
          <w:pPr>
            <w:pStyle w:val="TOC3"/>
            <w:tabs>
              <w:tab w:val="right" w:leader="dot" w:pos="9016"/>
            </w:tabs>
            <w:rPr>
              <w:del w:id="267" w:author="SMITH, BEN (UG)" w:date="2021-05-12T14:50:00Z"/>
              <w:rFonts w:eastAsiaTheme="minorEastAsia"/>
              <w:noProof/>
              <w:lang w:eastAsia="en-GB"/>
            </w:rPr>
          </w:pPr>
          <w:del w:id="268" w:author="SMITH, BEN (UG)" w:date="2021-05-12T14:50:00Z">
            <w:r w:rsidDel="00B5594B">
              <w:rPr>
                <w:noProof/>
              </w:rPr>
              <w:fldChar w:fldCharType="begin"/>
            </w:r>
            <w:r w:rsidDel="00B5594B">
              <w:rPr>
                <w:noProof/>
              </w:rPr>
              <w:delInstrText xml:space="preserve"> HYPERLINK \l "_Toc70776406" </w:delInstrText>
            </w:r>
            <w:r w:rsidDel="00B5594B">
              <w:rPr>
                <w:noProof/>
              </w:rPr>
              <w:fldChar w:fldCharType="separate"/>
            </w:r>
          </w:del>
          <w:ins w:id="269" w:author="SMITH, BEN (UG)" w:date="2021-05-12T14:57:00Z">
            <w:r w:rsidR="00F07B4F">
              <w:rPr>
                <w:b/>
                <w:bCs/>
                <w:noProof/>
                <w:lang w:val="en-US"/>
              </w:rPr>
              <w:t>Error! Hyperlink reference not valid.</w:t>
            </w:r>
          </w:ins>
          <w:del w:id="270" w:author="SMITH, BEN (UG)" w:date="2021-05-12T14:50:00Z">
            <w:r w:rsidR="00A60C25" w:rsidRPr="00C47289" w:rsidDel="00B5594B">
              <w:rPr>
                <w:rStyle w:val="Hyperlink"/>
                <w:noProof/>
              </w:rPr>
              <w:delText>Firewall 6</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6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37F2727A" w14:textId="20A7461E" w:rsidR="00A60C25" w:rsidDel="00B5594B" w:rsidRDefault="00186CA1">
          <w:pPr>
            <w:pStyle w:val="TOC2"/>
            <w:tabs>
              <w:tab w:val="right" w:leader="dot" w:pos="9016"/>
            </w:tabs>
            <w:rPr>
              <w:del w:id="271" w:author="SMITH, BEN (UG)" w:date="2021-05-12T14:50:00Z"/>
              <w:rFonts w:eastAsiaTheme="minorEastAsia"/>
              <w:noProof/>
              <w:lang w:eastAsia="en-GB"/>
            </w:rPr>
          </w:pPr>
          <w:del w:id="272" w:author="SMITH, BEN (UG)" w:date="2021-05-12T14:50:00Z">
            <w:r w:rsidDel="00B5594B">
              <w:rPr>
                <w:noProof/>
              </w:rPr>
              <w:fldChar w:fldCharType="begin"/>
            </w:r>
            <w:r w:rsidDel="00B5594B">
              <w:rPr>
                <w:noProof/>
              </w:rPr>
              <w:delInstrText xml:space="preserve"> HYPERLINK \l "_Toc70776407" </w:delInstrText>
            </w:r>
            <w:r w:rsidDel="00B5594B">
              <w:rPr>
                <w:noProof/>
              </w:rPr>
              <w:fldChar w:fldCharType="separate"/>
            </w:r>
          </w:del>
          <w:ins w:id="273" w:author="SMITH, BEN (UG)" w:date="2021-05-12T14:57:00Z">
            <w:r w:rsidR="00F07B4F">
              <w:rPr>
                <w:b/>
                <w:bCs/>
                <w:noProof/>
                <w:lang w:val="en-US"/>
              </w:rPr>
              <w:t>Error! Hyperlink reference not valid.</w:t>
            </w:r>
          </w:ins>
          <w:del w:id="274"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7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B1E79BA" w14:textId="59E9F31F" w:rsidR="00A60C25" w:rsidDel="00B5594B" w:rsidRDefault="00186CA1">
          <w:pPr>
            <w:pStyle w:val="TOC1"/>
            <w:tabs>
              <w:tab w:val="right" w:leader="dot" w:pos="9016"/>
            </w:tabs>
            <w:rPr>
              <w:del w:id="275" w:author="SMITH, BEN (UG)" w:date="2021-05-12T14:50:00Z"/>
              <w:rFonts w:eastAsiaTheme="minorEastAsia"/>
              <w:noProof/>
              <w:lang w:eastAsia="en-GB"/>
            </w:rPr>
          </w:pPr>
          <w:del w:id="276" w:author="SMITH, BEN (UG)" w:date="2021-05-12T14:50:00Z">
            <w:r w:rsidDel="00B5594B">
              <w:rPr>
                <w:noProof/>
              </w:rPr>
              <w:fldChar w:fldCharType="begin"/>
            </w:r>
            <w:r w:rsidDel="00B5594B">
              <w:rPr>
                <w:noProof/>
              </w:rPr>
              <w:delInstrText xml:space="preserve"> HYPERLINK \l "_Toc70776408" </w:delInstrText>
            </w:r>
            <w:r w:rsidDel="00B5594B">
              <w:rPr>
                <w:noProof/>
              </w:rPr>
              <w:fldChar w:fldCharType="separate"/>
            </w:r>
          </w:del>
          <w:ins w:id="277" w:author="SMITH, BEN (UG)" w:date="2021-05-12T14:57:00Z">
            <w:r w:rsidR="00F07B4F">
              <w:rPr>
                <w:b/>
                <w:bCs/>
                <w:noProof/>
                <w:lang w:val="en-US"/>
              </w:rPr>
              <w:t>Error! Hyperlink reference not valid.</w:t>
            </w:r>
          </w:ins>
          <w:del w:id="278" w:author="SMITH, BEN (UG)" w:date="2021-05-12T14:50:00Z">
            <w:r w:rsidR="00A60C25" w:rsidRPr="00C47289" w:rsidDel="00B5594B">
              <w:rPr>
                <w:rStyle w:val="Hyperlink"/>
                <w:noProof/>
              </w:rPr>
              <w:delText>Reference: Secure Shell (SSH)</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8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0B30B262" w14:textId="2BFFCFB5" w:rsidR="00A60C25" w:rsidDel="00B5594B" w:rsidRDefault="00186CA1">
          <w:pPr>
            <w:pStyle w:val="TOC2"/>
            <w:tabs>
              <w:tab w:val="right" w:leader="dot" w:pos="9016"/>
            </w:tabs>
            <w:rPr>
              <w:del w:id="279" w:author="SMITH, BEN (UG)" w:date="2021-05-12T14:50:00Z"/>
              <w:rFonts w:eastAsiaTheme="minorEastAsia"/>
              <w:noProof/>
              <w:lang w:eastAsia="en-GB"/>
            </w:rPr>
          </w:pPr>
          <w:del w:id="280" w:author="SMITH, BEN (UG)" w:date="2021-05-12T14:50:00Z">
            <w:r w:rsidDel="00B5594B">
              <w:rPr>
                <w:noProof/>
              </w:rPr>
              <w:fldChar w:fldCharType="begin"/>
            </w:r>
            <w:r w:rsidDel="00B5594B">
              <w:rPr>
                <w:noProof/>
              </w:rPr>
              <w:delInstrText xml:space="preserve"> HYPERLINK \l "_Toc7</w:delInstrText>
            </w:r>
            <w:r w:rsidDel="00B5594B">
              <w:rPr>
                <w:noProof/>
              </w:rPr>
              <w:delInstrText xml:space="preserve">0776409" </w:delInstrText>
            </w:r>
            <w:r w:rsidDel="00B5594B">
              <w:rPr>
                <w:noProof/>
              </w:rPr>
              <w:fldChar w:fldCharType="separate"/>
            </w:r>
          </w:del>
          <w:ins w:id="281" w:author="SMITH, BEN (UG)" w:date="2021-05-12T14:57:00Z">
            <w:r w:rsidR="00F07B4F">
              <w:rPr>
                <w:b/>
                <w:bCs/>
                <w:noProof/>
                <w:lang w:val="en-US"/>
              </w:rPr>
              <w:t>Error! Hyperlink reference not valid.</w:t>
            </w:r>
          </w:ins>
          <w:del w:id="282"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09 \h </w:delInstrText>
            </w:r>
            <w:r w:rsidR="00A60C25" w:rsidDel="00B5594B">
              <w:rPr>
                <w:noProof/>
                <w:webHidden/>
              </w:rPr>
            </w:r>
            <w:r w:rsidR="00A60C25" w:rsidDel="00B5594B">
              <w:rPr>
                <w:noProof/>
                <w:webHidden/>
              </w:rPr>
              <w:fldChar w:fldCharType="separate"/>
            </w:r>
            <w:r w:rsidR="00A60C25" w:rsidDel="00B5594B">
              <w:rPr>
                <w:noProof/>
                <w:webHidden/>
              </w:rPr>
              <w:delText>6</w:delText>
            </w:r>
            <w:r w:rsidR="00A60C25" w:rsidDel="00B5594B">
              <w:rPr>
                <w:noProof/>
                <w:webHidden/>
              </w:rPr>
              <w:fldChar w:fldCharType="end"/>
            </w:r>
            <w:r w:rsidDel="00B5594B">
              <w:rPr>
                <w:noProof/>
              </w:rPr>
              <w:fldChar w:fldCharType="end"/>
            </w:r>
          </w:del>
        </w:p>
        <w:p w14:paraId="66381CF6" w14:textId="3E23ADB9" w:rsidR="00A60C25" w:rsidDel="00B5594B" w:rsidRDefault="00186CA1">
          <w:pPr>
            <w:pStyle w:val="TOC3"/>
            <w:tabs>
              <w:tab w:val="right" w:leader="dot" w:pos="9016"/>
            </w:tabs>
            <w:rPr>
              <w:del w:id="283" w:author="SMITH, BEN (UG)" w:date="2021-05-12T14:50:00Z"/>
              <w:rFonts w:eastAsiaTheme="minorEastAsia"/>
              <w:noProof/>
              <w:lang w:eastAsia="en-GB"/>
            </w:rPr>
          </w:pPr>
          <w:del w:id="284" w:author="SMITH, BEN (UG)" w:date="2021-05-12T14:50:00Z">
            <w:r w:rsidDel="00B5594B">
              <w:rPr>
                <w:noProof/>
              </w:rPr>
              <w:fldChar w:fldCharType="begin"/>
            </w:r>
            <w:r w:rsidDel="00B5594B">
              <w:rPr>
                <w:noProof/>
              </w:rPr>
              <w:delInstrText xml:space="preserve"> HYPERLINK \l "_Toc70776410" </w:delInstrText>
            </w:r>
            <w:r w:rsidDel="00B5594B">
              <w:rPr>
                <w:noProof/>
              </w:rPr>
              <w:fldChar w:fldCharType="separate"/>
            </w:r>
          </w:del>
          <w:ins w:id="285" w:author="SMITH, BEN (UG)" w:date="2021-05-12T14:57:00Z">
            <w:r w:rsidR="00F07B4F">
              <w:rPr>
                <w:b/>
                <w:bCs/>
                <w:noProof/>
                <w:lang w:val="en-US"/>
              </w:rPr>
              <w:t>Error! Hyperlink reference not valid.</w:t>
            </w:r>
          </w:ins>
          <w:del w:id="286" w:author="SMITH, BEN (UG)" w:date="2021-05-12T14:50:00Z">
            <w:r w:rsidR="00A60C25" w:rsidRPr="00C47289" w:rsidDel="00B5594B">
              <w:rPr>
                <w:rStyle w:val="Hyperlink"/>
                <w:noProof/>
              </w:rPr>
              <w:delText>SSH Authentic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0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1BBEE86" w14:textId="3020B3A4" w:rsidR="00A60C25" w:rsidDel="00B5594B" w:rsidRDefault="00186CA1">
          <w:pPr>
            <w:pStyle w:val="TOC3"/>
            <w:tabs>
              <w:tab w:val="right" w:leader="dot" w:pos="9016"/>
            </w:tabs>
            <w:rPr>
              <w:del w:id="287" w:author="SMITH, BEN (UG)" w:date="2021-05-12T14:50:00Z"/>
              <w:rFonts w:eastAsiaTheme="minorEastAsia"/>
              <w:noProof/>
              <w:lang w:eastAsia="en-GB"/>
            </w:rPr>
          </w:pPr>
          <w:del w:id="288" w:author="SMITH, BEN (UG)" w:date="2021-05-12T14:50:00Z">
            <w:r w:rsidDel="00B5594B">
              <w:rPr>
                <w:noProof/>
              </w:rPr>
              <w:fldChar w:fldCharType="begin"/>
            </w:r>
            <w:r w:rsidDel="00B5594B">
              <w:rPr>
                <w:noProof/>
              </w:rPr>
              <w:delInstrText xml:space="preserve"> HYPERLINK \l "_Toc70776411" </w:delInstrText>
            </w:r>
            <w:r w:rsidDel="00B5594B">
              <w:rPr>
                <w:noProof/>
              </w:rPr>
              <w:fldChar w:fldCharType="separate"/>
            </w:r>
          </w:del>
          <w:ins w:id="289" w:author="SMITH, BEN (UG)" w:date="2021-05-12T14:57:00Z">
            <w:r w:rsidR="00F07B4F">
              <w:rPr>
                <w:b/>
                <w:bCs/>
                <w:noProof/>
                <w:lang w:val="en-US"/>
              </w:rPr>
              <w:t>Error! Hyperlink reference not valid.</w:t>
            </w:r>
          </w:ins>
          <w:del w:id="290" w:author="SMITH, BEN (UG)" w:date="2021-05-12T14:50:00Z">
            <w:r w:rsidR="00A60C25" w:rsidRPr="00C47289" w:rsidDel="00B5594B">
              <w:rPr>
                <w:rStyle w:val="Hyperlink"/>
                <w:noProof/>
              </w:rPr>
              <w:delText>SSH Security Policies and Procedur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1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71BA4665" w14:textId="7C72AFAF" w:rsidR="00A60C25" w:rsidDel="00B5594B" w:rsidRDefault="00186CA1">
          <w:pPr>
            <w:pStyle w:val="TOC3"/>
            <w:tabs>
              <w:tab w:val="right" w:leader="dot" w:pos="9016"/>
            </w:tabs>
            <w:rPr>
              <w:del w:id="291" w:author="SMITH, BEN (UG)" w:date="2021-05-12T14:50:00Z"/>
              <w:rFonts w:eastAsiaTheme="minorEastAsia"/>
              <w:noProof/>
              <w:lang w:eastAsia="en-GB"/>
            </w:rPr>
          </w:pPr>
          <w:del w:id="292" w:author="SMITH, BEN (UG)" w:date="2021-05-12T14:50:00Z">
            <w:r w:rsidDel="00B5594B">
              <w:rPr>
                <w:noProof/>
              </w:rPr>
              <w:fldChar w:fldCharType="begin"/>
            </w:r>
            <w:r w:rsidDel="00B5594B">
              <w:rPr>
                <w:noProof/>
              </w:rPr>
              <w:delInstrText xml:space="preserve"> HYPERLINK \l "_Toc70776412" </w:delInstrText>
            </w:r>
            <w:r w:rsidDel="00B5594B">
              <w:rPr>
                <w:noProof/>
              </w:rPr>
              <w:fldChar w:fldCharType="separate"/>
            </w:r>
          </w:del>
          <w:ins w:id="293" w:author="SMITH, BEN (UG)" w:date="2021-05-12T14:57:00Z">
            <w:r w:rsidR="00F07B4F">
              <w:rPr>
                <w:b/>
                <w:bCs/>
                <w:noProof/>
                <w:lang w:val="en-US"/>
              </w:rPr>
              <w:t>Error! Hyperlink reference not valid.</w:t>
            </w:r>
          </w:ins>
          <w:del w:id="294" w:author="SMITH, BEN (UG)" w:date="2021-05-12T14:50:00Z">
            <w:r w:rsidR="00A60C25" w:rsidRPr="00C47289" w:rsidDel="00B5594B">
              <w:rPr>
                <w:rStyle w:val="Hyperlink"/>
                <w:noProof/>
              </w:rPr>
              <w:delText>Secure SSH Implement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2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22B87FB" w14:textId="3C0ACC75" w:rsidR="00A60C25" w:rsidDel="00B5594B" w:rsidRDefault="00186CA1">
          <w:pPr>
            <w:pStyle w:val="TOC2"/>
            <w:tabs>
              <w:tab w:val="right" w:leader="dot" w:pos="9016"/>
            </w:tabs>
            <w:rPr>
              <w:del w:id="295" w:author="SMITH, BEN (UG)" w:date="2021-05-12T14:50:00Z"/>
              <w:rFonts w:eastAsiaTheme="minorEastAsia"/>
              <w:noProof/>
              <w:lang w:eastAsia="en-GB"/>
            </w:rPr>
          </w:pPr>
          <w:del w:id="296" w:author="SMITH, BEN (UG)" w:date="2021-05-12T14:50:00Z">
            <w:r w:rsidDel="00B5594B">
              <w:rPr>
                <w:noProof/>
              </w:rPr>
              <w:fldChar w:fldCharType="begin"/>
            </w:r>
            <w:r w:rsidDel="00B5594B">
              <w:rPr>
                <w:noProof/>
              </w:rPr>
              <w:delInstrText xml:space="preserve"> HYPERLINK \l "_Toc70776413" </w:delInstrText>
            </w:r>
            <w:r w:rsidDel="00B5594B">
              <w:rPr>
                <w:noProof/>
              </w:rPr>
              <w:fldChar w:fldCharType="separate"/>
            </w:r>
          </w:del>
          <w:ins w:id="297" w:author="SMITH, BEN (UG)" w:date="2021-05-12T14:57:00Z">
            <w:r w:rsidR="00F07B4F">
              <w:rPr>
                <w:b/>
                <w:bCs/>
                <w:noProof/>
                <w:lang w:val="en-US"/>
              </w:rPr>
              <w:t>Error! Hyperlink reference not valid.</w:t>
            </w:r>
          </w:ins>
          <w:del w:id="298"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3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2B0C6241" w14:textId="45CC09E9" w:rsidR="00A60C25" w:rsidDel="00B5594B" w:rsidRDefault="00186CA1">
          <w:pPr>
            <w:pStyle w:val="TOC1"/>
            <w:tabs>
              <w:tab w:val="right" w:leader="dot" w:pos="9016"/>
            </w:tabs>
            <w:rPr>
              <w:del w:id="299" w:author="SMITH, BEN (UG)" w:date="2021-05-12T14:50:00Z"/>
              <w:rFonts w:eastAsiaTheme="minorEastAsia"/>
              <w:noProof/>
              <w:lang w:eastAsia="en-GB"/>
            </w:rPr>
          </w:pPr>
          <w:del w:id="300" w:author="SMITH, BEN (UG)" w:date="2021-05-12T14:50:00Z">
            <w:r w:rsidDel="00B5594B">
              <w:rPr>
                <w:noProof/>
              </w:rPr>
              <w:fldChar w:fldCharType="begin"/>
            </w:r>
            <w:r w:rsidDel="00B5594B">
              <w:rPr>
                <w:noProof/>
              </w:rPr>
              <w:delInstrText xml:space="preserve"> HYPERLINK \l "_Toc70776414" </w:delInstrText>
            </w:r>
            <w:r w:rsidDel="00B5594B">
              <w:rPr>
                <w:noProof/>
              </w:rPr>
              <w:fldChar w:fldCharType="separate"/>
            </w:r>
          </w:del>
          <w:ins w:id="301" w:author="SMITH, BEN (UG)" w:date="2021-05-12T14:57:00Z">
            <w:r w:rsidR="00F07B4F">
              <w:rPr>
                <w:b/>
                <w:bCs/>
                <w:noProof/>
                <w:lang w:val="en-US"/>
              </w:rPr>
              <w:t>Error! Hyperlink reference not valid.</w:t>
            </w:r>
          </w:ins>
          <w:del w:id="302" w:author="SMITH, BEN (UG)" w:date="2021-05-12T14:50:00Z">
            <w:r w:rsidR="00A60C25" w:rsidRPr="00C47289" w:rsidDel="00B5594B">
              <w:rPr>
                <w:rStyle w:val="Hyperlink"/>
                <w:noProof/>
              </w:rPr>
              <w:delText>Reference: System logging</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4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152228B0" w14:textId="3C076D96" w:rsidR="00A60C25" w:rsidDel="00B5594B" w:rsidRDefault="00186CA1">
          <w:pPr>
            <w:pStyle w:val="TOC2"/>
            <w:tabs>
              <w:tab w:val="right" w:leader="dot" w:pos="9016"/>
            </w:tabs>
            <w:rPr>
              <w:del w:id="303" w:author="SMITH, BEN (UG)" w:date="2021-05-12T14:50:00Z"/>
              <w:rFonts w:eastAsiaTheme="minorEastAsia"/>
              <w:noProof/>
              <w:lang w:eastAsia="en-GB"/>
            </w:rPr>
          </w:pPr>
          <w:del w:id="304" w:author="SMITH, BEN (UG)" w:date="2021-05-12T14:50:00Z">
            <w:r w:rsidDel="00B5594B">
              <w:rPr>
                <w:noProof/>
              </w:rPr>
              <w:fldChar w:fldCharType="begin"/>
            </w:r>
            <w:r w:rsidDel="00B5594B">
              <w:rPr>
                <w:noProof/>
              </w:rPr>
              <w:delInstrText xml:space="preserve"> HYPERLINK \l "_Toc70776415" </w:delInstrText>
            </w:r>
            <w:r w:rsidDel="00B5594B">
              <w:rPr>
                <w:noProof/>
              </w:rPr>
              <w:fldChar w:fldCharType="separate"/>
            </w:r>
          </w:del>
          <w:ins w:id="305" w:author="SMITH, BEN (UG)" w:date="2021-05-12T14:57:00Z">
            <w:r w:rsidR="00F07B4F">
              <w:rPr>
                <w:b/>
                <w:bCs/>
                <w:noProof/>
                <w:lang w:val="en-US"/>
              </w:rPr>
              <w:t>Error! Hyperlink reference not valid.</w:t>
            </w:r>
          </w:ins>
          <w:del w:id="30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5 \h </w:delInstrText>
            </w:r>
            <w:r w:rsidR="00A60C25" w:rsidDel="00B5594B">
              <w:rPr>
                <w:noProof/>
                <w:webHidden/>
              </w:rPr>
            </w:r>
            <w:r w:rsidR="00A60C25" w:rsidDel="00B5594B">
              <w:rPr>
                <w:noProof/>
                <w:webHidden/>
              </w:rPr>
              <w:fldChar w:fldCharType="separate"/>
            </w:r>
            <w:r w:rsidR="00A60C25" w:rsidDel="00B5594B">
              <w:rPr>
                <w:noProof/>
                <w:webHidden/>
              </w:rPr>
              <w:delText>7</w:delText>
            </w:r>
            <w:r w:rsidR="00A60C25" w:rsidDel="00B5594B">
              <w:rPr>
                <w:noProof/>
                <w:webHidden/>
              </w:rPr>
              <w:fldChar w:fldCharType="end"/>
            </w:r>
            <w:r w:rsidDel="00B5594B">
              <w:rPr>
                <w:noProof/>
              </w:rPr>
              <w:fldChar w:fldCharType="end"/>
            </w:r>
          </w:del>
        </w:p>
        <w:p w14:paraId="5A7FAFF1" w14:textId="25784A45" w:rsidR="00A60C25" w:rsidDel="00B5594B" w:rsidRDefault="00186CA1">
          <w:pPr>
            <w:pStyle w:val="TOC2"/>
            <w:tabs>
              <w:tab w:val="right" w:leader="dot" w:pos="9016"/>
            </w:tabs>
            <w:rPr>
              <w:del w:id="307" w:author="SMITH, BEN (UG)" w:date="2021-05-12T14:50:00Z"/>
              <w:rFonts w:eastAsiaTheme="minorEastAsia"/>
              <w:noProof/>
              <w:lang w:eastAsia="en-GB"/>
            </w:rPr>
          </w:pPr>
          <w:del w:id="308" w:author="SMITH, BEN (UG)" w:date="2021-05-12T14:50:00Z">
            <w:r w:rsidDel="00B5594B">
              <w:rPr>
                <w:noProof/>
              </w:rPr>
              <w:fldChar w:fldCharType="begin"/>
            </w:r>
            <w:r w:rsidDel="00B5594B">
              <w:rPr>
                <w:noProof/>
              </w:rPr>
              <w:delInstrText xml:space="preserve"> HYPERLINK \l "_Toc70776416" </w:delInstrText>
            </w:r>
            <w:r w:rsidDel="00B5594B">
              <w:rPr>
                <w:noProof/>
              </w:rPr>
              <w:fldChar w:fldCharType="separate"/>
            </w:r>
          </w:del>
          <w:ins w:id="309" w:author="SMITH, BEN (UG)" w:date="2021-05-12T14:57:00Z">
            <w:r w:rsidR="00F07B4F">
              <w:rPr>
                <w:b/>
                <w:bCs/>
                <w:noProof/>
                <w:lang w:val="en-US"/>
              </w:rPr>
              <w:t>Error! Hyperlink reference not valid.</w:t>
            </w:r>
          </w:ins>
          <w:del w:id="310"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6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6F8D9FBE" w14:textId="4F77B200" w:rsidR="00A60C25" w:rsidDel="00B5594B" w:rsidRDefault="00186CA1">
          <w:pPr>
            <w:pStyle w:val="TOC1"/>
            <w:tabs>
              <w:tab w:val="right" w:leader="dot" w:pos="9016"/>
            </w:tabs>
            <w:rPr>
              <w:del w:id="311" w:author="SMITH, BEN (UG)" w:date="2021-05-12T14:50:00Z"/>
              <w:rFonts w:eastAsiaTheme="minorEastAsia"/>
              <w:noProof/>
              <w:lang w:eastAsia="en-GB"/>
            </w:rPr>
          </w:pPr>
          <w:del w:id="312" w:author="SMITH, BEN (UG)" w:date="2021-05-12T14:50:00Z">
            <w:r w:rsidDel="00B5594B">
              <w:rPr>
                <w:noProof/>
              </w:rPr>
              <w:fldChar w:fldCharType="begin"/>
            </w:r>
            <w:r w:rsidDel="00B5594B">
              <w:rPr>
                <w:noProof/>
              </w:rPr>
              <w:delInstrText xml:space="preserve"> HYPERLINK \l "_Toc70776417" </w:delInstrText>
            </w:r>
            <w:r w:rsidDel="00B5594B">
              <w:rPr>
                <w:noProof/>
              </w:rPr>
              <w:fldChar w:fldCharType="separate"/>
            </w:r>
          </w:del>
          <w:ins w:id="313" w:author="SMITH, BEN (UG)" w:date="2021-05-12T14:57:00Z">
            <w:r w:rsidR="00F07B4F">
              <w:rPr>
                <w:b/>
                <w:bCs/>
                <w:noProof/>
                <w:lang w:val="en-US"/>
              </w:rPr>
              <w:t>Error! Hyperlink reference not valid.</w:t>
            </w:r>
          </w:ins>
          <w:del w:id="314" w:author="SMITH, BEN (UG)" w:date="2021-05-12T14:50:00Z">
            <w:r w:rsidR="00A60C25" w:rsidRPr="00C47289" w:rsidDel="00B5594B">
              <w:rPr>
                <w:rStyle w:val="Hyperlink"/>
                <w:noProof/>
              </w:rPr>
              <w:delText>Reference: Internet protocol tabl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7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27362B25" w14:textId="6BAB9BA9" w:rsidR="00A60C25" w:rsidDel="00B5594B" w:rsidRDefault="00186CA1">
          <w:pPr>
            <w:pStyle w:val="TOC2"/>
            <w:tabs>
              <w:tab w:val="right" w:leader="dot" w:pos="9016"/>
            </w:tabs>
            <w:rPr>
              <w:del w:id="315" w:author="SMITH, BEN (UG)" w:date="2021-05-12T14:50:00Z"/>
              <w:rFonts w:eastAsiaTheme="minorEastAsia"/>
              <w:noProof/>
              <w:lang w:eastAsia="en-GB"/>
            </w:rPr>
          </w:pPr>
          <w:del w:id="316" w:author="SMITH, BEN (UG)" w:date="2021-05-12T14:50:00Z">
            <w:r w:rsidDel="00B5594B">
              <w:rPr>
                <w:noProof/>
              </w:rPr>
              <w:fldChar w:fldCharType="begin"/>
            </w:r>
            <w:r w:rsidDel="00B5594B">
              <w:rPr>
                <w:noProof/>
              </w:rPr>
              <w:delInstrText xml:space="preserve"> HYPERLINK \l "_Toc70776418" </w:delInstrText>
            </w:r>
            <w:r w:rsidDel="00B5594B">
              <w:rPr>
                <w:noProof/>
              </w:rPr>
              <w:fldChar w:fldCharType="separate"/>
            </w:r>
          </w:del>
          <w:ins w:id="317" w:author="SMITH, BEN (UG)" w:date="2021-05-12T14:57:00Z">
            <w:r w:rsidR="00F07B4F">
              <w:rPr>
                <w:b/>
                <w:bCs/>
                <w:noProof/>
                <w:lang w:val="en-US"/>
              </w:rPr>
              <w:t>Error! Hyperlink reference not valid.</w:t>
            </w:r>
          </w:ins>
          <w:del w:id="31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8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6421EC4D" w14:textId="03B6B0FF" w:rsidR="00A60C25" w:rsidDel="00B5594B" w:rsidRDefault="00186CA1">
          <w:pPr>
            <w:pStyle w:val="TOC1"/>
            <w:tabs>
              <w:tab w:val="right" w:leader="dot" w:pos="9016"/>
            </w:tabs>
            <w:rPr>
              <w:del w:id="319" w:author="SMITH, BEN (UG)" w:date="2021-05-12T14:50:00Z"/>
              <w:rFonts w:eastAsiaTheme="minorEastAsia"/>
              <w:noProof/>
              <w:lang w:eastAsia="en-GB"/>
            </w:rPr>
          </w:pPr>
          <w:del w:id="320" w:author="SMITH, BEN (UG)" w:date="2021-05-12T14:50:00Z">
            <w:r w:rsidDel="00B5594B">
              <w:rPr>
                <w:noProof/>
              </w:rPr>
              <w:fldChar w:fldCharType="begin"/>
            </w:r>
            <w:r w:rsidDel="00B5594B">
              <w:rPr>
                <w:noProof/>
              </w:rPr>
              <w:delInstrText xml:space="preserve"> HYPERLINK \l "_Toc70776419" </w:delInstrText>
            </w:r>
            <w:r w:rsidDel="00B5594B">
              <w:rPr>
                <w:noProof/>
              </w:rPr>
              <w:fldChar w:fldCharType="separate"/>
            </w:r>
          </w:del>
          <w:ins w:id="321" w:author="SMITH, BEN (UG)" w:date="2021-05-12T14:57:00Z">
            <w:r w:rsidR="00F07B4F">
              <w:rPr>
                <w:b/>
                <w:bCs/>
                <w:noProof/>
                <w:lang w:val="en-US"/>
              </w:rPr>
              <w:t>Error! Hyperlink reference not valid.</w:t>
            </w:r>
          </w:ins>
          <w:del w:id="322" w:author="SMITH, BEN (UG)" w:date="2021-05-12T14:50:00Z">
            <w:r w:rsidR="00A60C25" w:rsidRPr="00C47289" w:rsidDel="00B5594B">
              <w:rPr>
                <w:rStyle w:val="Hyperlink"/>
                <w:noProof/>
              </w:rPr>
              <w:delText>Reference: Domain Name System (DN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19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04733937" w14:textId="2752E933" w:rsidR="00A60C25" w:rsidDel="00B5594B" w:rsidRDefault="00186CA1">
          <w:pPr>
            <w:pStyle w:val="TOC2"/>
            <w:tabs>
              <w:tab w:val="right" w:leader="dot" w:pos="9016"/>
            </w:tabs>
            <w:rPr>
              <w:del w:id="323" w:author="SMITH, BEN (UG)" w:date="2021-05-12T14:50:00Z"/>
              <w:rFonts w:eastAsiaTheme="minorEastAsia"/>
              <w:noProof/>
              <w:lang w:eastAsia="en-GB"/>
            </w:rPr>
          </w:pPr>
          <w:del w:id="324" w:author="SMITH, BEN (UG)" w:date="2021-05-12T14:50:00Z">
            <w:r w:rsidDel="00B5594B">
              <w:rPr>
                <w:noProof/>
              </w:rPr>
              <w:fldChar w:fldCharType="begin"/>
            </w:r>
            <w:r w:rsidDel="00B5594B">
              <w:rPr>
                <w:noProof/>
              </w:rPr>
              <w:delInstrText xml:space="preserve"> HYPERLINK \l "_Toc70776420" </w:delInstrText>
            </w:r>
            <w:r w:rsidDel="00B5594B">
              <w:rPr>
                <w:noProof/>
              </w:rPr>
              <w:fldChar w:fldCharType="separate"/>
            </w:r>
          </w:del>
          <w:ins w:id="325" w:author="SMITH, BEN (UG)" w:date="2021-05-12T14:57:00Z">
            <w:r w:rsidR="00F07B4F">
              <w:rPr>
                <w:b/>
                <w:bCs/>
                <w:noProof/>
                <w:lang w:val="en-US"/>
              </w:rPr>
              <w:t>Error! Hyperlink reference not valid.</w:t>
            </w:r>
          </w:ins>
          <w:del w:id="326"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0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5366B464" w14:textId="64C133F9" w:rsidR="00A60C25" w:rsidDel="00B5594B" w:rsidRDefault="00186CA1">
          <w:pPr>
            <w:pStyle w:val="TOC3"/>
            <w:tabs>
              <w:tab w:val="right" w:leader="dot" w:pos="9016"/>
            </w:tabs>
            <w:rPr>
              <w:del w:id="327" w:author="SMITH, BEN (UG)" w:date="2021-05-12T14:50:00Z"/>
              <w:rFonts w:eastAsiaTheme="minorEastAsia"/>
              <w:noProof/>
              <w:lang w:eastAsia="en-GB"/>
            </w:rPr>
          </w:pPr>
          <w:del w:id="328" w:author="SMITH, BEN (UG)" w:date="2021-05-12T14:50:00Z">
            <w:r w:rsidDel="00B5594B">
              <w:rPr>
                <w:noProof/>
              </w:rPr>
              <w:fldChar w:fldCharType="begin"/>
            </w:r>
            <w:r w:rsidDel="00B5594B">
              <w:rPr>
                <w:noProof/>
              </w:rPr>
              <w:delInstrText xml:space="preserve"> HYPERLINK \l "_Toc70776421" </w:delInstrText>
            </w:r>
            <w:r w:rsidDel="00B5594B">
              <w:rPr>
                <w:noProof/>
              </w:rPr>
              <w:fldChar w:fldCharType="separate"/>
            </w:r>
          </w:del>
          <w:ins w:id="329" w:author="SMITH, BEN (UG)" w:date="2021-05-12T14:57:00Z">
            <w:r w:rsidR="00F07B4F">
              <w:rPr>
                <w:b/>
                <w:bCs/>
                <w:noProof/>
                <w:lang w:val="en-US"/>
              </w:rPr>
              <w:t>Error! Hyperlink reference not valid.</w:t>
            </w:r>
          </w:ins>
          <w:del w:id="330" w:author="SMITH, BEN (UG)" w:date="2021-05-12T14:50:00Z">
            <w:r w:rsidR="00A60C25" w:rsidRPr="00C47289" w:rsidDel="00B5594B">
              <w:rPr>
                <w:rStyle w:val="Hyperlink"/>
                <w:noProof/>
              </w:rPr>
              <w:delText>DNS security</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1 \h </w:delInstrText>
            </w:r>
            <w:r w:rsidR="00A60C25" w:rsidDel="00B5594B">
              <w:rPr>
                <w:noProof/>
                <w:webHidden/>
              </w:rPr>
            </w:r>
            <w:r w:rsidR="00A60C25" w:rsidDel="00B5594B">
              <w:rPr>
                <w:noProof/>
                <w:webHidden/>
              </w:rPr>
              <w:fldChar w:fldCharType="separate"/>
            </w:r>
            <w:r w:rsidR="00A60C25" w:rsidDel="00B5594B">
              <w:rPr>
                <w:noProof/>
                <w:webHidden/>
              </w:rPr>
              <w:delText>8</w:delText>
            </w:r>
            <w:r w:rsidR="00A60C25" w:rsidDel="00B5594B">
              <w:rPr>
                <w:noProof/>
                <w:webHidden/>
              </w:rPr>
              <w:fldChar w:fldCharType="end"/>
            </w:r>
            <w:r w:rsidDel="00B5594B">
              <w:rPr>
                <w:noProof/>
              </w:rPr>
              <w:fldChar w:fldCharType="end"/>
            </w:r>
          </w:del>
        </w:p>
        <w:p w14:paraId="2623501F" w14:textId="3AB1991A" w:rsidR="00A60C25" w:rsidDel="00B5594B" w:rsidRDefault="00186CA1">
          <w:pPr>
            <w:pStyle w:val="TOC2"/>
            <w:tabs>
              <w:tab w:val="right" w:leader="dot" w:pos="9016"/>
            </w:tabs>
            <w:rPr>
              <w:del w:id="331" w:author="SMITH, BEN (UG)" w:date="2021-05-12T14:50:00Z"/>
              <w:rFonts w:eastAsiaTheme="minorEastAsia"/>
              <w:noProof/>
              <w:lang w:eastAsia="en-GB"/>
            </w:rPr>
          </w:pPr>
          <w:del w:id="332" w:author="SMITH, BEN (UG)" w:date="2021-05-12T14:50:00Z">
            <w:r w:rsidDel="00B5594B">
              <w:rPr>
                <w:noProof/>
              </w:rPr>
              <w:fldChar w:fldCharType="begin"/>
            </w:r>
            <w:r w:rsidDel="00B5594B">
              <w:rPr>
                <w:noProof/>
              </w:rPr>
              <w:delInstrText xml:space="preserve"> HYPERLINK \l "_Toc70776422" </w:delInstrText>
            </w:r>
            <w:r w:rsidDel="00B5594B">
              <w:rPr>
                <w:noProof/>
              </w:rPr>
              <w:fldChar w:fldCharType="separate"/>
            </w:r>
          </w:del>
          <w:ins w:id="333" w:author="SMITH, BEN (UG)" w:date="2021-05-12T14:57:00Z">
            <w:r w:rsidR="00F07B4F">
              <w:rPr>
                <w:b/>
                <w:bCs/>
                <w:noProof/>
                <w:lang w:val="en-US"/>
              </w:rPr>
              <w:t>Error! Hyperlink reference not valid.</w:t>
            </w:r>
          </w:ins>
          <w:del w:id="334"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2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33C58F67" w14:textId="4341507B" w:rsidR="00A60C25" w:rsidDel="00B5594B" w:rsidRDefault="00186CA1">
          <w:pPr>
            <w:pStyle w:val="TOC1"/>
            <w:tabs>
              <w:tab w:val="right" w:leader="dot" w:pos="9016"/>
            </w:tabs>
            <w:rPr>
              <w:del w:id="335" w:author="SMITH, BEN (UG)" w:date="2021-05-12T14:50:00Z"/>
              <w:rFonts w:eastAsiaTheme="minorEastAsia"/>
              <w:noProof/>
              <w:lang w:eastAsia="en-GB"/>
            </w:rPr>
          </w:pPr>
          <w:del w:id="336" w:author="SMITH, BEN (UG)" w:date="2021-05-12T14:50:00Z">
            <w:r w:rsidDel="00B5594B">
              <w:rPr>
                <w:noProof/>
              </w:rPr>
              <w:fldChar w:fldCharType="begin"/>
            </w:r>
            <w:r w:rsidDel="00B5594B">
              <w:rPr>
                <w:noProof/>
              </w:rPr>
              <w:delInstrText xml:space="preserve"> HYPERLINK \l "_Toc70776423" </w:delInstrText>
            </w:r>
            <w:r w:rsidDel="00B5594B">
              <w:rPr>
                <w:noProof/>
              </w:rPr>
              <w:fldChar w:fldCharType="separate"/>
            </w:r>
          </w:del>
          <w:ins w:id="337" w:author="SMITH, BEN (UG)" w:date="2021-05-12T14:57:00Z">
            <w:r w:rsidR="00F07B4F">
              <w:rPr>
                <w:b/>
                <w:bCs/>
                <w:noProof/>
                <w:lang w:val="en-US"/>
              </w:rPr>
              <w:t>Error! Hyperlink reference not valid.</w:t>
            </w:r>
          </w:ins>
          <w:del w:id="338" w:author="SMITH, BEN (UG)" w:date="2021-05-12T14:50:00Z">
            <w:r w:rsidR="00A60C25" w:rsidRPr="00C47289" w:rsidDel="00B5594B">
              <w:rPr>
                <w:rStyle w:val="Hyperlink"/>
                <w:noProof/>
              </w:rPr>
              <w:delText>Reference: Virtual Private Network (VP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3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3D1B299A" w14:textId="512F76B8" w:rsidR="00A60C25" w:rsidDel="00B5594B" w:rsidRDefault="00186CA1">
          <w:pPr>
            <w:pStyle w:val="TOC2"/>
            <w:tabs>
              <w:tab w:val="right" w:leader="dot" w:pos="9016"/>
            </w:tabs>
            <w:rPr>
              <w:del w:id="339" w:author="SMITH, BEN (UG)" w:date="2021-05-12T14:50:00Z"/>
              <w:rFonts w:eastAsiaTheme="minorEastAsia"/>
              <w:noProof/>
              <w:lang w:eastAsia="en-GB"/>
            </w:rPr>
          </w:pPr>
          <w:del w:id="340" w:author="SMITH, BEN (UG)" w:date="2021-05-12T14:50:00Z">
            <w:r w:rsidDel="00B5594B">
              <w:rPr>
                <w:noProof/>
              </w:rPr>
              <w:fldChar w:fldCharType="begin"/>
            </w:r>
            <w:r w:rsidDel="00B5594B">
              <w:rPr>
                <w:noProof/>
              </w:rPr>
              <w:delInstrText xml:space="preserve"> HYPERLINK \l "_Toc70776424" </w:delInstrText>
            </w:r>
            <w:r w:rsidDel="00B5594B">
              <w:rPr>
                <w:noProof/>
              </w:rPr>
              <w:fldChar w:fldCharType="separate"/>
            </w:r>
          </w:del>
          <w:ins w:id="341" w:author="SMITH, BEN (UG)" w:date="2021-05-12T14:57:00Z">
            <w:r w:rsidR="00F07B4F">
              <w:rPr>
                <w:b/>
                <w:bCs/>
                <w:noProof/>
                <w:lang w:val="en-US"/>
              </w:rPr>
              <w:t>Error! Hyperlink reference not valid.</w:t>
            </w:r>
          </w:ins>
          <w:del w:id="342"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4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617C1D9" w14:textId="4EFD222E" w:rsidR="00A60C25" w:rsidDel="00B5594B" w:rsidRDefault="00186CA1">
          <w:pPr>
            <w:pStyle w:val="TOC3"/>
            <w:tabs>
              <w:tab w:val="right" w:leader="dot" w:pos="9016"/>
            </w:tabs>
            <w:rPr>
              <w:del w:id="343" w:author="SMITH, BEN (UG)" w:date="2021-05-12T14:50:00Z"/>
              <w:rFonts w:eastAsiaTheme="minorEastAsia"/>
              <w:noProof/>
              <w:lang w:eastAsia="en-GB"/>
            </w:rPr>
          </w:pPr>
          <w:del w:id="344" w:author="SMITH, BEN (UG)" w:date="2021-05-12T14:50:00Z">
            <w:r w:rsidDel="00B5594B">
              <w:rPr>
                <w:noProof/>
              </w:rPr>
              <w:fldChar w:fldCharType="begin"/>
            </w:r>
            <w:r w:rsidDel="00B5594B">
              <w:rPr>
                <w:noProof/>
              </w:rPr>
              <w:delInstrText xml:space="preserve"> HYPERLINK \l "_Toc70776425" </w:delInstrText>
            </w:r>
            <w:r w:rsidDel="00B5594B">
              <w:rPr>
                <w:noProof/>
              </w:rPr>
              <w:fldChar w:fldCharType="separate"/>
            </w:r>
          </w:del>
          <w:ins w:id="345" w:author="SMITH, BEN (UG)" w:date="2021-05-12T14:57:00Z">
            <w:r w:rsidR="00F07B4F">
              <w:rPr>
                <w:b/>
                <w:bCs/>
                <w:noProof/>
                <w:lang w:val="en-US"/>
              </w:rPr>
              <w:t>Error! Hyperlink reference not valid.</w:t>
            </w:r>
          </w:ins>
          <w:del w:id="346" w:author="SMITH, BEN (UG)" w:date="2021-05-12T14:50:00Z">
            <w:r w:rsidR="00A60C25" w:rsidRPr="00C47289" w:rsidDel="00B5594B">
              <w:rPr>
                <w:rStyle w:val="Hyperlink"/>
                <w:noProof/>
              </w:rPr>
              <w:delText>OpenVPN Authentic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5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687497EB" w14:textId="259ABC8B" w:rsidR="00A60C25" w:rsidDel="00B5594B" w:rsidRDefault="00186CA1">
          <w:pPr>
            <w:pStyle w:val="TOC2"/>
            <w:tabs>
              <w:tab w:val="right" w:leader="dot" w:pos="9016"/>
            </w:tabs>
            <w:rPr>
              <w:del w:id="347" w:author="SMITH, BEN (UG)" w:date="2021-05-12T14:50:00Z"/>
              <w:rFonts w:eastAsiaTheme="minorEastAsia"/>
              <w:noProof/>
              <w:lang w:eastAsia="en-GB"/>
            </w:rPr>
          </w:pPr>
          <w:del w:id="348" w:author="SMITH, BEN (UG)" w:date="2021-05-12T14:50:00Z">
            <w:r w:rsidDel="00B5594B">
              <w:rPr>
                <w:noProof/>
              </w:rPr>
              <w:fldChar w:fldCharType="begin"/>
            </w:r>
            <w:r w:rsidDel="00B5594B">
              <w:rPr>
                <w:noProof/>
              </w:rPr>
              <w:delInstrText xml:space="preserve"> HYPERLINK \l "_Toc70776426" </w:delInstrText>
            </w:r>
            <w:r w:rsidDel="00B5594B">
              <w:rPr>
                <w:noProof/>
              </w:rPr>
              <w:fldChar w:fldCharType="separate"/>
            </w:r>
          </w:del>
          <w:ins w:id="349" w:author="SMITH, BEN (UG)" w:date="2021-05-12T14:57:00Z">
            <w:r w:rsidR="00F07B4F">
              <w:rPr>
                <w:b/>
                <w:bCs/>
                <w:noProof/>
                <w:lang w:val="en-US"/>
              </w:rPr>
              <w:t>Error! Hyperlink reference not valid.</w:t>
            </w:r>
          </w:ins>
          <w:del w:id="350"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6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BF4F666" w14:textId="7812A4DC" w:rsidR="00A60C25" w:rsidDel="00B5594B" w:rsidRDefault="00186CA1">
          <w:pPr>
            <w:pStyle w:val="TOC1"/>
            <w:tabs>
              <w:tab w:val="right" w:leader="dot" w:pos="9016"/>
            </w:tabs>
            <w:rPr>
              <w:del w:id="351" w:author="SMITH, BEN (UG)" w:date="2021-05-12T14:50:00Z"/>
              <w:rFonts w:eastAsiaTheme="minorEastAsia"/>
              <w:noProof/>
              <w:lang w:eastAsia="en-GB"/>
            </w:rPr>
          </w:pPr>
          <w:del w:id="352" w:author="SMITH, BEN (UG)" w:date="2021-05-12T14:50:00Z">
            <w:r w:rsidDel="00B5594B">
              <w:rPr>
                <w:noProof/>
              </w:rPr>
              <w:fldChar w:fldCharType="begin"/>
            </w:r>
            <w:r w:rsidDel="00B5594B">
              <w:rPr>
                <w:noProof/>
              </w:rPr>
              <w:delInstrText xml:space="preserve"> HYPERLINK \l "_Toc7077642</w:delInstrText>
            </w:r>
            <w:r w:rsidDel="00B5594B">
              <w:rPr>
                <w:noProof/>
              </w:rPr>
              <w:delInstrText xml:space="preserve">7" </w:delInstrText>
            </w:r>
            <w:r w:rsidDel="00B5594B">
              <w:rPr>
                <w:noProof/>
              </w:rPr>
              <w:fldChar w:fldCharType="separate"/>
            </w:r>
          </w:del>
          <w:ins w:id="353" w:author="SMITH, BEN (UG)" w:date="2021-05-12T14:57:00Z">
            <w:r w:rsidR="00F07B4F">
              <w:rPr>
                <w:b/>
                <w:bCs/>
                <w:noProof/>
                <w:lang w:val="en-US"/>
              </w:rPr>
              <w:t>Error! Hyperlink reference not valid.</w:t>
            </w:r>
          </w:ins>
          <w:del w:id="354" w:author="SMITH, BEN (UG)" w:date="2021-05-12T14:50:00Z">
            <w:r w:rsidR="00A60C25" w:rsidRPr="00C47289" w:rsidDel="00B5594B">
              <w:rPr>
                <w:rStyle w:val="Hyperlink"/>
                <w:noProof/>
              </w:rPr>
              <w:delText>Reference: Mail</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7 \h </w:delInstrText>
            </w:r>
            <w:r w:rsidR="00A60C25" w:rsidDel="00B5594B">
              <w:rPr>
                <w:noProof/>
                <w:webHidden/>
              </w:rPr>
            </w:r>
            <w:r w:rsidR="00A60C25" w:rsidDel="00B5594B">
              <w:rPr>
                <w:noProof/>
                <w:webHidden/>
              </w:rPr>
              <w:fldChar w:fldCharType="separate"/>
            </w:r>
            <w:r w:rsidR="00A60C25" w:rsidDel="00B5594B">
              <w:rPr>
                <w:noProof/>
                <w:webHidden/>
              </w:rPr>
              <w:delText>9</w:delText>
            </w:r>
            <w:r w:rsidR="00A60C25" w:rsidDel="00B5594B">
              <w:rPr>
                <w:noProof/>
                <w:webHidden/>
              </w:rPr>
              <w:fldChar w:fldCharType="end"/>
            </w:r>
            <w:r w:rsidDel="00B5594B">
              <w:rPr>
                <w:noProof/>
              </w:rPr>
              <w:fldChar w:fldCharType="end"/>
            </w:r>
          </w:del>
        </w:p>
        <w:p w14:paraId="5F9D93B3" w14:textId="30183E4E" w:rsidR="00A60C25" w:rsidDel="00B5594B" w:rsidRDefault="00186CA1">
          <w:pPr>
            <w:pStyle w:val="TOC2"/>
            <w:tabs>
              <w:tab w:val="right" w:leader="dot" w:pos="9016"/>
            </w:tabs>
            <w:rPr>
              <w:del w:id="355" w:author="SMITH, BEN (UG)" w:date="2021-05-12T14:50:00Z"/>
              <w:rFonts w:eastAsiaTheme="minorEastAsia"/>
              <w:noProof/>
              <w:lang w:eastAsia="en-GB"/>
            </w:rPr>
          </w:pPr>
          <w:del w:id="356" w:author="SMITH, BEN (UG)" w:date="2021-05-12T14:50:00Z">
            <w:r w:rsidDel="00B5594B">
              <w:rPr>
                <w:noProof/>
              </w:rPr>
              <w:fldChar w:fldCharType="begin"/>
            </w:r>
            <w:r w:rsidDel="00B5594B">
              <w:rPr>
                <w:noProof/>
              </w:rPr>
              <w:delInstrText xml:space="preserve"> HYPERLINK \l "_Toc70776428" </w:delInstrText>
            </w:r>
            <w:r w:rsidDel="00B5594B">
              <w:rPr>
                <w:noProof/>
              </w:rPr>
              <w:fldChar w:fldCharType="separate"/>
            </w:r>
          </w:del>
          <w:ins w:id="357" w:author="SMITH, BEN (UG)" w:date="2021-05-12T14:57:00Z">
            <w:r w:rsidR="00F07B4F">
              <w:rPr>
                <w:b/>
                <w:bCs/>
                <w:noProof/>
                <w:lang w:val="en-US"/>
              </w:rPr>
              <w:t>Error! Hyperlink reference not valid.</w:t>
            </w:r>
          </w:ins>
          <w:del w:id="358"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8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3B382267" w14:textId="021A6218" w:rsidR="00A60C25" w:rsidDel="00B5594B" w:rsidRDefault="00186CA1">
          <w:pPr>
            <w:pStyle w:val="TOC2"/>
            <w:tabs>
              <w:tab w:val="right" w:leader="dot" w:pos="9016"/>
            </w:tabs>
            <w:rPr>
              <w:del w:id="359" w:author="SMITH, BEN (UG)" w:date="2021-05-12T14:50:00Z"/>
              <w:rFonts w:eastAsiaTheme="minorEastAsia"/>
              <w:noProof/>
              <w:lang w:eastAsia="en-GB"/>
            </w:rPr>
          </w:pPr>
          <w:del w:id="360" w:author="SMITH, BEN (UG)" w:date="2021-05-12T14:50:00Z">
            <w:r w:rsidDel="00B5594B">
              <w:rPr>
                <w:noProof/>
              </w:rPr>
              <w:fldChar w:fldCharType="begin"/>
            </w:r>
            <w:r w:rsidDel="00B5594B">
              <w:rPr>
                <w:noProof/>
              </w:rPr>
              <w:delInstrText xml:space="preserve"> HYPERLI</w:delInstrText>
            </w:r>
            <w:r w:rsidDel="00B5594B">
              <w:rPr>
                <w:noProof/>
              </w:rPr>
              <w:delInstrText xml:space="preserve">NK \l "_Toc70776429" </w:delInstrText>
            </w:r>
            <w:r w:rsidDel="00B5594B">
              <w:rPr>
                <w:noProof/>
              </w:rPr>
              <w:fldChar w:fldCharType="separate"/>
            </w:r>
          </w:del>
          <w:ins w:id="361" w:author="SMITH, BEN (UG)" w:date="2021-05-12T14:57:00Z">
            <w:r w:rsidR="00F07B4F">
              <w:rPr>
                <w:b/>
                <w:bCs/>
                <w:noProof/>
                <w:lang w:val="en-US"/>
              </w:rPr>
              <w:t>Error! Hyperlink reference not valid.</w:t>
            </w:r>
          </w:ins>
          <w:del w:id="362"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29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738CA43A" w14:textId="18A9B13D" w:rsidR="00A60C25" w:rsidDel="00B5594B" w:rsidRDefault="00186CA1">
          <w:pPr>
            <w:pStyle w:val="TOC1"/>
            <w:tabs>
              <w:tab w:val="right" w:leader="dot" w:pos="9016"/>
            </w:tabs>
            <w:rPr>
              <w:del w:id="363" w:author="SMITH, BEN (UG)" w:date="2021-05-12T14:50:00Z"/>
              <w:rFonts w:eastAsiaTheme="minorEastAsia"/>
              <w:noProof/>
              <w:lang w:eastAsia="en-GB"/>
            </w:rPr>
          </w:pPr>
          <w:del w:id="364" w:author="SMITH, BEN (UG)" w:date="2021-05-12T14:50:00Z">
            <w:r w:rsidDel="00B5594B">
              <w:rPr>
                <w:noProof/>
              </w:rPr>
              <w:fldChar w:fldCharType="begin"/>
            </w:r>
            <w:r w:rsidDel="00B5594B">
              <w:rPr>
                <w:noProof/>
              </w:rPr>
              <w:delInstrText xml:space="preserve"> HYPERLINK \l "_Toc70776430" </w:delInstrText>
            </w:r>
            <w:r w:rsidDel="00B5594B">
              <w:rPr>
                <w:noProof/>
              </w:rPr>
              <w:fldChar w:fldCharType="separate"/>
            </w:r>
          </w:del>
          <w:ins w:id="365" w:author="SMITH, BEN (UG)" w:date="2021-05-12T14:57:00Z">
            <w:r w:rsidR="00F07B4F">
              <w:rPr>
                <w:b/>
                <w:bCs/>
                <w:noProof/>
                <w:lang w:val="en-US"/>
              </w:rPr>
              <w:t>Error! Hyperlink reference not valid.</w:t>
            </w:r>
          </w:ins>
          <w:del w:id="366" w:author="SMITH, BEN (UG)" w:date="2021-05-12T14:50:00Z">
            <w:r w:rsidR="00A60C25" w:rsidRPr="00C47289" w:rsidDel="00B5594B">
              <w:rPr>
                <w:rStyle w:val="Hyperlink"/>
                <w:noProof/>
              </w:rPr>
              <w:delText>Reference: Dynamic Host Configuration Protocol (DHCP)</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0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75854AF7" w14:textId="67EF4475" w:rsidR="00A60C25" w:rsidDel="00B5594B" w:rsidRDefault="00186CA1">
          <w:pPr>
            <w:pStyle w:val="TOC2"/>
            <w:tabs>
              <w:tab w:val="right" w:leader="dot" w:pos="9016"/>
            </w:tabs>
            <w:rPr>
              <w:del w:id="367" w:author="SMITH, BEN (UG)" w:date="2021-05-12T14:50:00Z"/>
              <w:rFonts w:eastAsiaTheme="minorEastAsia"/>
              <w:noProof/>
              <w:lang w:eastAsia="en-GB"/>
            </w:rPr>
          </w:pPr>
          <w:del w:id="368" w:author="SMITH, BEN (UG)" w:date="2021-05-12T14:50:00Z">
            <w:r w:rsidDel="00B5594B">
              <w:rPr>
                <w:noProof/>
              </w:rPr>
              <w:fldChar w:fldCharType="begin"/>
            </w:r>
            <w:r w:rsidDel="00B5594B">
              <w:rPr>
                <w:noProof/>
              </w:rPr>
              <w:delInstrText xml:space="preserve"> HYPERLINK \l "_Toc70776431" </w:delInstrText>
            </w:r>
            <w:r w:rsidDel="00B5594B">
              <w:rPr>
                <w:noProof/>
              </w:rPr>
              <w:fldChar w:fldCharType="separate"/>
            </w:r>
          </w:del>
          <w:ins w:id="369" w:author="SMITH, BEN (UG)" w:date="2021-05-12T14:57:00Z">
            <w:r w:rsidR="00F07B4F">
              <w:rPr>
                <w:b/>
                <w:bCs/>
                <w:noProof/>
                <w:lang w:val="en-US"/>
              </w:rPr>
              <w:t>Error! Hyperlink reference not valid.</w:t>
            </w:r>
          </w:ins>
          <w:del w:id="370" w:author="SMITH, BEN (UG)" w:date="2021-05-12T14:50:00Z">
            <w:r w:rsidR="00A60C25" w:rsidRPr="00C47289" w:rsidDel="00B5594B">
              <w:rPr>
                <w:rStyle w:val="Hyperlink"/>
                <w:noProof/>
              </w:rPr>
              <w:delText>Clai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1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1599D65A" w14:textId="762FC393" w:rsidR="00A60C25" w:rsidDel="00B5594B" w:rsidRDefault="00186CA1">
          <w:pPr>
            <w:pStyle w:val="TOC3"/>
            <w:tabs>
              <w:tab w:val="right" w:leader="dot" w:pos="9016"/>
            </w:tabs>
            <w:rPr>
              <w:del w:id="371" w:author="SMITH, BEN (UG)" w:date="2021-05-12T14:50:00Z"/>
              <w:rFonts w:eastAsiaTheme="minorEastAsia"/>
              <w:noProof/>
              <w:lang w:eastAsia="en-GB"/>
            </w:rPr>
          </w:pPr>
          <w:del w:id="372" w:author="SMITH, BEN (UG)" w:date="2021-05-12T14:50:00Z">
            <w:r w:rsidDel="00B5594B">
              <w:rPr>
                <w:noProof/>
              </w:rPr>
              <w:fldChar w:fldCharType="begin"/>
            </w:r>
            <w:r w:rsidDel="00B5594B">
              <w:rPr>
                <w:noProof/>
              </w:rPr>
              <w:delInstrText xml:space="preserve"> HYPERLINK \l "_Toc70776432"</w:delInstrText>
            </w:r>
            <w:r w:rsidDel="00B5594B">
              <w:rPr>
                <w:noProof/>
              </w:rPr>
              <w:delInstrText xml:space="preserve"> </w:delInstrText>
            </w:r>
            <w:r w:rsidDel="00B5594B">
              <w:rPr>
                <w:noProof/>
              </w:rPr>
              <w:fldChar w:fldCharType="separate"/>
            </w:r>
          </w:del>
          <w:ins w:id="373" w:author="SMITH, BEN (UG)" w:date="2021-05-12T14:57:00Z">
            <w:r w:rsidR="00F07B4F">
              <w:rPr>
                <w:b/>
                <w:bCs/>
                <w:noProof/>
                <w:lang w:val="en-US"/>
              </w:rPr>
              <w:t>Error! Hyperlink reference not valid.</w:t>
            </w:r>
          </w:ins>
          <w:del w:id="374" w:author="SMITH, BEN (UG)" w:date="2021-05-12T14:50:00Z">
            <w:r w:rsidR="00A60C25" w:rsidRPr="00C47289" w:rsidDel="00B5594B">
              <w:rPr>
                <w:rStyle w:val="Hyperlink"/>
                <w:noProof/>
              </w:rPr>
              <w:delText>DHCP security</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2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49C0EE78" w14:textId="33846778" w:rsidR="00A60C25" w:rsidDel="00B5594B" w:rsidRDefault="00186CA1">
          <w:pPr>
            <w:pStyle w:val="TOC3"/>
            <w:tabs>
              <w:tab w:val="right" w:leader="dot" w:pos="9016"/>
            </w:tabs>
            <w:rPr>
              <w:del w:id="375" w:author="SMITH, BEN (UG)" w:date="2021-05-12T14:50:00Z"/>
              <w:rFonts w:eastAsiaTheme="minorEastAsia"/>
              <w:noProof/>
              <w:lang w:eastAsia="en-GB"/>
            </w:rPr>
          </w:pPr>
          <w:del w:id="376" w:author="SMITH, BEN (UG)" w:date="2021-05-12T14:50:00Z">
            <w:r w:rsidDel="00B5594B">
              <w:rPr>
                <w:noProof/>
              </w:rPr>
              <w:fldChar w:fldCharType="begin"/>
            </w:r>
            <w:r w:rsidDel="00B5594B">
              <w:rPr>
                <w:noProof/>
              </w:rPr>
              <w:delInstrText xml:space="preserve"> HYPERLINK \l "_Toc70776433" </w:delInstrText>
            </w:r>
            <w:r w:rsidDel="00B5594B">
              <w:rPr>
                <w:noProof/>
              </w:rPr>
              <w:fldChar w:fldCharType="separate"/>
            </w:r>
          </w:del>
          <w:ins w:id="377" w:author="SMITH, BEN (UG)" w:date="2021-05-12T14:57:00Z">
            <w:r w:rsidR="00F07B4F">
              <w:rPr>
                <w:b/>
                <w:bCs/>
                <w:noProof/>
                <w:lang w:val="en-US"/>
              </w:rPr>
              <w:t>Error! Hyperlink reference not valid.</w:t>
            </w:r>
          </w:ins>
          <w:del w:id="378" w:author="SMITH, BEN (UG)" w:date="2021-05-12T14:50:00Z">
            <w:r w:rsidR="00A60C25" w:rsidRPr="00C47289" w:rsidDel="00B5594B">
              <w:rPr>
                <w:rStyle w:val="Hyperlink"/>
                <w:noProof/>
              </w:rPr>
              <w:delText>DHCP network configuration</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3 \h </w:delInstrText>
            </w:r>
            <w:r w:rsidR="00A60C25" w:rsidDel="00B5594B">
              <w:rPr>
                <w:noProof/>
                <w:webHidden/>
              </w:rPr>
            </w:r>
            <w:r w:rsidR="00A60C25" w:rsidDel="00B5594B">
              <w:rPr>
                <w:noProof/>
                <w:webHidden/>
              </w:rPr>
              <w:fldChar w:fldCharType="separate"/>
            </w:r>
            <w:r w:rsidR="00A60C25" w:rsidDel="00B5594B">
              <w:rPr>
                <w:noProof/>
                <w:webHidden/>
              </w:rPr>
              <w:delText>10</w:delText>
            </w:r>
            <w:r w:rsidR="00A60C25" w:rsidDel="00B5594B">
              <w:rPr>
                <w:noProof/>
                <w:webHidden/>
              </w:rPr>
              <w:fldChar w:fldCharType="end"/>
            </w:r>
            <w:r w:rsidDel="00B5594B">
              <w:rPr>
                <w:noProof/>
              </w:rPr>
              <w:fldChar w:fldCharType="end"/>
            </w:r>
          </w:del>
        </w:p>
        <w:p w14:paraId="09895F24" w14:textId="155ECEF5" w:rsidR="00A60C25" w:rsidDel="00B5594B" w:rsidRDefault="00186CA1">
          <w:pPr>
            <w:pStyle w:val="TOC2"/>
            <w:tabs>
              <w:tab w:val="right" w:leader="dot" w:pos="9016"/>
            </w:tabs>
            <w:rPr>
              <w:del w:id="379" w:author="SMITH, BEN (UG)" w:date="2021-05-12T14:50:00Z"/>
              <w:rFonts w:eastAsiaTheme="minorEastAsia"/>
              <w:noProof/>
              <w:lang w:eastAsia="en-GB"/>
            </w:rPr>
          </w:pPr>
          <w:del w:id="380" w:author="SMITH, BEN (UG)" w:date="2021-05-12T14:50:00Z">
            <w:r w:rsidDel="00B5594B">
              <w:rPr>
                <w:noProof/>
              </w:rPr>
              <w:fldChar w:fldCharType="begin"/>
            </w:r>
            <w:r w:rsidDel="00B5594B">
              <w:rPr>
                <w:noProof/>
              </w:rPr>
              <w:delInstrText xml:space="preserve"> HYPERLINK \l "_Toc70776434" </w:delInstrText>
            </w:r>
            <w:r w:rsidDel="00B5594B">
              <w:rPr>
                <w:noProof/>
              </w:rPr>
              <w:fldChar w:fldCharType="separate"/>
            </w:r>
          </w:del>
          <w:ins w:id="381" w:author="SMITH, BEN (UG)" w:date="2021-05-12T14:57:00Z">
            <w:r w:rsidR="00F07B4F">
              <w:rPr>
                <w:b/>
                <w:bCs/>
                <w:noProof/>
                <w:lang w:val="en-US"/>
              </w:rPr>
              <w:t>Error! Hyperlink reference not valid.</w:t>
            </w:r>
          </w:ins>
          <w:del w:id="382" w:author="SMITH, BEN (UG)" w:date="2021-05-12T14:50:00Z">
            <w:r w:rsidR="00A60C25" w:rsidRPr="00C47289" w:rsidDel="00B5594B">
              <w:rPr>
                <w:rStyle w:val="Hyperlink"/>
                <w:noProof/>
              </w:rPr>
              <w:delText>Evidence</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4 \h </w:delInstrText>
            </w:r>
            <w:r w:rsidR="00A60C25" w:rsidDel="00B5594B">
              <w:rPr>
                <w:noProof/>
                <w:webHidden/>
              </w:rPr>
            </w:r>
            <w:r w:rsidR="00A60C25" w:rsidDel="00B5594B">
              <w:rPr>
                <w:noProof/>
                <w:webHidden/>
              </w:rPr>
              <w:fldChar w:fldCharType="separate"/>
            </w:r>
            <w:r w:rsidR="00A60C25" w:rsidDel="00B5594B">
              <w:rPr>
                <w:noProof/>
                <w:webHidden/>
              </w:rPr>
              <w:delText>11</w:delText>
            </w:r>
            <w:r w:rsidR="00A60C25" w:rsidDel="00B5594B">
              <w:rPr>
                <w:noProof/>
                <w:webHidden/>
              </w:rPr>
              <w:fldChar w:fldCharType="end"/>
            </w:r>
            <w:r w:rsidDel="00B5594B">
              <w:rPr>
                <w:noProof/>
              </w:rPr>
              <w:fldChar w:fldCharType="end"/>
            </w:r>
          </w:del>
        </w:p>
        <w:p w14:paraId="7613B0FB" w14:textId="482F4D8C" w:rsidR="00A60C25" w:rsidDel="00B5594B" w:rsidRDefault="00186CA1">
          <w:pPr>
            <w:pStyle w:val="TOC1"/>
            <w:tabs>
              <w:tab w:val="right" w:leader="dot" w:pos="9016"/>
            </w:tabs>
            <w:rPr>
              <w:del w:id="383" w:author="SMITH, BEN (UG)" w:date="2021-05-12T14:50:00Z"/>
              <w:rFonts w:eastAsiaTheme="minorEastAsia"/>
              <w:noProof/>
              <w:lang w:eastAsia="en-GB"/>
            </w:rPr>
          </w:pPr>
          <w:del w:id="384" w:author="SMITH, BEN (UG)" w:date="2021-05-12T14:50:00Z">
            <w:r w:rsidDel="00B5594B">
              <w:rPr>
                <w:noProof/>
              </w:rPr>
              <w:fldChar w:fldCharType="begin"/>
            </w:r>
            <w:r w:rsidDel="00B5594B">
              <w:rPr>
                <w:noProof/>
              </w:rPr>
              <w:delInstrText xml:space="preserve"> HYPERLINK \l "_Toc70776435" </w:delInstrText>
            </w:r>
            <w:r w:rsidDel="00B5594B">
              <w:rPr>
                <w:noProof/>
              </w:rPr>
              <w:fldChar w:fldCharType="separate"/>
            </w:r>
          </w:del>
          <w:ins w:id="385" w:author="SMITH, BEN (UG)" w:date="2021-05-12T14:57:00Z">
            <w:r w:rsidR="00F07B4F">
              <w:rPr>
                <w:b/>
                <w:bCs/>
                <w:noProof/>
                <w:lang w:val="en-US"/>
              </w:rPr>
              <w:t>Error! Hyperlink reference not valid.</w:t>
            </w:r>
          </w:ins>
          <w:del w:id="386" w:author="SMITH, BEN (UG)" w:date="2021-05-12T14:50:00Z">
            <w:r w:rsidR="00A60C25" w:rsidRPr="00C47289" w:rsidDel="00B5594B">
              <w:rPr>
                <w:rStyle w:val="Hyperlink"/>
                <w:noProof/>
              </w:rPr>
              <w:delText>References</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5 \h </w:delInstrText>
            </w:r>
            <w:r w:rsidR="00A60C25" w:rsidDel="00B5594B">
              <w:rPr>
                <w:noProof/>
                <w:webHidden/>
              </w:rPr>
            </w:r>
            <w:r w:rsidR="00A60C25" w:rsidDel="00B5594B">
              <w:rPr>
                <w:noProof/>
                <w:webHidden/>
              </w:rPr>
              <w:fldChar w:fldCharType="separate"/>
            </w:r>
            <w:r w:rsidR="00A60C25" w:rsidDel="00B5594B">
              <w:rPr>
                <w:noProof/>
                <w:webHidden/>
              </w:rPr>
              <w:delText>11</w:delText>
            </w:r>
            <w:r w:rsidR="00A60C25" w:rsidDel="00B5594B">
              <w:rPr>
                <w:noProof/>
                <w:webHidden/>
              </w:rPr>
              <w:fldChar w:fldCharType="end"/>
            </w:r>
            <w:r w:rsidDel="00B5594B">
              <w:rPr>
                <w:noProof/>
              </w:rPr>
              <w:fldChar w:fldCharType="end"/>
            </w:r>
          </w:del>
        </w:p>
        <w:p w14:paraId="6C798345" w14:textId="0795A153" w:rsidR="00A60C25" w:rsidDel="00B5594B" w:rsidRDefault="00186CA1">
          <w:pPr>
            <w:pStyle w:val="TOC1"/>
            <w:tabs>
              <w:tab w:val="right" w:leader="dot" w:pos="9016"/>
            </w:tabs>
            <w:rPr>
              <w:del w:id="387" w:author="SMITH, BEN (UG)" w:date="2021-05-12T14:50:00Z"/>
              <w:rFonts w:eastAsiaTheme="minorEastAsia"/>
              <w:noProof/>
              <w:lang w:eastAsia="en-GB"/>
            </w:rPr>
          </w:pPr>
          <w:del w:id="388" w:author="SMITH, BEN (UG)" w:date="2021-05-12T14:50:00Z">
            <w:r w:rsidDel="00B5594B">
              <w:rPr>
                <w:noProof/>
              </w:rPr>
              <w:fldChar w:fldCharType="begin"/>
            </w:r>
            <w:r w:rsidDel="00B5594B">
              <w:rPr>
                <w:noProof/>
              </w:rPr>
              <w:delInstrText xml:space="preserve"> HYPERLINK \l "_Toc70776436" </w:delInstrText>
            </w:r>
            <w:r w:rsidDel="00B5594B">
              <w:rPr>
                <w:noProof/>
              </w:rPr>
              <w:fldChar w:fldCharType="separate"/>
            </w:r>
          </w:del>
          <w:ins w:id="389" w:author="SMITH, BEN (UG)" w:date="2021-05-12T14:57:00Z">
            <w:r w:rsidR="00F07B4F">
              <w:rPr>
                <w:b/>
                <w:bCs/>
                <w:noProof/>
                <w:lang w:val="en-US"/>
              </w:rPr>
              <w:t>Error! Hyperlink reference not valid.</w:t>
            </w:r>
          </w:ins>
          <w:del w:id="390" w:author="SMITH, BEN (UG)" w:date="2021-05-12T14:50:00Z">
            <w:r w:rsidR="00A60C25" w:rsidRPr="00C47289" w:rsidDel="00B5594B">
              <w:rPr>
                <w:rStyle w:val="Hyperlink"/>
                <w:noProof/>
              </w:rPr>
              <w:delText>Appendix 1 – Network Architecture Diagram</w:delText>
            </w:r>
            <w:r w:rsidR="00A60C25" w:rsidDel="00B5594B">
              <w:rPr>
                <w:noProof/>
                <w:webHidden/>
              </w:rPr>
              <w:tab/>
            </w:r>
            <w:r w:rsidR="00A60C25" w:rsidDel="00B5594B">
              <w:rPr>
                <w:noProof/>
                <w:webHidden/>
              </w:rPr>
              <w:fldChar w:fldCharType="begin"/>
            </w:r>
            <w:r w:rsidR="00A60C25" w:rsidDel="00B5594B">
              <w:rPr>
                <w:noProof/>
                <w:webHidden/>
              </w:rPr>
              <w:delInstrText xml:space="preserve"> PAGEREF _Toc70776436 \h </w:delInstrText>
            </w:r>
            <w:r w:rsidR="00A60C25" w:rsidDel="00B5594B">
              <w:rPr>
                <w:noProof/>
                <w:webHidden/>
              </w:rPr>
            </w:r>
            <w:r w:rsidR="00A60C25" w:rsidDel="00B5594B">
              <w:rPr>
                <w:noProof/>
                <w:webHidden/>
              </w:rPr>
              <w:fldChar w:fldCharType="separate"/>
            </w:r>
            <w:r w:rsidR="00A60C25" w:rsidDel="00B5594B">
              <w:rPr>
                <w:noProof/>
                <w:webHidden/>
              </w:rPr>
              <w:delText>12</w:delText>
            </w:r>
            <w:r w:rsidR="00A60C25" w:rsidDel="00B5594B">
              <w:rPr>
                <w:noProof/>
                <w:webHidden/>
              </w:rPr>
              <w:fldChar w:fldCharType="end"/>
            </w:r>
            <w:r w:rsidDel="00B5594B">
              <w:rPr>
                <w:noProof/>
              </w:rPr>
              <w:fldChar w:fldCharType="end"/>
            </w:r>
          </w:del>
        </w:p>
        <w:p w14:paraId="12BE116D" w14:textId="0CADD219"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6C7D8093" w:rsidR="00351274" w:rsidDel="0013433B" w:rsidRDefault="00351274" w:rsidP="0013433B">
      <w:pPr>
        <w:pStyle w:val="Title"/>
        <w:rPr>
          <w:del w:id="391" w:author="SMITH, BEN (UG)" w:date="2021-05-12T14:51:00Z"/>
        </w:rPr>
      </w:pPr>
    </w:p>
    <w:p w14:paraId="25BA7A1F" w14:textId="77777777" w:rsidR="0013433B" w:rsidRPr="0013433B" w:rsidRDefault="0013433B" w:rsidP="0013433B">
      <w:pPr>
        <w:jc w:val="center"/>
        <w:rPr>
          <w:ins w:id="392" w:author="SMITH, BEN (UG)" w:date="2021-05-12T14:51:00Z"/>
          <w:rPrChange w:id="393" w:author="SMITH, BEN (UG)" w:date="2021-05-12T14:51:00Z">
            <w:rPr>
              <w:ins w:id="394" w:author="SMITH, BEN (UG)" w:date="2021-05-12T14:51:00Z"/>
            </w:rPr>
          </w:rPrChange>
        </w:rPr>
        <w:pPrChange w:id="395" w:author="SMITH, BEN (UG)" w:date="2021-05-12T14:51:00Z">
          <w:pPr>
            <w:pStyle w:val="Title"/>
            <w:jc w:val="center"/>
          </w:pPr>
        </w:pPrChange>
      </w:pPr>
    </w:p>
    <w:p w14:paraId="63A760E7" w14:textId="77777777" w:rsidR="00351274" w:rsidDel="0013433B" w:rsidRDefault="00351274" w:rsidP="0022579B">
      <w:pPr>
        <w:pStyle w:val="Title"/>
        <w:jc w:val="center"/>
        <w:rPr>
          <w:del w:id="396" w:author="SMITH, BEN (UG)" w:date="2021-05-12T14:51:00Z"/>
        </w:rPr>
      </w:pPr>
    </w:p>
    <w:p w14:paraId="79DAA26F" w14:textId="77777777" w:rsidR="00351274" w:rsidDel="0013433B" w:rsidRDefault="00351274" w:rsidP="0022579B">
      <w:pPr>
        <w:pStyle w:val="Title"/>
        <w:jc w:val="center"/>
        <w:rPr>
          <w:del w:id="397" w:author="SMITH, BEN (UG)" w:date="2021-05-12T14:51:00Z"/>
        </w:rPr>
      </w:pPr>
    </w:p>
    <w:p w14:paraId="50030F7A" w14:textId="77777777" w:rsidR="00351274" w:rsidDel="0013433B" w:rsidRDefault="00351274" w:rsidP="0022579B">
      <w:pPr>
        <w:pStyle w:val="Title"/>
        <w:jc w:val="center"/>
        <w:rPr>
          <w:del w:id="398" w:author="SMITH, BEN (UG)" w:date="2021-05-12T14:51:00Z"/>
        </w:rPr>
      </w:pPr>
    </w:p>
    <w:p w14:paraId="5C691ABA" w14:textId="2DD46C65" w:rsidR="00351274" w:rsidDel="0013433B" w:rsidRDefault="00351274" w:rsidP="0022579B">
      <w:pPr>
        <w:pStyle w:val="Title"/>
        <w:jc w:val="center"/>
        <w:rPr>
          <w:del w:id="399" w:author="SMITH, BEN (UG)" w:date="2021-05-12T14:51:00Z"/>
        </w:rPr>
      </w:pPr>
    </w:p>
    <w:p w14:paraId="76BBE5ED" w14:textId="2DD46C65" w:rsidR="00CF4599" w:rsidRPr="00CF4599" w:rsidDel="0013433B" w:rsidRDefault="00CF4599" w:rsidP="00CF4599">
      <w:pPr>
        <w:rPr>
          <w:del w:id="400" w:author="SMITH, BEN (UG)" w:date="2021-05-12T14:51:00Z"/>
        </w:rPr>
      </w:pPr>
    </w:p>
    <w:p w14:paraId="6F8DDCFF" w14:textId="2D9B717D" w:rsidR="0022579B" w:rsidRDefault="0022579B" w:rsidP="0013433B">
      <w:pPr>
        <w:pStyle w:val="Title"/>
        <w:jc w:val="center"/>
        <w:pPrChange w:id="401" w:author="SMITH, BEN (UG)" w:date="2021-05-12T14:51:00Z">
          <w:pPr>
            <w:pStyle w:val="Title"/>
            <w:jc w:val="center"/>
          </w:pPr>
        </w:pPrChange>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402" w:name="_Toc71723845"/>
      <w:r w:rsidRPr="0096248B">
        <w:t>Reference</w:t>
      </w:r>
      <w:r>
        <w:t>: Zones of Trust</w:t>
      </w:r>
      <w:bookmarkEnd w:id="402"/>
    </w:p>
    <w:p w14:paraId="644670A5" w14:textId="77777777" w:rsidR="006F3469" w:rsidRPr="006F3469" w:rsidRDefault="006F3469" w:rsidP="006F3469"/>
    <w:p w14:paraId="5A6CE120" w14:textId="7F310C18" w:rsidR="006F3469" w:rsidRDefault="00635558" w:rsidP="005546D3">
      <w:pPr>
        <w:pStyle w:val="Heading2"/>
        <w:jc w:val="center"/>
      </w:pPr>
      <w:bookmarkStart w:id="403" w:name="_Toc71723846"/>
      <w:r>
        <w:t>Claim</w:t>
      </w:r>
      <w:bookmarkEnd w:id="403"/>
    </w:p>
    <w:p w14:paraId="17A9FDFD" w14:textId="77777777" w:rsidR="001E3FB7" w:rsidRPr="001E3FB7" w:rsidRDefault="001E3FB7" w:rsidP="001E3FB7"/>
    <w:p w14:paraId="63F69D8F" w14:textId="4C65771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EndPr/>
        <w:sdtContent>
          <w:r w:rsidR="001074D9">
            <w:fldChar w:fldCharType="begin"/>
          </w:r>
          <w:r w:rsidR="001074D9">
            <w:instrText xml:space="preserve"> CITATION Rek96 \l 2057 </w:instrText>
          </w:r>
          <w:r w:rsidR="001074D9">
            <w:fldChar w:fldCharType="separate"/>
          </w:r>
          <w:r w:rsidR="006B31EB">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w:t>
      </w:r>
      <w:del w:id="404" w:author="SMITH, BEN (UG)" w:date="2021-05-12T14:51:00Z">
        <w:r w:rsidR="00D032D8" w:rsidDel="00211D46">
          <w:delText>it’s</w:delText>
        </w:r>
      </w:del>
      <w:ins w:id="405" w:author="SMITH, BEN (UG)" w:date="2021-05-12T14:51:00Z">
        <w:r w:rsidR="00211D46">
          <w:t>it</w:t>
        </w:r>
        <w:r w:rsidR="00DB7091">
          <w:t xml:space="preserve"> is</w:t>
        </w:r>
      </w:ins>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406" w:name="_Toc71723847"/>
      <w:r w:rsidRPr="008562F1">
        <w:t>Zone 1 – The “Internet”</w:t>
      </w:r>
      <w:bookmarkEnd w:id="406"/>
    </w:p>
    <w:p w14:paraId="41E3D5B6" w14:textId="298AD399"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407" w:name="_Toc71723848"/>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407"/>
    </w:p>
    <w:p w14:paraId="6625112A" w14:textId="180F50B8"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EndPr/>
        <w:sdtContent>
          <w:r w:rsidR="00C95FE7" w:rsidRPr="008562F1">
            <w:fldChar w:fldCharType="begin"/>
          </w:r>
          <w:r w:rsidR="00C95FE7" w:rsidRPr="008562F1">
            <w:instrText xml:space="preserve"> CITATION dou \l 2057 </w:instrText>
          </w:r>
          <w:r w:rsidR="00C95FE7" w:rsidRPr="008562F1">
            <w:fldChar w:fldCharType="separate"/>
          </w:r>
          <w:r w:rsidR="006B31EB">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0052CA7B"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w:t>
      </w:r>
      <w:r w:rsidRPr="008562F1">
        <w:lastRenderedPageBreak/>
        <w:t xml:space="preserve">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14:paraId="612D05E6" w14:textId="430DDE9D" w:rsidR="00800F8B" w:rsidRPr="008562F1" w:rsidRDefault="00800F8B" w:rsidP="00464D6C">
      <w:pPr>
        <w:pStyle w:val="Heading3"/>
        <w:ind w:firstLine="720"/>
      </w:pPr>
      <w:bookmarkStart w:id="408" w:name="_Toc71723849"/>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del w:id="409" w:author="SMITH, BEN (UG)" w:date="2021-05-12T14:36:00Z">
        <w:r w:rsidR="00263796" w:rsidDel="0002074F">
          <w:delText>192.168.3.0/24</w:delText>
        </w:r>
      </w:del>
      <w:ins w:id="410" w:author="SMITH, BEN (UG)" w:date="2021-05-12T14:36:00Z">
        <w:r w:rsidR="0002074F">
          <w:t>172.16.0.0/21</w:t>
        </w:r>
      </w:ins>
      <w:bookmarkEnd w:id="408"/>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2A67BFBD" w:rsidR="002425B4" w:rsidRPr="008562F1" w:rsidRDefault="00904425" w:rsidP="00A56333">
      <w:pPr>
        <w:ind w:left="720"/>
        <w:jc w:val="both"/>
      </w:pPr>
      <w:r w:rsidRPr="008562F1">
        <w:t xml:space="preserve">The network mask will allow for the use of </w:t>
      </w:r>
      <w:ins w:id="411" w:author="SMITH, BEN (UG)" w:date="2021-05-12T14:38:00Z">
        <w:r w:rsidR="005A20A2">
          <w:t>2</w:t>
        </w:r>
        <w:r w:rsidR="005804E6">
          <w:t xml:space="preserve">046 </w:t>
        </w:r>
      </w:ins>
      <w:del w:id="412" w:author="SMITH, BEN (UG)" w:date="2021-05-12T14:38:00Z">
        <w:r w:rsidRPr="008562F1" w:rsidDel="005A20A2">
          <w:delText xml:space="preserve">8,190 </w:delText>
        </w:r>
      </w:del>
      <w:r w:rsidRPr="008562F1">
        <w:t xml:space="preserve">machines in the zone </w:t>
      </w:r>
      <w:ins w:id="413" w:author="SMITH, BEN (UG)" w:date="2021-05-03T12:52:00Z">
        <w:r w:rsidR="007E233D">
          <w:t xml:space="preserve">this will allow for any </w:t>
        </w:r>
      </w:ins>
      <w:del w:id="414" w:author="SMITH, BEN (UG)" w:date="2021-05-03T12:52:00Z">
        <w:r w:rsidRPr="008562F1" w:rsidDel="007E233D">
          <w:delText xml:space="preserve">– which is a sample space for any </w:delText>
        </w:r>
      </w:del>
      <w:r w:rsidRPr="008562F1">
        <w:t xml:space="preserve">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415" w:name="_Toc71723850"/>
      <w:r w:rsidRPr="008562F1">
        <w:t xml:space="preserve">Zone 4 </w:t>
      </w:r>
      <w:r w:rsidR="00D80AAA" w:rsidRPr="008562F1">
        <w:t>–</w:t>
      </w:r>
      <w:r w:rsidRPr="008562F1">
        <w:t xml:space="preserve"> </w:t>
      </w:r>
      <w:r w:rsidR="00D80AAA" w:rsidRPr="008562F1">
        <w:t xml:space="preserve">Servers Subnet – </w:t>
      </w:r>
      <w:r w:rsidR="00263796">
        <w:t>192.168.4.0/24</w:t>
      </w:r>
      <w:bookmarkEnd w:id="41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416" w:name="_Toc71723851"/>
      <w:r w:rsidRPr="008562F1">
        <w:t xml:space="preserve">Zone 5 – Managerial Subnet – </w:t>
      </w:r>
      <w:r w:rsidR="00263796">
        <w:t>192.168.5.0/24</w:t>
      </w:r>
      <w:bookmarkEnd w:id="41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417" w:name="_Toc71723852"/>
      <w:r w:rsidRPr="008562F1">
        <w:t xml:space="preserve">Zone 6 - Proxy Subnet – </w:t>
      </w:r>
      <w:r w:rsidR="00263796">
        <w:t>192.168.6.0/24</w:t>
      </w:r>
      <w:bookmarkEnd w:id="41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310D155A" w:rsidR="002E3B42" w:rsidRPr="008562F1" w:rsidRDefault="002E3B42" w:rsidP="00BC7C3A">
      <w:pPr>
        <w:pStyle w:val="Heading3"/>
        <w:ind w:left="720"/>
      </w:pPr>
      <w:bookmarkStart w:id="418" w:name="_Toc71723853"/>
      <w:r w:rsidRPr="008562F1">
        <w:t>Zone 7</w:t>
      </w:r>
      <w:r w:rsidR="00BC7C3A" w:rsidRPr="008562F1">
        <w:t xml:space="preserve"> - Virtual Private Network (VPN)</w:t>
      </w:r>
      <w:ins w:id="419" w:author="SMITH, BEN (UG)" w:date="2021-05-12T14:38:00Z">
        <w:r w:rsidR="005804E6">
          <w:t xml:space="preserve"> - 10.0.0.0/24</w:t>
        </w:r>
      </w:ins>
      <w:bookmarkEnd w:id="418"/>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420" w:name="_Toc71723854"/>
      <w:r w:rsidRPr="008562F1">
        <w:t>Zone 8</w:t>
      </w:r>
      <w:r w:rsidR="00BC7C3A" w:rsidRPr="008562F1">
        <w:t xml:space="preserve"> - Intrusion Detection System (IDS) – </w:t>
      </w:r>
      <w:r w:rsidR="001074D9">
        <w:t>192.168.8.0/24</w:t>
      </w:r>
      <w:bookmarkEnd w:id="420"/>
      <w:r w:rsidR="00CF5B42" w:rsidRPr="008562F1">
        <w:t xml:space="preserve"> </w:t>
      </w:r>
      <w:r w:rsidR="00CF5B42" w:rsidRPr="008562F1">
        <w:tab/>
      </w:r>
    </w:p>
    <w:p w14:paraId="7B82FB68" w14:textId="5DF8D930"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he networks OSI layer is secure as it only allows connections on the internal network with DNS and NTP through an IDS</w:t>
      </w:r>
      <w:ins w:id="421" w:author="SMITH, BEN (UG)" w:date="2021-05-12T14:38:00Z">
        <w:r w:rsidR="005804E6">
          <w:t>-</w:t>
        </w:r>
      </w:ins>
      <w:r w:rsidR="00BF65A3" w:rsidRPr="008562F1">
        <w:t xml:space="preserve">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055223E5" w:rsidR="00C7676E" w:rsidRDefault="00C7676E" w:rsidP="00C7676E">
      <w:pPr>
        <w:pStyle w:val="Heading2"/>
        <w:jc w:val="center"/>
        <w:rPr>
          <w:ins w:id="422" w:author="SMITH, BEN (UG)" w:date="2021-05-12T14:42:00Z"/>
        </w:rPr>
      </w:pPr>
      <w:bookmarkStart w:id="423" w:name="_Toc70010724"/>
      <w:bookmarkStart w:id="424" w:name="_Toc71723855"/>
      <w:r>
        <w:t>Evidence</w:t>
      </w:r>
      <w:bookmarkEnd w:id="423"/>
      <w:bookmarkEnd w:id="424"/>
    </w:p>
    <w:p w14:paraId="3B37CC74" w14:textId="77777777" w:rsidR="00FA6C0D" w:rsidRPr="00FA6C0D" w:rsidRDefault="00FA6C0D" w:rsidP="00FA6C0D">
      <w:pPr>
        <w:rPr>
          <w:ins w:id="425" w:author="SMITH, BEN (UG)" w:date="2021-05-12T14:42:00Z"/>
          <w:rPrChange w:id="426" w:author="SMITH, BEN (UG)" w:date="2021-05-12T14:42:00Z">
            <w:rPr>
              <w:ins w:id="427" w:author="SMITH, BEN (UG)" w:date="2021-05-12T14:42:00Z"/>
            </w:rPr>
          </w:rPrChange>
        </w:rPr>
        <w:pPrChange w:id="428" w:author="SMITH, BEN (UG)" w:date="2021-05-12T14:42:00Z">
          <w:pPr>
            <w:pStyle w:val="Heading2"/>
            <w:jc w:val="center"/>
          </w:pPr>
        </w:pPrChange>
      </w:pPr>
    </w:p>
    <w:p w14:paraId="1BA522FB" w14:textId="3E6ABFF5" w:rsidR="00331B2C" w:rsidRPr="00331B2C" w:rsidRDefault="002063BB" w:rsidP="00E715B5">
      <w:pPr>
        <w:pStyle w:val="Heading3"/>
        <w:rPr>
          <w:ins w:id="429" w:author="SMITH, BEN (UG)" w:date="2021-05-12T14:42:00Z"/>
          <w:rPrChange w:id="430" w:author="SMITH, BEN (UG)" w:date="2021-05-12T14:43:00Z">
            <w:rPr>
              <w:ins w:id="431" w:author="SMITH, BEN (UG)" w:date="2021-05-12T14:42:00Z"/>
            </w:rPr>
          </w:rPrChange>
        </w:rPr>
        <w:pPrChange w:id="432" w:author="SMITH, BEN (UG)" w:date="2021-05-12T14:45:00Z">
          <w:pPr>
            <w:pStyle w:val="Heading3"/>
            <w:ind w:firstLine="720"/>
          </w:pPr>
        </w:pPrChange>
      </w:pPr>
      <w:bookmarkStart w:id="433" w:name="_Toc71723856"/>
      <w:ins w:id="434" w:author="SMITH, BEN (UG)" w:date="2021-05-12T14:42:00Z">
        <w:r w:rsidRPr="008562F1">
          <w:t>Zone 1 – The “Internet”</w:t>
        </w:r>
        <w:r>
          <w:t xml:space="preserve"> </w:t>
        </w:r>
      </w:ins>
      <w:ins w:id="435" w:author="SMITH, BEN (UG)" w:date="2021-05-12T14:48:00Z">
        <w:r w:rsidR="00FA438B">
          <w:t>Zone</w:t>
        </w:r>
      </w:ins>
      <w:bookmarkEnd w:id="433"/>
    </w:p>
    <w:p w14:paraId="5355CCA5" w14:textId="67081DC8" w:rsidR="00FA6C0D" w:rsidRDefault="0059480A" w:rsidP="00E715B5">
      <w:pPr>
        <w:rPr>
          <w:ins w:id="436" w:author="SMITH, BEN (UG)" w:date="2021-05-12T14:44:00Z"/>
        </w:rPr>
        <w:pPrChange w:id="437" w:author="SMITH, BEN (UG)" w:date="2021-05-12T14:45:00Z">
          <w:pPr>
            <w:jc w:val="center"/>
          </w:pPr>
        </w:pPrChange>
      </w:pPr>
      <w:ins w:id="438" w:author="SMITH, BEN (UG)" w:date="2021-05-12T14:44:00Z">
        <w:r w:rsidRPr="0059480A">
          <w:drawing>
            <wp:inline distT="0" distB="0" distL="0" distR="0" wp14:anchorId="3D6B6696" wp14:editId="63269CFE">
              <wp:extent cx="5731510" cy="35979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97910"/>
                      </a:xfrm>
                      <a:prstGeom prst="rect">
                        <a:avLst/>
                      </a:prstGeom>
                    </pic:spPr>
                  </pic:pic>
                </a:graphicData>
              </a:graphic>
            </wp:inline>
          </w:drawing>
        </w:r>
      </w:ins>
    </w:p>
    <w:p w14:paraId="6F725F48" w14:textId="77777777" w:rsidR="00331B2C" w:rsidRPr="00FA6C0D" w:rsidRDefault="00331B2C" w:rsidP="00331B2C">
      <w:pPr>
        <w:jc w:val="center"/>
        <w:rPr>
          <w:ins w:id="439" w:author="SMITH, BEN (UG)" w:date="2021-05-12T14:42:00Z"/>
          <w:rPrChange w:id="440" w:author="SMITH, BEN (UG)" w:date="2021-05-12T14:42:00Z">
            <w:rPr>
              <w:ins w:id="441" w:author="SMITH, BEN (UG)" w:date="2021-05-12T14:42:00Z"/>
            </w:rPr>
          </w:rPrChange>
        </w:rPr>
        <w:pPrChange w:id="442" w:author="SMITH, BEN (UG)" w:date="2021-05-12T14:43:00Z">
          <w:pPr>
            <w:pStyle w:val="Heading3"/>
            <w:ind w:firstLine="720"/>
          </w:pPr>
        </w:pPrChange>
      </w:pPr>
    </w:p>
    <w:p w14:paraId="427FC364" w14:textId="73EA9A5D" w:rsidR="00E715B5" w:rsidRDefault="00E715B5" w:rsidP="00E715B5">
      <w:pPr>
        <w:pStyle w:val="Heading3"/>
        <w:rPr>
          <w:ins w:id="443" w:author="SMITH, BEN (UG)" w:date="2021-05-12T14:46:00Z"/>
        </w:rPr>
      </w:pPr>
      <w:bookmarkStart w:id="444" w:name="_Toc71723857"/>
      <w:ins w:id="445" w:author="SMITH, BEN (UG)" w:date="2021-05-12T14:46:00Z">
        <w:r w:rsidRPr="008562F1">
          <w:lastRenderedPageBreak/>
          <w:t>Zone 2 – The Demilitarised Zone (DMZ)</w:t>
        </w:r>
        <w:bookmarkEnd w:id="444"/>
        <w:r w:rsidRPr="008562F1">
          <w:t xml:space="preserve"> </w:t>
        </w:r>
      </w:ins>
    </w:p>
    <w:p w14:paraId="64B02C51" w14:textId="313278FF" w:rsidR="00026515" w:rsidRDefault="00026515" w:rsidP="00026515">
      <w:pPr>
        <w:rPr>
          <w:ins w:id="446" w:author="SMITH, BEN (UG)" w:date="2021-05-12T14:47:00Z"/>
        </w:rPr>
      </w:pPr>
      <w:ins w:id="447" w:author="SMITH, BEN (UG)" w:date="2021-05-12T14:46:00Z">
        <w:r w:rsidRPr="00026515">
          <w:drawing>
            <wp:inline distT="0" distB="0" distL="0" distR="0" wp14:anchorId="1B214548" wp14:editId="1EEF39CC">
              <wp:extent cx="5731510" cy="51962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196205"/>
                      </a:xfrm>
                      <a:prstGeom prst="rect">
                        <a:avLst/>
                      </a:prstGeom>
                    </pic:spPr>
                  </pic:pic>
                </a:graphicData>
              </a:graphic>
            </wp:inline>
          </w:drawing>
        </w:r>
      </w:ins>
    </w:p>
    <w:p w14:paraId="6E3C1C69" w14:textId="67556A75" w:rsidR="00F9663E" w:rsidRDefault="00F9663E" w:rsidP="00F9663E">
      <w:pPr>
        <w:pStyle w:val="Heading3"/>
        <w:rPr>
          <w:ins w:id="448" w:author="SMITH, BEN (UG)" w:date="2021-05-12T14:47:00Z"/>
        </w:rPr>
      </w:pPr>
      <w:bookmarkStart w:id="449" w:name="_Toc71723858"/>
      <w:ins w:id="450" w:author="SMITH, BEN (UG)" w:date="2021-05-12T14:47:00Z">
        <w:r w:rsidRPr="008562F1">
          <w:lastRenderedPageBreak/>
          <w:t xml:space="preserve">Zone 3 – Employees </w:t>
        </w:r>
      </w:ins>
      <w:ins w:id="451" w:author="SMITH, BEN (UG)" w:date="2021-05-12T14:48:00Z">
        <w:r w:rsidR="005D6D52">
          <w:t>Zone</w:t>
        </w:r>
      </w:ins>
      <w:bookmarkEnd w:id="449"/>
    </w:p>
    <w:p w14:paraId="0ECF6B98" w14:textId="08527E12" w:rsidR="00F9663E" w:rsidRPr="0059343B" w:rsidRDefault="0059343B" w:rsidP="00F9663E">
      <w:pPr>
        <w:rPr>
          <w:ins w:id="452" w:author="SMITH, BEN (UG)" w:date="2021-05-12T14:47:00Z"/>
          <w:rPrChange w:id="453" w:author="SMITH, BEN (UG)" w:date="2021-05-12T14:47:00Z">
            <w:rPr>
              <w:ins w:id="454" w:author="SMITH, BEN (UG)" w:date="2021-05-12T14:47:00Z"/>
            </w:rPr>
          </w:rPrChange>
        </w:rPr>
        <w:pPrChange w:id="455" w:author="SMITH, BEN (UG)" w:date="2021-05-12T14:47:00Z">
          <w:pPr>
            <w:pStyle w:val="Heading3"/>
            <w:ind w:firstLine="720"/>
          </w:pPr>
        </w:pPrChange>
      </w:pPr>
      <w:ins w:id="456" w:author="SMITH, BEN (UG)" w:date="2021-05-12T14:47:00Z">
        <w:r w:rsidRPr="0059343B">
          <w:drawing>
            <wp:inline distT="0" distB="0" distL="0" distR="0" wp14:anchorId="5FBB23C5" wp14:editId="203C4F60">
              <wp:extent cx="5731510" cy="34245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424555"/>
                      </a:xfrm>
                      <a:prstGeom prst="rect">
                        <a:avLst/>
                      </a:prstGeom>
                    </pic:spPr>
                  </pic:pic>
                </a:graphicData>
              </a:graphic>
            </wp:inline>
          </w:drawing>
        </w:r>
      </w:ins>
    </w:p>
    <w:p w14:paraId="7858A04E" w14:textId="77777777" w:rsidR="00F9663E" w:rsidRPr="00026515" w:rsidRDefault="00F9663E" w:rsidP="00026515">
      <w:pPr>
        <w:rPr>
          <w:ins w:id="457" w:author="SMITH, BEN (UG)" w:date="2021-05-12T14:46:00Z"/>
          <w:rPrChange w:id="458" w:author="SMITH, BEN (UG)" w:date="2021-05-12T14:46:00Z">
            <w:rPr>
              <w:ins w:id="459" w:author="SMITH, BEN (UG)" w:date="2021-05-12T14:46:00Z"/>
              <w:i/>
              <w:iCs/>
            </w:rPr>
          </w:rPrChange>
        </w:rPr>
        <w:pPrChange w:id="460" w:author="SMITH, BEN (UG)" w:date="2021-05-12T14:46:00Z">
          <w:pPr>
            <w:pStyle w:val="Heading3"/>
            <w:ind w:firstLine="720"/>
          </w:pPr>
        </w:pPrChange>
      </w:pPr>
    </w:p>
    <w:p w14:paraId="5AA4E4CC" w14:textId="6EE2BEF5" w:rsidR="0059343B" w:rsidRDefault="0059343B" w:rsidP="0059343B">
      <w:pPr>
        <w:pStyle w:val="Heading3"/>
        <w:rPr>
          <w:ins w:id="461" w:author="SMITH, BEN (UG)" w:date="2021-05-12T14:48:00Z"/>
        </w:rPr>
      </w:pPr>
      <w:bookmarkStart w:id="462" w:name="_Toc71723859"/>
      <w:ins w:id="463" w:author="SMITH, BEN (UG)" w:date="2021-05-12T14:47:00Z">
        <w:r w:rsidRPr="008562F1">
          <w:t xml:space="preserve">Zone 4 – Servers </w:t>
        </w:r>
      </w:ins>
      <w:ins w:id="464" w:author="SMITH, BEN (UG)" w:date="2021-05-12T14:48:00Z">
        <w:r w:rsidR="005D6D52">
          <w:t>Zone</w:t>
        </w:r>
        <w:bookmarkEnd w:id="462"/>
      </w:ins>
    </w:p>
    <w:p w14:paraId="0BC4A60F" w14:textId="3B792C50" w:rsidR="003956FA" w:rsidRPr="003956FA" w:rsidRDefault="003956FA" w:rsidP="003956FA">
      <w:pPr>
        <w:rPr>
          <w:ins w:id="465" w:author="SMITH, BEN (UG)" w:date="2021-05-12T14:47:00Z"/>
          <w:rPrChange w:id="466" w:author="SMITH, BEN (UG)" w:date="2021-05-12T14:48:00Z">
            <w:rPr>
              <w:ins w:id="467" w:author="SMITH, BEN (UG)" w:date="2021-05-12T14:47:00Z"/>
            </w:rPr>
          </w:rPrChange>
        </w:rPr>
        <w:pPrChange w:id="468" w:author="SMITH, BEN (UG)" w:date="2021-05-12T14:48:00Z">
          <w:pPr>
            <w:pStyle w:val="Heading3"/>
            <w:ind w:firstLine="720"/>
          </w:pPr>
        </w:pPrChange>
      </w:pPr>
      <w:ins w:id="469" w:author="SMITH, BEN (UG)" w:date="2021-05-12T14:48:00Z">
        <w:r w:rsidRPr="003956FA">
          <w:drawing>
            <wp:inline distT="0" distB="0" distL="0" distR="0" wp14:anchorId="32A5D932" wp14:editId="56B71948">
              <wp:extent cx="5731510" cy="30200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20060"/>
                      </a:xfrm>
                      <a:prstGeom prst="rect">
                        <a:avLst/>
                      </a:prstGeom>
                    </pic:spPr>
                  </pic:pic>
                </a:graphicData>
              </a:graphic>
            </wp:inline>
          </w:drawing>
        </w:r>
      </w:ins>
    </w:p>
    <w:p w14:paraId="414480E5" w14:textId="35DE9720" w:rsidR="003956FA" w:rsidRDefault="003956FA" w:rsidP="003956FA">
      <w:pPr>
        <w:pStyle w:val="Heading3"/>
        <w:rPr>
          <w:ins w:id="470" w:author="SMITH, BEN (UG)" w:date="2021-05-12T14:49:00Z"/>
        </w:rPr>
      </w:pPr>
      <w:bookmarkStart w:id="471" w:name="_Toc71723860"/>
      <w:ins w:id="472" w:author="SMITH, BEN (UG)" w:date="2021-05-12T14:49:00Z">
        <w:r w:rsidRPr="008562F1">
          <w:lastRenderedPageBreak/>
          <w:t xml:space="preserve">Zone 5 – Managerial </w:t>
        </w:r>
        <w:r>
          <w:t>Zone</w:t>
        </w:r>
        <w:bookmarkEnd w:id="471"/>
      </w:ins>
    </w:p>
    <w:p w14:paraId="37587ED1" w14:textId="091AE411" w:rsidR="006A368B" w:rsidRDefault="006A368B" w:rsidP="006A368B">
      <w:pPr>
        <w:rPr>
          <w:ins w:id="473" w:author="SMITH, BEN (UG)" w:date="2021-05-12T14:49:00Z"/>
        </w:rPr>
      </w:pPr>
      <w:ins w:id="474" w:author="SMITH, BEN (UG)" w:date="2021-05-12T14:49:00Z">
        <w:r w:rsidRPr="006A368B">
          <w:drawing>
            <wp:inline distT="0" distB="0" distL="0" distR="0" wp14:anchorId="0AFE93DD" wp14:editId="637B37DC">
              <wp:extent cx="4782217" cy="29912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2217" cy="2991267"/>
                      </a:xfrm>
                      <a:prstGeom prst="rect">
                        <a:avLst/>
                      </a:prstGeom>
                    </pic:spPr>
                  </pic:pic>
                </a:graphicData>
              </a:graphic>
            </wp:inline>
          </w:drawing>
        </w:r>
      </w:ins>
    </w:p>
    <w:p w14:paraId="67AC1E4A" w14:textId="77777777" w:rsidR="006A368B" w:rsidRPr="006A368B" w:rsidRDefault="006A368B" w:rsidP="006A368B">
      <w:pPr>
        <w:rPr>
          <w:ins w:id="475" w:author="SMITH, BEN (UG)" w:date="2021-05-12T14:49:00Z"/>
          <w:rPrChange w:id="476" w:author="SMITH, BEN (UG)" w:date="2021-05-12T14:49:00Z">
            <w:rPr>
              <w:ins w:id="477" w:author="SMITH, BEN (UG)" w:date="2021-05-12T14:49:00Z"/>
            </w:rPr>
          </w:rPrChange>
        </w:rPr>
        <w:pPrChange w:id="478" w:author="SMITH, BEN (UG)" w:date="2021-05-12T14:49:00Z">
          <w:pPr>
            <w:pStyle w:val="Heading3"/>
            <w:ind w:firstLine="720"/>
          </w:pPr>
        </w:pPrChange>
      </w:pPr>
    </w:p>
    <w:p w14:paraId="2ADE397D" w14:textId="3D9A8AD2" w:rsidR="006A368B" w:rsidRDefault="006A368B" w:rsidP="006A368B">
      <w:pPr>
        <w:pStyle w:val="Heading3"/>
        <w:rPr>
          <w:ins w:id="479" w:author="SMITH, BEN (UG)" w:date="2021-05-12T14:49:00Z"/>
        </w:rPr>
      </w:pPr>
      <w:bookmarkStart w:id="480" w:name="_Toc71723861"/>
      <w:ins w:id="481" w:author="SMITH, BEN (UG)" w:date="2021-05-12T14:49:00Z">
        <w:r w:rsidRPr="008562F1">
          <w:t xml:space="preserve">Zone 6 - Proxy </w:t>
        </w:r>
        <w:r>
          <w:t>Zone</w:t>
        </w:r>
        <w:bookmarkEnd w:id="480"/>
      </w:ins>
    </w:p>
    <w:p w14:paraId="6CCC7B2B" w14:textId="634BB677" w:rsidR="006A368B" w:rsidRDefault="006B186C" w:rsidP="006A368B">
      <w:pPr>
        <w:rPr>
          <w:ins w:id="482" w:author="SMITH, BEN (UG)" w:date="2021-05-12T14:49:00Z"/>
        </w:rPr>
      </w:pPr>
      <w:ins w:id="483" w:author="SMITH, BEN (UG)" w:date="2021-05-12T14:49:00Z">
        <w:r w:rsidRPr="006B186C">
          <w:drawing>
            <wp:inline distT="0" distB="0" distL="0" distR="0" wp14:anchorId="350D8283" wp14:editId="62549E59">
              <wp:extent cx="3429479" cy="225774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29479" cy="2257740"/>
                      </a:xfrm>
                      <a:prstGeom prst="rect">
                        <a:avLst/>
                      </a:prstGeom>
                    </pic:spPr>
                  </pic:pic>
                </a:graphicData>
              </a:graphic>
            </wp:inline>
          </w:drawing>
        </w:r>
      </w:ins>
    </w:p>
    <w:p w14:paraId="3EC034A8" w14:textId="6F10ABBF" w:rsidR="006B186C" w:rsidRDefault="006B186C" w:rsidP="006B186C">
      <w:pPr>
        <w:pStyle w:val="Heading3"/>
        <w:rPr>
          <w:ins w:id="484" w:author="SMITH, BEN (UG)" w:date="2021-05-12T14:50:00Z"/>
        </w:rPr>
      </w:pPr>
      <w:bookmarkStart w:id="485" w:name="_Toc71723862"/>
      <w:ins w:id="486" w:author="SMITH, BEN (UG)" w:date="2021-05-12T14:49:00Z">
        <w:r w:rsidRPr="008562F1">
          <w:t>Zone 7 - Virtual Private Network (VPN)</w:t>
        </w:r>
        <w:r>
          <w:t xml:space="preserve"> </w:t>
        </w:r>
      </w:ins>
      <w:ins w:id="487" w:author="SMITH, BEN (UG)" w:date="2021-05-12T14:50:00Z">
        <w:r>
          <w:t>Zone</w:t>
        </w:r>
        <w:bookmarkEnd w:id="485"/>
      </w:ins>
    </w:p>
    <w:p w14:paraId="6D99AACE" w14:textId="601F4544" w:rsidR="003D7241" w:rsidRDefault="003D7241" w:rsidP="003D7241">
      <w:pPr>
        <w:rPr>
          <w:ins w:id="488" w:author="SMITH, BEN (UG)" w:date="2021-05-12T14:50:00Z"/>
        </w:rPr>
      </w:pPr>
      <w:ins w:id="489" w:author="SMITH, BEN (UG)" w:date="2021-05-12T14:50:00Z">
        <w:r w:rsidRPr="003D7241">
          <w:drawing>
            <wp:inline distT="0" distB="0" distL="0" distR="0" wp14:anchorId="1F2E183B" wp14:editId="46645BB6">
              <wp:extent cx="4267796" cy="2400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67796" cy="2400635"/>
                      </a:xfrm>
                      <a:prstGeom prst="rect">
                        <a:avLst/>
                      </a:prstGeom>
                    </pic:spPr>
                  </pic:pic>
                </a:graphicData>
              </a:graphic>
            </wp:inline>
          </w:drawing>
        </w:r>
      </w:ins>
    </w:p>
    <w:p w14:paraId="45AB900A" w14:textId="1606F63B" w:rsidR="003D7241" w:rsidRDefault="003D7241" w:rsidP="003D7241">
      <w:pPr>
        <w:pStyle w:val="Heading3"/>
        <w:rPr>
          <w:ins w:id="490" w:author="SMITH, BEN (UG)" w:date="2021-05-12T14:50:00Z"/>
        </w:rPr>
      </w:pPr>
      <w:bookmarkStart w:id="491" w:name="_Toc71723863"/>
      <w:ins w:id="492" w:author="SMITH, BEN (UG)" w:date="2021-05-12T14:50:00Z">
        <w:r w:rsidRPr="008562F1">
          <w:lastRenderedPageBreak/>
          <w:t xml:space="preserve">Zone 8 - Intrusion Detection System (IDS) </w:t>
        </w:r>
        <w:r>
          <w:t>Zone</w:t>
        </w:r>
        <w:bookmarkEnd w:id="491"/>
      </w:ins>
    </w:p>
    <w:p w14:paraId="24210157" w14:textId="3E4EE21B" w:rsidR="003D7241" w:rsidRPr="003D7241" w:rsidRDefault="00B75114" w:rsidP="003D7241">
      <w:pPr>
        <w:rPr>
          <w:ins w:id="493" w:author="SMITH, BEN (UG)" w:date="2021-05-12T14:50:00Z"/>
          <w:rPrChange w:id="494" w:author="SMITH, BEN (UG)" w:date="2021-05-12T14:50:00Z">
            <w:rPr>
              <w:ins w:id="495" w:author="SMITH, BEN (UG)" w:date="2021-05-12T14:50:00Z"/>
            </w:rPr>
          </w:rPrChange>
        </w:rPr>
        <w:pPrChange w:id="496" w:author="SMITH, BEN (UG)" w:date="2021-05-12T14:50:00Z">
          <w:pPr>
            <w:pStyle w:val="Heading3"/>
            <w:ind w:left="720"/>
          </w:pPr>
        </w:pPrChange>
      </w:pPr>
      <w:ins w:id="497" w:author="SMITH, BEN (UG)" w:date="2021-05-12T14:50:00Z">
        <w:r w:rsidRPr="00B75114">
          <w:drawing>
            <wp:inline distT="0" distB="0" distL="0" distR="0" wp14:anchorId="7345009E" wp14:editId="3935B34C">
              <wp:extent cx="5591955" cy="345805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91955" cy="3458058"/>
                      </a:xfrm>
                      <a:prstGeom prst="rect">
                        <a:avLst/>
                      </a:prstGeom>
                    </pic:spPr>
                  </pic:pic>
                </a:graphicData>
              </a:graphic>
            </wp:inline>
          </w:drawing>
        </w:r>
      </w:ins>
    </w:p>
    <w:p w14:paraId="2AB1250F" w14:textId="77777777" w:rsidR="003D7241" w:rsidRPr="003D7241" w:rsidRDefault="003D7241" w:rsidP="003D7241">
      <w:pPr>
        <w:rPr>
          <w:ins w:id="498" w:author="SMITH, BEN (UG)" w:date="2021-05-12T14:49:00Z"/>
          <w:rPrChange w:id="499" w:author="SMITH, BEN (UG)" w:date="2021-05-12T14:50:00Z">
            <w:rPr>
              <w:ins w:id="500" w:author="SMITH, BEN (UG)" w:date="2021-05-12T14:49:00Z"/>
            </w:rPr>
          </w:rPrChange>
        </w:rPr>
        <w:pPrChange w:id="501" w:author="SMITH, BEN (UG)" w:date="2021-05-12T14:50:00Z">
          <w:pPr>
            <w:pStyle w:val="Heading3"/>
            <w:ind w:left="720"/>
          </w:pPr>
        </w:pPrChange>
      </w:pPr>
    </w:p>
    <w:p w14:paraId="6AA3CFEA" w14:textId="77777777" w:rsidR="006B186C" w:rsidRPr="006A368B" w:rsidRDefault="006B186C" w:rsidP="006A368B">
      <w:pPr>
        <w:rPr>
          <w:ins w:id="502" w:author="SMITH, BEN (UG)" w:date="2021-05-12T14:49:00Z"/>
          <w:rPrChange w:id="503" w:author="SMITH, BEN (UG)" w:date="2021-05-12T14:49:00Z">
            <w:rPr>
              <w:ins w:id="504" w:author="SMITH, BEN (UG)" w:date="2021-05-12T14:49:00Z"/>
            </w:rPr>
          </w:rPrChange>
        </w:rPr>
        <w:pPrChange w:id="505" w:author="SMITH, BEN (UG)" w:date="2021-05-12T14:49:00Z">
          <w:pPr>
            <w:pStyle w:val="Heading3"/>
            <w:ind w:firstLine="720"/>
          </w:pPr>
        </w:pPrChange>
      </w:pPr>
    </w:p>
    <w:p w14:paraId="6E96DDC7" w14:textId="2554A3BF" w:rsidR="002063BB" w:rsidRPr="002063BB" w:rsidRDefault="002063BB" w:rsidP="002063BB">
      <w:pPr>
        <w:rPr>
          <w:rPrChange w:id="506" w:author="SMITH, BEN (UG)" w:date="2021-05-12T14:42:00Z">
            <w:rPr/>
          </w:rPrChange>
        </w:rPr>
        <w:pPrChange w:id="507" w:author="SMITH, BEN (UG)" w:date="2021-05-12T14:42:00Z">
          <w:pPr>
            <w:pStyle w:val="Heading2"/>
            <w:jc w:val="center"/>
          </w:pPr>
        </w:pPrChange>
      </w:pPr>
    </w:p>
    <w:p w14:paraId="76DAA745" w14:textId="77777777" w:rsidR="00C7676E" w:rsidRDefault="00C7676E" w:rsidP="00C7676E">
      <w:pPr>
        <w:pStyle w:val="Heading1"/>
        <w:jc w:val="center"/>
      </w:pPr>
      <w:bookmarkStart w:id="508" w:name="_Toc70010725"/>
      <w:bookmarkStart w:id="509" w:name="_Toc71723864"/>
      <w:r>
        <w:t>Reference: Infrastructure assets</w:t>
      </w:r>
      <w:bookmarkEnd w:id="508"/>
      <w:bookmarkEnd w:id="509"/>
    </w:p>
    <w:p w14:paraId="3D4FEFD6" w14:textId="77777777" w:rsidR="00C7676E" w:rsidRDefault="00C7676E" w:rsidP="00C7676E"/>
    <w:p w14:paraId="3EB0C2A1" w14:textId="77777777" w:rsidR="00C7676E" w:rsidRDefault="00C7676E" w:rsidP="00C7676E">
      <w:pPr>
        <w:pStyle w:val="Heading2"/>
        <w:jc w:val="center"/>
      </w:pPr>
      <w:bookmarkStart w:id="510" w:name="_Toc70010726"/>
      <w:bookmarkStart w:id="511" w:name="_Toc71723865"/>
      <w:r>
        <w:t>Claim</w:t>
      </w:r>
      <w:bookmarkEnd w:id="510"/>
      <w:bookmarkEnd w:id="511"/>
    </w:p>
    <w:p w14:paraId="1E2764D2" w14:textId="77777777" w:rsidR="00C7676E" w:rsidRPr="00684870" w:rsidRDefault="00C7676E" w:rsidP="00C7676E"/>
    <w:p w14:paraId="685386F5" w14:textId="26E94AE2" w:rsidR="00C7676E" w:rsidRDefault="00C7676E" w:rsidP="00C7676E">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14:paraId="0931392F" w14:textId="77777777" w:rsidR="00C7676E" w:rsidRDefault="00C7676E" w:rsidP="008562F1">
      <w:pPr>
        <w:ind w:left="720"/>
      </w:pPr>
    </w:p>
    <w:p w14:paraId="154FFA26" w14:textId="55FB6306" w:rsidR="00D044B3" w:rsidRDefault="00D044B3" w:rsidP="00716AD4">
      <w:pPr>
        <w:pStyle w:val="Heading2"/>
        <w:jc w:val="center"/>
        <w:rPr>
          <w:ins w:id="512" w:author="SMITH, BEN (UG)" w:date="2021-05-12T14:42:00Z"/>
        </w:rPr>
      </w:pPr>
      <w:bookmarkStart w:id="513" w:name="_Toc71723866"/>
      <w:r>
        <w:t>Evidence</w:t>
      </w:r>
      <w:bookmarkEnd w:id="513"/>
    </w:p>
    <w:p w14:paraId="2812CC73" w14:textId="5E1B3B46" w:rsidR="002063BB" w:rsidRPr="002063BB" w:rsidDel="002063BB" w:rsidRDefault="002063BB" w:rsidP="002063BB">
      <w:pPr>
        <w:rPr>
          <w:del w:id="514" w:author="SMITH, BEN (UG)" w:date="2021-05-12T14:42:00Z"/>
          <w:rPrChange w:id="515" w:author="SMITH, BEN (UG)" w:date="2021-05-12T14:42:00Z">
            <w:rPr>
              <w:del w:id="516" w:author="SMITH, BEN (UG)" w:date="2021-05-12T14:42:00Z"/>
            </w:rPr>
          </w:rPrChange>
        </w:rPr>
        <w:pPrChange w:id="517" w:author="SMITH, BEN (UG)" w:date="2021-05-12T14:42:00Z">
          <w:pPr>
            <w:pStyle w:val="Heading2"/>
            <w:jc w:val="center"/>
          </w:pPr>
        </w:pPrChange>
      </w:pPr>
    </w:p>
    <w:p w14:paraId="55D65A54" w14:textId="1A7E9099" w:rsidR="00716AD4" w:rsidRDefault="00EC675E" w:rsidP="008562F1">
      <w:pPr>
        <w:pStyle w:val="Heading1"/>
        <w:jc w:val="center"/>
      </w:pPr>
      <w:bookmarkStart w:id="518" w:name="_Toc71723867"/>
      <w:r>
        <w:t>Reference: Firewalls</w:t>
      </w:r>
      <w:bookmarkEnd w:id="518"/>
    </w:p>
    <w:p w14:paraId="047DEC1E" w14:textId="77777777" w:rsidR="008562F1" w:rsidRPr="008562F1" w:rsidRDefault="008562F1" w:rsidP="008562F1"/>
    <w:p w14:paraId="632BD71A" w14:textId="6F81A3C1" w:rsidR="006E5466" w:rsidRDefault="00EC675E" w:rsidP="005546D3">
      <w:pPr>
        <w:pStyle w:val="Heading2"/>
        <w:jc w:val="center"/>
      </w:pPr>
      <w:bookmarkStart w:id="519" w:name="_Toc71723868"/>
      <w:r>
        <w:t>Claim</w:t>
      </w:r>
      <w:bookmarkEnd w:id="519"/>
    </w:p>
    <w:p w14:paraId="5B7422F1" w14:textId="77777777" w:rsidR="001E3FB7" w:rsidRPr="001E3FB7" w:rsidRDefault="001E3FB7" w:rsidP="001E3FB7"/>
    <w:p w14:paraId="15CAFA11" w14:textId="04EAD147" w:rsidR="004D43E4" w:rsidRDefault="00E90A91" w:rsidP="00FE1533">
      <w:pPr>
        <w:jc w:val="both"/>
      </w:pPr>
      <w:r>
        <w:lastRenderedPageBreak/>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5B57547E"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522E045E" w14:textId="743FE803" w:rsidR="0EE94C85" w:rsidRDefault="0EE94C85" w:rsidP="4DF7C584">
      <w:pPr>
        <w:pStyle w:val="Heading3"/>
      </w:pPr>
      <w:bookmarkStart w:id="520" w:name="_Toc71723869"/>
      <w:r>
        <w:t>Border-Router</w:t>
      </w:r>
      <w:bookmarkEnd w:id="520"/>
    </w:p>
    <w:p w14:paraId="40DB981F" w14:textId="1ED40D8B" w:rsidR="0EE94C85" w:rsidRDefault="0EE94C85" w:rsidP="07617A4E">
      <w:pPr>
        <w:jc w:val="both"/>
      </w:pPr>
      <w:r>
        <w:t>Border-Router is the initial entry point to the network; this machine is prima</w:t>
      </w:r>
      <w:r w:rsidR="32C30891">
        <w:t xml:space="preserve">rily used to SNAT the outgoing packets from the local network to the public </w:t>
      </w:r>
      <w:del w:id="521" w:author="SMITH, BEN (UG)" w:date="2021-05-12T14:39:00Z">
        <w:r w:rsidR="32C30891" w:rsidDel="009C1559">
          <w:delText>ip</w:delText>
        </w:r>
      </w:del>
      <w:ins w:id="522" w:author="SMITH, BEN (UG)" w:date="2021-05-12T14:39:00Z">
        <w:r w:rsidR="009C1559">
          <w:t>IP</w:t>
        </w:r>
      </w:ins>
      <w:r w:rsidR="32C30891">
        <w:t xml:space="preserve"> address that the </w:t>
      </w:r>
      <w:r w:rsidR="651EF31C">
        <w:t xml:space="preserve">organisation has been allocated. This is because the </w:t>
      </w:r>
      <w:del w:id="523" w:author="SMITH, BEN (UG)" w:date="2021-05-12T14:39:00Z">
        <w:r w:rsidR="651EF31C" w:rsidDel="009C1559">
          <w:delText>ip</w:delText>
        </w:r>
      </w:del>
      <w:ins w:id="524" w:author="SMITH, BEN (UG)" w:date="2021-05-12T14:39:00Z">
        <w:r w:rsidR="009C1559">
          <w:t>IP</w:t>
        </w:r>
      </w:ins>
      <w:r w:rsidR="651EF31C">
        <w:t xml:space="preserve"> addresses used by machines on the network are private addresses so could exist on other networks so </w:t>
      </w:r>
      <w:del w:id="525" w:author="SMITH, BEN (UG)" w:date="2021-05-12T14:39:00Z">
        <w:r w:rsidR="651EF31C" w:rsidDel="009C1559">
          <w:delText>couldn’t</w:delText>
        </w:r>
      </w:del>
      <w:ins w:id="526" w:author="SMITH, BEN (UG)" w:date="2021-05-12T14:39:00Z">
        <w:r w:rsidR="009C1559">
          <w:t>could not</w:t>
        </w:r>
      </w:ins>
      <w:r w:rsidR="651EF31C">
        <w:t xml:space="preserve"> be </w:t>
      </w:r>
      <w:r w:rsidR="29848A61">
        <w:t>accessed</w:t>
      </w:r>
      <w:r w:rsidR="651EF31C">
        <w:t>.</w:t>
      </w:r>
      <w:r w:rsidR="477C4C3F">
        <w:t xml:space="preserve"> The masquerade rule could be used to SNAT to the source of</w:t>
      </w:r>
      <w:r w:rsidR="250C7508">
        <w:t xml:space="preserve"> the interface automatically. However, this is slower than specifying the source manually and since the organisation </w:t>
      </w:r>
      <w:r w:rsidR="73E224B8">
        <w:t xml:space="preserve">has inherited their </w:t>
      </w:r>
      <w:del w:id="527" w:author="SMITH, BEN (UG)" w:date="2021-05-12T14:39:00Z">
        <w:r w:rsidR="73E224B8" w:rsidDel="009C1559">
          <w:delText>ip</w:delText>
        </w:r>
      </w:del>
      <w:ins w:id="528" w:author="SMITH, BEN (UG)" w:date="2021-05-12T14:39:00Z">
        <w:r w:rsidR="009C1559">
          <w:t>IP</w:t>
        </w:r>
      </w:ins>
      <w:r w:rsidR="73E224B8">
        <w:t xml:space="preserve"> address block, an address can be statically assigned</w:t>
      </w:r>
      <w:r w:rsidR="1289CC0B">
        <w:t xml:space="preserve"> and therefore specified manually with the new SNAT </w:t>
      </w:r>
      <w:r w:rsidR="26023039">
        <w:t>source.</w:t>
      </w:r>
    </w:p>
    <w:p w14:paraId="0BDF0F39" w14:textId="77777777" w:rsidR="00EE7E26" w:rsidRDefault="00EE7E26" w:rsidP="00EE7E26">
      <w:pPr>
        <w:pStyle w:val="Heading3"/>
      </w:pPr>
      <w:bookmarkStart w:id="529" w:name="_Toc71723870"/>
      <w:r>
        <w:t>Firewall 1</w:t>
      </w:r>
      <w:bookmarkEnd w:id="529"/>
    </w:p>
    <w:p w14:paraId="0757B289" w14:textId="412700F5" w:rsidR="00EE7E26" w:rsidRPr="0047306B" w:rsidRDefault="00EE7E26" w:rsidP="00EE7E26"/>
    <w:p w14:paraId="4A68E76B" w14:textId="77777777" w:rsidR="00EE7E26" w:rsidRDefault="00EE7E26" w:rsidP="00EE7E26">
      <w:pPr>
        <w:pStyle w:val="Heading3"/>
      </w:pPr>
      <w:bookmarkStart w:id="530" w:name="_Toc71723871"/>
      <w:r>
        <w:t>Firewall 2</w:t>
      </w:r>
      <w:bookmarkEnd w:id="530"/>
    </w:p>
    <w:p w14:paraId="3582CFCF" w14:textId="77777777" w:rsidR="00EE7E26" w:rsidRPr="0047306B" w:rsidRDefault="00EE7E26" w:rsidP="00EE7E26"/>
    <w:p w14:paraId="766B0D2A" w14:textId="77777777" w:rsidR="00EE7E26" w:rsidRDefault="00EE7E26" w:rsidP="00EE7E26">
      <w:pPr>
        <w:pStyle w:val="Heading3"/>
      </w:pPr>
      <w:bookmarkStart w:id="531" w:name="_Toc71723872"/>
      <w:r>
        <w:t>Firewall 3</w:t>
      </w:r>
      <w:bookmarkEnd w:id="531"/>
    </w:p>
    <w:p w14:paraId="03E503B7" w14:textId="77777777" w:rsidR="00EE7E26" w:rsidRPr="0047306B" w:rsidRDefault="00EE7E26" w:rsidP="00EE7E26"/>
    <w:p w14:paraId="03CC35E9" w14:textId="77777777" w:rsidR="00EE7E26" w:rsidRDefault="00EE7E26" w:rsidP="00EE7E26">
      <w:pPr>
        <w:pStyle w:val="Heading3"/>
      </w:pPr>
      <w:bookmarkStart w:id="532" w:name="_Toc71723873"/>
      <w:r>
        <w:t>Firewall 4</w:t>
      </w:r>
      <w:bookmarkEnd w:id="532"/>
    </w:p>
    <w:p w14:paraId="4C3CE87C" w14:textId="77777777" w:rsidR="00EE7E26" w:rsidRPr="0047306B" w:rsidRDefault="00EE7E26" w:rsidP="00EE7E26"/>
    <w:p w14:paraId="57AFC9C4" w14:textId="77777777" w:rsidR="00EE7E26" w:rsidRDefault="00EE7E26" w:rsidP="00EE7E26">
      <w:pPr>
        <w:pStyle w:val="Heading3"/>
      </w:pPr>
      <w:bookmarkStart w:id="533" w:name="_Toc71723874"/>
      <w:r>
        <w:t>Firewall 5</w:t>
      </w:r>
      <w:bookmarkEnd w:id="533"/>
    </w:p>
    <w:p w14:paraId="0DDC538D" w14:textId="77777777" w:rsidR="00EE7E26" w:rsidRPr="0047306B" w:rsidRDefault="00EE7E26" w:rsidP="00EE7E26"/>
    <w:p w14:paraId="40515963" w14:textId="39E64ACF" w:rsidR="00EE7E26" w:rsidDel="00877110" w:rsidRDefault="00EE7E26" w:rsidP="0008655E">
      <w:pPr>
        <w:pStyle w:val="Heading3"/>
        <w:rPr>
          <w:del w:id="534" w:author="SMITH, BEN (UG)" w:date="2021-05-12T14:39:00Z"/>
        </w:rPr>
      </w:pPr>
      <w:del w:id="535" w:author="SMITH, BEN (UG)" w:date="2021-05-12T14:39:00Z">
        <w:r w:rsidDel="00877110">
          <w:delText>Firewall 6</w:delText>
        </w:r>
      </w:del>
    </w:p>
    <w:p w14:paraId="2139961F" w14:textId="54F59EF8" w:rsidR="001C34B4" w:rsidRDefault="008A4B93" w:rsidP="00716AD4">
      <w:pPr>
        <w:pStyle w:val="Heading2"/>
        <w:jc w:val="center"/>
      </w:pPr>
      <w:bookmarkStart w:id="536" w:name="_Toc71723875"/>
      <w:r>
        <w:t>Evidence</w:t>
      </w:r>
      <w:bookmarkEnd w:id="536"/>
    </w:p>
    <w:p w14:paraId="289C3B0B" w14:textId="33681534" w:rsidR="00FE1533" w:rsidRDefault="001C34B4" w:rsidP="005546D3">
      <w:pPr>
        <w:pStyle w:val="Heading1"/>
        <w:jc w:val="center"/>
      </w:pPr>
      <w:bookmarkStart w:id="537" w:name="_Toc71723876"/>
      <w:r>
        <w:t>Reference: Sec</w:t>
      </w:r>
      <w:r w:rsidR="00FE1533">
        <w:t>ure Shell (SSH)</w:t>
      </w:r>
      <w:bookmarkEnd w:id="537"/>
    </w:p>
    <w:p w14:paraId="3B02408F" w14:textId="77777777" w:rsidR="005546D3" w:rsidRPr="005546D3" w:rsidRDefault="005546D3" w:rsidP="005546D3"/>
    <w:p w14:paraId="03C98C32" w14:textId="116D4CE6" w:rsidR="00FE1533" w:rsidRDefault="00FE1533" w:rsidP="005546D3">
      <w:pPr>
        <w:pStyle w:val="Heading2"/>
        <w:jc w:val="center"/>
      </w:pPr>
      <w:bookmarkStart w:id="538" w:name="_Toc71723877"/>
      <w:r>
        <w:t>Claim</w:t>
      </w:r>
      <w:bookmarkEnd w:id="538"/>
    </w:p>
    <w:p w14:paraId="292BC2C3" w14:textId="77777777" w:rsidR="001E3FB7" w:rsidRPr="001E3FB7" w:rsidRDefault="001E3FB7" w:rsidP="001E3FB7"/>
    <w:p w14:paraId="441DBB9A" w14:textId="387EE644" w:rsidR="00FE1533" w:rsidRPr="00FE1533" w:rsidRDefault="00BD3270" w:rsidP="00C96EC9">
      <w:pPr>
        <w:jc w:val="both"/>
      </w:pPr>
      <w:r>
        <w:lastRenderedPageBreak/>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539" w:name="_Toc71723878"/>
      <w:r>
        <w:t xml:space="preserve">SSH </w:t>
      </w:r>
      <w:r w:rsidR="00F1794E">
        <w:t>Authentication</w:t>
      </w:r>
      <w:bookmarkEnd w:id="539"/>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72BE9E35"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EndPr/>
        <w:sdtContent>
          <w:r w:rsidR="005B4874">
            <w:fldChar w:fldCharType="begin"/>
          </w:r>
          <w:r w:rsidR="005B4874">
            <w:instrText xml:space="preserve"> CITATION SSH \l 2057 </w:instrText>
          </w:r>
          <w:r w:rsidR="005B4874">
            <w:fldChar w:fldCharType="separate"/>
          </w:r>
          <w:r w:rsidR="006B31EB">
            <w:rPr>
              <w:noProof/>
            </w:rPr>
            <w:t xml:space="preserve"> (ssh.com, n.d.)</w:t>
          </w:r>
          <w:r w:rsidR="005B4874">
            <w:fldChar w:fldCharType="end"/>
          </w:r>
        </w:sdtContent>
      </w:sdt>
    </w:p>
    <w:p w14:paraId="720066D5" w14:textId="6C62C93A" w:rsidR="00D31880" w:rsidRDefault="00D31880" w:rsidP="00D31880">
      <w:pPr>
        <w:pStyle w:val="Heading3"/>
      </w:pPr>
      <w:bookmarkStart w:id="540" w:name="_Toc71723879"/>
      <w:r>
        <w:t>SSH Security Policies and Procedures</w:t>
      </w:r>
      <w:bookmarkEnd w:id="540"/>
      <w:r>
        <w:t xml:space="preserve"> </w:t>
      </w:r>
    </w:p>
    <w:p w14:paraId="125F645E" w14:textId="5248FC3B"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EndPr/>
        <w:sdtContent>
          <w:r w:rsidR="00787228">
            <w:fldChar w:fldCharType="begin"/>
          </w:r>
          <w:r w:rsidR="00787228">
            <w:instrText xml:space="preserve"> CITATION NIST \l 2057 </w:instrText>
          </w:r>
          <w:r w:rsidR="00787228">
            <w:fldChar w:fldCharType="separate"/>
          </w:r>
          <w:r w:rsidR="006B31EB">
            <w:rPr>
              <w:noProof/>
            </w:rPr>
            <w:t>(Tatu Ylonen, 2015)</w:t>
          </w:r>
          <w:r w:rsidR="00787228">
            <w:fldChar w:fldCharType="end"/>
          </w:r>
        </w:sdtContent>
      </w:sdt>
    </w:p>
    <w:p w14:paraId="09975B70" w14:textId="77777777" w:rsidR="00787228" w:rsidRDefault="00D31880" w:rsidP="00787228">
      <w:pPr>
        <w:pStyle w:val="Heading3"/>
      </w:pPr>
      <w:bookmarkStart w:id="541" w:name="_Toc71723880"/>
      <w:r>
        <w:t>Secure SSH Implementation</w:t>
      </w:r>
      <w:bookmarkEnd w:id="541"/>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319C9488"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EndPr/>
        <w:sdtContent>
          <w:r w:rsidR="005F4BF8">
            <w:fldChar w:fldCharType="begin"/>
          </w:r>
          <w:r w:rsidR="005F4BF8">
            <w:instrText xml:space="preserve"> CITATION NIST \l 2057 </w:instrText>
          </w:r>
          <w:r w:rsidR="005F4BF8">
            <w:fldChar w:fldCharType="separate"/>
          </w:r>
          <w:r w:rsidR="006B31EB">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10774546"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EndPr/>
        <w:sdtContent>
          <w:r w:rsidR="005F4BF8">
            <w:fldChar w:fldCharType="begin"/>
          </w:r>
          <w:r w:rsidR="005F4BF8">
            <w:instrText xml:space="preserve"> CITATION NIST \l 2057 </w:instrText>
          </w:r>
          <w:r w:rsidR="005F4BF8">
            <w:fldChar w:fldCharType="separate"/>
          </w:r>
          <w:r w:rsidR="006B31EB">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121FF1EA"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EndPr/>
        <w:sdtContent>
          <w:r w:rsidR="00787228">
            <w:fldChar w:fldCharType="begin"/>
          </w:r>
          <w:r w:rsidR="00787228">
            <w:instrText xml:space="preserve"> CITATION NIST \l 2057 </w:instrText>
          </w:r>
          <w:r w:rsidR="00787228">
            <w:fldChar w:fldCharType="separate"/>
          </w:r>
          <w:r w:rsidR="006B31EB">
            <w:rPr>
              <w:noProof/>
            </w:rPr>
            <w:t>(Tatu Ylonen, 2015)</w:t>
          </w:r>
          <w:r w:rsidR="00787228">
            <w:fldChar w:fldCharType="end"/>
          </w:r>
        </w:sdtContent>
      </w:sdt>
    </w:p>
    <w:p w14:paraId="37F06AC1" w14:textId="78197669" w:rsidR="00C86AD7" w:rsidRDefault="008A4B93" w:rsidP="004058CC">
      <w:pPr>
        <w:pStyle w:val="Heading2"/>
        <w:jc w:val="center"/>
      </w:pPr>
      <w:bookmarkStart w:id="542" w:name="_Toc71723881"/>
      <w:r>
        <w:t>Evidence</w:t>
      </w:r>
      <w:bookmarkEnd w:id="542"/>
    </w:p>
    <w:p w14:paraId="6AE491C6" w14:textId="172DD397" w:rsidR="004058CC" w:rsidRDefault="00C86AD7" w:rsidP="004058CC">
      <w:pPr>
        <w:pStyle w:val="Heading1"/>
        <w:jc w:val="center"/>
      </w:pPr>
      <w:bookmarkStart w:id="543" w:name="_Toc71723882"/>
      <w:r>
        <w:t>Reference: System logging</w:t>
      </w:r>
      <w:bookmarkEnd w:id="543"/>
    </w:p>
    <w:p w14:paraId="541B0885" w14:textId="77777777" w:rsidR="004058CC" w:rsidRPr="004058CC" w:rsidRDefault="004058CC" w:rsidP="004058CC"/>
    <w:p w14:paraId="716261E2" w14:textId="0EDB76F4" w:rsidR="0033448F" w:rsidRDefault="0033448F" w:rsidP="005546D3">
      <w:pPr>
        <w:pStyle w:val="Heading2"/>
        <w:jc w:val="center"/>
      </w:pPr>
      <w:bookmarkStart w:id="544" w:name="_Toc71723883"/>
      <w:r>
        <w:t>Claim</w:t>
      </w:r>
      <w:bookmarkEnd w:id="544"/>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w:t>
      </w:r>
      <w:r>
        <w:lastRenderedPageBreak/>
        <w:t xml:space="preserve">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545" w:name="_Toc71723884"/>
      <w:r>
        <w:t>Evidence</w:t>
      </w:r>
      <w:bookmarkEnd w:id="545"/>
    </w:p>
    <w:p w14:paraId="4546D343" w14:textId="49239D76" w:rsidR="00CD6EA5" w:rsidRDefault="00CD6EA5" w:rsidP="005F4BF8">
      <w:pPr>
        <w:jc w:val="both"/>
      </w:pPr>
    </w:p>
    <w:p w14:paraId="765C95D3" w14:textId="6B90F30C" w:rsidR="00CD6EA5" w:rsidRDefault="008C564B" w:rsidP="007436F6">
      <w:pPr>
        <w:pStyle w:val="Heading1"/>
        <w:jc w:val="center"/>
      </w:pPr>
      <w:bookmarkStart w:id="546" w:name="_Toc71723885"/>
      <w:r>
        <w:t xml:space="preserve">Reference: </w:t>
      </w:r>
      <w:r w:rsidR="007436F6">
        <w:t>Internet protocol tables</w:t>
      </w:r>
      <w:bookmarkEnd w:id="546"/>
    </w:p>
    <w:p w14:paraId="0C41550D" w14:textId="32C9058D" w:rsidR="00CD6EA5" w:rsidRDefault="00CD6EA5" w:rsidP="00590024"/>
    <w:p w14:paraId="2CB18669" w14:textId="52757872" w:rsidR="00BE2080" w:rsidRDefault="007436F6" w:rsidP="005546D3">
      <w:pPr>
        <w:pStyle w:val="Heading2"/>
        <w:jc w:val="center"/>
      </w:pPr>
      <w:bookmarkStart w:id="547" w:name="_Toc71723886"/>
      <w:r>
        <w:t>Claim</w:t>
      </w:r>
      <w:bookmarkEnd w:id="547"/>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086B5258" w14:textId="3DF22C6B"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EndPr/>
        <w:sdtContent>
          <w:r>
            <w:fldChar w:fldCharType="begin"/>
          </w:r>
          <w:r>
            <w:instrText xml:space="preserve"> CITATION pluralsight \l 2057 </w:instrText>
          </w:r>
          <w:r>
            <w:fldChar w:fldCharType="separate"/>
          </w:r>
          <w:r w:rsidR="006B31EB">
            <w:rPr>
              <w:noProof/>
            </w:rPr>
            <w:t xml:space="preserve"> (Wilkins, 2013)</w:t>
          </w:r>
          <w:r>
            <w:fldChar w:fldCharType="end"/>
          </w:r>
        </w:sdtContent>
      </w:sdt>
    </w:p>
    <w:p w14:paraId="697E6EDB" w14:textId="3D854F9D" w:rsidR="00CA701F" w:rsidRDefault="00CA701F" w:rsidP="00186D9F">
      <w:pPr>
        <w:pStyle w:val="Heading1"/>
        <w:jc w:val="center"/>
      </w:pPr>
      <w:bookmarkStart w:id="548" w:name="_Toc71723887"/>
      <w:r>
        <w:t xml:space="preserve">Reference: </w:t>
      </w:r>
      <w:r w:rsidR="003E7912">
        <w:t>Domain Name System (DN</w:t>
      </w:r>
      <w:r w:rsidR="004A3EBE">
        <w:t>S</w:t>
      </w:r>
      <w:r w:rsidR="003E7912">
        <w:t>)</w:t>
      </w:r>
      <w:bookmarkEnd w:id="548"/>
    </w:p>
    <w:p w14:paraId="3E4C1DEA" w14:textId="092478B9" w:rsidR="00186D9F" w:rsidRDefault="00186D9F" w:rsidP="00186D9F"/>
    <w:p w14:paraId="62C74F91" w14:textId="07208334" w:rsidR="00170222" w:rsidRDefault="00186D9F" w:rsidP="005546D3">
      <w:pPr>
        <w:pStyle w:val="Heading2"/>
        <w:jc w:val="center"/>
      </w:pPr>
      <w:bookmarkStart w:id="549" w:name="_Toc71723888"/>
      <w:r>
        <w:t>Claim</w:t>
      </w:r>
      <w:bookmarkEnd w:id="549"/>
    </w:p>
    <w:p w14:paraId="05561033" w14:textId="77777777" w:rsidR="001E3FB7" w:rsidRPr="001E3FB7" w:rsidRDefault="001E3FB7" w:rsidP="001E3FB7"/>
    <w:p w14:paraId="2CBE10C2" w14:textId="7B73812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EndPr/>
        <w:sdtContent>
          <w:r w:rsidR="0031250C">
            <w:fldChar w:fldCharType="begin"/>
          </w:r>
          <w:r w:rsidR="0031250C">
            <w:instrText xml:space="preserve"> CITATION DNS \l 2057 </w:instrText>
          </w:r>
          <w:r w:rsidR="0031250C">
            <w:fldChar w:fldCharType="separate"/>
          </w:r>
          <w:r w:rsidR="006B31EB">
            <w:rPr>
              <w:noProof/>
            </w:rPr>
            <w:t xml:space="preserve"> (Burke, 2019)</w:t>
          </w:r>
          <w:r w:rsidR="0031250C">
            <w:fldChar w:fldCharType="end"/>
          </w:r>
        </w:sdtContent>
      </w:sdt>
    </w:p>
    <w:p w14:paraId="1CB6ADF7" w14:textId="50C62358" w:rsidR="00175962" w:rsidRDefault="00175962" w:rsidP="00175962">
      <w:pPr>
        <w:pStyle w:val="Heading3"/>
        <w:jc w:val="both"/>
      </w:pPr>
      <w:bookmarkStart w:id="550" w:name="_Toc71723889"/>
      <w:r>
        <w:t>DNS security</w:t>
      </w:r>
      <w:bookmarkEnd w:id="550"/>
    </w:p>
    <w:p w14:paraId="0B3F6F1F" w14:textId="2B50F8B9"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EndPr/>
        <w:sdtContent>
          <w:r>
            <w:fldChar w:fldCharType="begin"/>
          </w:r>
          <w:r>
            <w:instrText xml:space="preserve"> CITATION DNS \l 2057 </w:instrText>
          </w:r>
          <w:r>
            <w:fldChar w:fldCharType="separate"/>
          </w:r>
          <w:r w:rsidR="006B31EB">
            <w:rPr>
              <w:noProof/>
            </w:rPr>
            <w:t xml:space="preserve"> (Burke, 2019)</w:t>
          </w:r>
          <w:r>
            <w:fldChar w:fldCharType="end"/>
          </w:r>
        </w:sdtContent>
      </w:sdt>
    </w:p>
    <w:p w14:paraId="432D1E2A" w14:textId="4B4C8936"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lastRenderedPageBreak/>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EndPr/>
        <w:sdtContent>
          <w:r w:rsidR="00175962">
            <w:fldChar w:fldCharType="begin"/>
          </w:r>
          <w:r w:rsidR="00175962">
            <w:instrText xml:space="preserve"> CITATION DNS \l 2057 </w:instrText>
          </w:r>
          <w:r w:rsidR="00175962">
            <w:fldChar w:fldCharType="separate"/>
          </w:r>
          <w:r w:rsidR="006B31EB">
            <w:rPr>
              <w:noProof/>
            </w:rPr>
            <w:t xml:space="preserve"> (Burke, 2019)</w:t>
          </w:r>
          <w:r w:rsidR="00175962">
            <w:fldChar w:fldCharType="end"/>
          </w:r>
        </w:sdtContent>
      </w:sdt>
    </w:p>
    <w:p w14:paraId="42092079" w14:textId="099A461A" w:rsidR="00E26492" w:rsidRDefault="00E26492" w:rsidP="00DD1B08">
      <w:pPr>
        <w:jc w:val="both"/>
      </w:pPr>
      <w:r>
        <w:t xml:space="preserve">One similar method is known as homograph spoofing or a </w:t>
      </w:r>
      <w:proofErr w:type="spellStart"/>
      <w:r>
        <w:t>punycode</w:t>
      </w:r>
      <w:proofErr w:type="spellEnd"/>
      <w:r>
        <w:t xml:space="preserve"> attack</w:t>
      </w:r>
      <w:r w:rsidR="00A1337A">
        <w:t xml:space="preserve">. This attack is done </w:t>
      </w:r>
      <w:r w:rsidR="00572B05">
        <w:t>using</w:t>
      </w:r>
      <w:r w:rsidR="00A1337A">
        <w:t xml:space="preserve">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EndPr/>
        <w:sdtContent>
          <w:r w:rsidR="00A1337A">
            <w:fldChar w:fldCharType="begin"/>
          </w:r>
          <w:r w:rsidR="00A1337A">
            <w:instrText xml:space="preserve"> CITATION Han12 \l 2057 </w:instrText>
          </w:r>
          <w:r w:rsidR="00A1337A">
            <w:fldChar w:fldCharType="separate"/>
          </w:r>
          <w:r w:rsidR="006B31EB">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003A52C5"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EndPr/>
        <w:sdtContent>
          <w:r w:rsidR="007458AF">
            <w:fldChar w:fldCharType="begin"/>
          </w:r>
          <w:r w:rsidR="000E4B7A">
            <w:instrText xml:space="preserve">CITATION Gab021 \l 2057 </w:instrText>
          </w:r>
          <w:r w:rsidR="007458AF">
            <w:fldChar w:fldCharType="separate"/>
          </w:r>
          <w:r w:rsidR="006B31EB">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551" w:name="_Toc71723890"/>
      <w:r>
        <w:t>Evidence</w:t>
      </w:r>
      <w:bookmarkEnd w:id="551"/>
    </w:p>
    <w:p w14:paraId="3513326A" w14:textId="7DA7F683" w:rsidR="00CD6EA5" w:rsidRDefault="00CD6EA5" w:rsidP="00590024"/>
    <w:p w14:paraId="2FA9088F" w14:textId="41E5D4D2" w:rsidR="00BD1C47" w:rsidRDefault="00BD1C47" w:rsidP="001D476D">
      <w:pPr>
        <w:pStyle w:val="Heading1"/>
        <w:jc w:val="center"/>
      </w:pPr>
      <w:bookmarkStart w:id="552" w:name="_Toc71723891"/>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552"/>
    </w:p>
    <w:p w14:paraId="2922517C" w14:textId="77777777" w:rsidR="001D476D" w:rsidRPr="001D476D" w:rsidRDefault="001D476D" w:rsidP="001D476D"/>
    <w:p w14:paraId="2373885F" w14:textId="51B831BE" w:rsidR="005546D3" w:rsidRDefault="001D476D" w:rsidP="005546D3">
      <w:pPr>
        <w:pStyle w:val="Heading2"/>
        <w:jc w:val="center"/>
      </w:pPr>
      <w:bookmarkStart w:id="553" w:name="_Toc71723892"/>
      <w:r>
        <w:t>Claim</w:t>
      </w:r>
      <w:bookmarkEnd w:id="553"/>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554" w:name="_Toc71723893"/>
      <w:r>
        <w:t>OpenVPN Authentication</w:t>
      </w:r>
      <w:bookmarkEnd w:id="554"/>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698BC361"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EndPr/>
        <w:sdtContent>
          <w:r w:rsidR="00593D28">
            <w:fldChar w:fldCharType="begin"/>
          </w:r>
          <w:r w:rsidR="00593D28">
            <w:instrText xml:space="preserve"> CITATION Eric \l 2057 </w:instrText>
          </w:r>
          <w:r w:rsidR="00593D28">
            <w:fldChar w:fldCharType="separate"/>
          </w:r>
          <w:r w:rsidR="006B31EB">
            <w:rPr>
              <w:noProof/>
            </w:rPr>
            <w:t xml:space="preserve"> (Crist, n.d.)</w:t>
          </w:r>
          <w:r w:rsidR="00593D28">
            <w:fldChar w:fldCharType="end"/>
          </w:r>
        </w:sdtContent>
      </w:sdt>
    </w:p>
    <w:p w14:paraId="40D94CE7" w14:textId="58068031"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EndPr/>
        <w:sdtContent>
          <w:r>
            <w:fldChar w:fldCharType="begin"/>
          </w:r>
          <w:r>
            <w:instrText xml:space="preserve"> CITATION Eric \l 2057 </w:instrText>
          </w:r>
          <w:r>
            <w:fldChar w:fldCharType="separate"/>
          </w:r>
          <w:r w:rsidR="006B31EB">
            <w:rPr>
              <w:noProof/>
            </w:rPr>
            <w:t>(Crist, n.d.)</w:t>
          </w:r>
          <w:r>
            <w:fldChar w:fldCharType="end"/>
          </w:r>
        </w:sdtContent>
      </w:sdt>
    </w:p>
    <w:p w14:paraId="5D2704BF" w14:textId="266206A2"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EndPr/>
        <w:sdtContent>
          <w:r w:rsidR="00593D28">
            <w:fldChar w:fldCharType="begin"/>
          </w:r>
          <w:r w:rsidR="00593D28">
            <w:instrText xml:space="preserve"> CITATION Eric \l 2057 </w:instrText>
          </w:r>
          <w:r w:rsidR="00593D28">
            <w:fldChar w:fldCharType="separate"/>
          </w:r>
          <w:r w:rsidR="006B31EB">
            <w:rPr>
              <w:noProof/>
            </w:rPr>
            <w:t xml:space="preserve"> (Crist, n.d.)</w:t>
          </w:r>
          <w:r w:rsidR="00593D28">
            <w:fldChar w:fldCharType="end"/>
          </w:r>
        </w:sdtContent>
      </w:sdt>
    </w:p>
    <w:p w14:paraId="29AB4CDD" w14:textId="63A381C8" w:rsidR="00F84FCC" w:rsidRDefault="00F77DAB" w:rsidP="005774A1">
      <w:pPr>
        <w:pStyle w:val="Heading2"/>
        <w:jc w:val="center"/>
      </w:pPr>
      <w:bookmarkStart w:id="555" w:name="_Toc71723894"/>
      <w:r>
        <w:t>Evidence</w:t>
      </w:r>
      <w:bookmarkEnd w:id="555"/>
    </w:p>
    <w:p w14:paraId="65282403" w14:textId="25EB21F8" w:rsidR="00A51C3F" w:rsidRDefault="00F84FCC" w:rsidP="005774A1">
      <w:pPr>
        <w:pStyle w:val="Heading1"/>
        <w:jc w:val="center"/>
      </w:pPr>
      <w:bookmarkStart w:id="556" w:name="_Toc71723895"/>
      <w:r>
        <w:t>Reference: Mail</w:t>
      </w:r>
      <w:bookmarkEnd w:id="556"/>
    </w:p>
    <w:p w14:paraId="4882E476" w14:textId="77777777" w:rsidR="005774A1" w:rsidRPr="005774A1" w:rsidRDefault="005774A1" w:rsidP="005774A1"/>
    <w:p w14:paraId="42A080DC" w14:textId="55CCE4C3" w:rsidR="00A51C3F" w:rsidRDefault="00A51C3F" w:rsidP="00A51C3F">
      <w:pPr>
        <w:pStyle w:val="Heading2"/>
        <w:jc w:val="center"/>
      </w:pPr>
      <w:bookmarkStart w:id="557" w:name="_Toc71723896"/>
      <w:r>
        <w:lastRenderedPageBreak/>
        <w:t>Claim</w:t>
      </w:r>
      <w:bookmarkEnd w:id="557"/>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proofErr w:type="gramStart"/>
      <w:r>
        <w:t>meme.cyber</w:t>
      </w:r>
      <w:proofErr w:type="gramEnd"/>
      <w:r>
        <w:t>.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558" w:name="_Toc71723897"/>
      <w:r>
        <w:t>Evidence</w:t>
      </w:r>
      <w:bookmarkEnd w:id="558"/>
    </w:p>
    <w:p w14:paraId="2E58E7EE" w14:textId="23C65095" w:rsidR="005F28E7" w:rsidRDefault="005F28E7" w:rsidP="005F28E7"/>
    <w:p w14:paraId="0A0E23AC" w14:textId="58A3EE53" w:rsidR="005F28E7" w:rsidRDefault="005F28E7" w:rsidP="00DD2AEF">
      <w:pPr>
        <w:pStyle w:val="Heading1"/>
        <w:jc w:val="center"/>
      </w:pPr>
      <w:bookmarkStart w:id="559" w:name="_Toc71723898"/>
      <w:r>
        <w:t xml:space="preserve">Reference: Dynamic Host </w:t>
      </w:r>
      <w:r w:rsidR="00187B4F">
        <w:t>Configuration</w:t>
      </w:r>
      <w:r>
        <w:t xml:space="preserve"> Protocol </w:t>
      </w:r>
      <w:r w:rsidR="00187B4F">
        <w:t>(DHCP)</w:t>
      </w:r>
      <w:bookmarkEnd w:id="559"/>
    </w:p>
    <w:p w14:paraId="23FAC90F" w14:textId="6700154B" w:rsidR="00DD2AEF" w:rsidRDefault="00DD2AEF" w:rsidP="00DD2AEF"/>
    <w:p w14:paraId="093DDE14" w14:textId="25F270B5" w:rsidR="00DD2AEF" w:rsidRDefault="00DD2AEF" w:rsidP="00DD2AEF">
      <w:pPr>
        <w:pStyle w:val="Heading2"/>
        <w:jc w:val="center"/>
      </w:pPr>
      <w:bookmarkStart w:id="560" w:name="_Toc71723899"/>
      <w:r>
        <w:t>Claim</w:t>
      </w:r>
      <w:bookmarkEnd w:id="560"/>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561" w:name="_Toc71723900"/>
      <w:r w:rsidRPr="00391B54">
        <w:t>DHCP security</w:t>
      </w:r>
      <w:bookmarkEnd w:id="561"/>
    </w:p>
    <w:p w14:paraId="07A00730" w14:textId="5D7D5708"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EndPr/>
        <w:sdtContent>
          <w:r w:rsidR="004A5335">
            <w:fldChar w:fldCharType="begin"/>
          </w:r>
          <w:r w:rsidR="004A5335">
            <w:instrText xml:space="preserve"> CITATION CIO16 \l 2057 </w:instrText>
          </w:r>
          <w:r w:rsidR="004A5335">
            <w:fldChar w:fldCharType="separate"/>
          </w:r>
          <w:r w:rsidR="006B31EB">
            <w:rPr>
              <w:noProof/>
            </w:rPr>
            <w:t xml:space="preserve"> (CIOReview, 2016)</w:t>
          </w:r>
          <w:r w:rsidR="004A5335">
            <w:fldChar w:fldCharType="end"/>
          </w:r>
        </w:sdtContent>
      </w:sdt>
    </w:p>
    <w:p w14:paraId="4BD3D9B4" w14:textId="2ECBADC2"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EndPr/>
        <w:sdtContent>
          <w:r>
            <w:fldChar w:fldCharType="begin"/>
          </w:r>
          <w:r>
            <w:instrText xml:space="preserve"> CITATION CIO16 \l 2057 </w:instrText>
          </w:r>
          <w:r>
            <w:fldChar w:fldCharType="separate"/>
          </w:r>
          <w:r w:rsidR="006B31EB">
            <w:rPr>
              <w:noProof/>
            </w:rPr>
            <w:t xml:space="preserve"> (CIOReview, 2016)</w:t>
          </w:r>
          <w:r>
            <w:fldChar w:fldCharType="end"/>
          </w:r>
        </w:sdtContent>
      </w:sdt>
    </w:p>
    <w:p w14:paraId="3ADF604B" w14:textId="5A2FA3E5" w:rsidR="0093301C" w:rsidRDefault="0093301C" w:rsidP="0093301C">
      <w:pPr>
        <w:pStyle w:val="Heading3"/>
      </w:pPr>
      <w:bookmarkStart w:id="562" w:name="_Toc71723901"/>
      <w:r>
        <w:t>DHCP network configuration</w:t>
      </w:r>
      <w:bookmarkEnd w:id="562"/>
      <w:r>
        <w:t xml:space="preserve"> </w:t>
      </w:r>
    </w:p>
    <w:p w14:paraId="32B2174C" w14:textId="3B091E64"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EndPr/>
        <w:sdtContent>
          <w:r w:rsidR="00C40B53">
            <w:fldChar w:fldCharType="begin"/>
          </w:r>
          <w:r w:rsidR="00C40B53">
            <w:instrText xml:space="preserve"> CITATION CIO16 \l 2057 </w:instrText>
          </w:r>
          <w:r w:rsidR="00C40B53">
            <w:fldChar w:fldCharType="separate"/>
          </w:r>
          <w:r w:rsidR="006B31EB">
            <w:rPr>
              <w:noProof/>
            </w:rPr>
            <w:t xml:space="preserve"> (CIOReview, 2016)</w:t>
          </w:r>
          <w:r w:rsidR="00C40B53">
            <w:fldChar w:fldCharType="end"/>
          </w:r>
        </w:sdtContent>
      </w:sdt>
    </w:p>
    <w:p w14:paraId="3CE5F04D" w14:textId="1C95CC70" w:rsidR="00391B54" w:rsidRPr="00391B54" w:rsidRDefault="00E73CD5" w:rsidP="00391B54">
      <w:r>
        <w:lastRenderedPageBreak/>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563188BF" w:rsidR="000E7FFE" w:rsidRDefault="009C35B5" w:rsidP="009C35B5">
      <w:pPr>
        <w:pStyle w:val="Heading2"/>
        <w:jc w:val="center"/>
        <w:rPr>
          <w:ins w:id="563" w:author="SMITH, BEN (UG)" w:date="2021-05-12T14:54:00Z"/>
        </w:rPr>
      </w:pPr>
      <w:bookmarkStart w:id="564" w:name="_Toc71723902"/>
      <w:r>
        <w:t>Evidence</w:t>
      </w:r>
      <w:bookmarkEnd w:id="564"/>
    </w:p>
    <w:p w14:paraId="4557F681" w14:textId="3D4B8CE6" w:rsidR="004E5AD9" w:rsidRPr="004E5AD9" w:rsidRDefault="00AE45C0" w:rsidP="00AE45C0">
      <w:pPr>
        <w:pStyle w:val="Heading3"/>
        <w:rPr>
          <w:rPrChange w:id="565" w:author="SMITH, BEN (UG)" w:date="2021-05-12T14:54:00Z">
            <w:rPr/>
          </w:rPrChange>
        </w:rPr>
        <w:pPrChange w:id="566" w:author="SMITH, BEN (UG)" w:date="2021-05-12T14:54:00Z">
          <w:pPr>
            <w:pStyle w:val="Heading2"/>
            <w:jc w:val="center"/>
          </w:pPr>
        </w:pPrChange>
      </w:pPr>
      <w:bookmarkStart w:id="567" w:name="_Toc71723903"/>
      <w:ins w:id="568" w:author="SMITH, BEN (UG)" w:date="2021-05-12T14:54:00Z">
        <w:r>
          <w:t xml:space="preserve">DHCP </w:t>
        </w:r>
        <w:proofErr w:type="spellStart"/>
        <w:r>
          <w:t>dnsmasq.conf</w:t>
        </w:r>
      </w:ins>
      <w:bookmarkEnd w:id="567"/>
      <w:proofErr w:type="spellEnd"/>
    </w:p>
    <w:p w14:paraId="749A1D3F" w14:textId="5805B0C1" w:rsidR="00CD6EA5" w:rsidDel="00A0003A" w:rsidRDefault="004E5AD9" w:rsidP="00590024">
      <w:pPr>
        <w:rPr>
          <w:del w:id="569" w:author="SMITH, BEN (UG)" w:date="2021-05-12T14:55:00Z"/>
        </w:rPr>
      </w:pPr>
      <w:ins w:id="570" w:author="SMITH, BEN (UG)" w:date="2021-05-12T14:54:00Z">
        <w:r w:rsidRPr="004E5AD9">
          <w:drawing>
            <wp:inline distT="0" distB="0" distL="0" distR="0" wp14:anchorId="6D5AD26C" wp14:editId="32648AE7">
              <wp:extent cx="5731510" cy="68414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6841490"/>
                      </a:xfrm>
                      <a:prstGeom prst="rect">
                        <a:avLst/>
                      </a:prstGeom>
                    </pic:spPr>
                  </pic:pic>
                </a:graphicData>
              </a:graphic>
            </wp:inline>
          </w:drawing>
        </w:r>
      </w:ins>
    </w:p>
    <w:p w14:paraId="01F21B51" w14:textId="400E9E42" w:rsidR="000F2CBC" w:rsidDel="00A0003A" w:rsidRDefault="000F2CBC" w:rsidP="00590024">
      <w:pPr>
        <w:rPr>
          <w:del w:id="571" w:author="SMITH, BEN (UG)" w:date="2021-05-12T14:55:00Z"/>
        </w:rPr>
      </w:pPr>
    </w:p>
    <w:p w14:paraId="0BDA2DC9" w14:textId="4C1B4066" w:rsidR="000F2CBC" w:rsidDel="00A0003A" w:rsidRDefault="000F2CBC" w:rsidP="00590024">
      <w:pPr>
        <w:rPr>
          <w:del w:id="572" w:author="SMITH, BEN (UG)" w:date="2021-05-12T14:55:00Z"/>
        </w:rPr>
      </w:pPr>
    </w:p>
    <w:p w14:paraId="4C8274BA" w14:textId="43C4DE15" w:rsidR="000F2CBC" w:rsidDel="00A0003A" w:rsidRDefault="000F2CBC" w:rsidP="00590024">
      <w:pPr>
        <w:rPr>
          <w:del w:id="573" w:author="SMITH, BEN (UG)" w:date="2021-05-12T14:55:00Z"/>
        </w:rPr>
      </w:pPr>
    </w:p>
    <w:p w14:paraId="7288B5A6" w14:textId="0C14C26A" w:rsidR="000F2CBC" w:rsidDel="00A0003A" w:rsidRDefault="000F2CBC" w:rsidP="00590024">
      <w:pPr>
        <w:rPr>
          <w:del w:id="574" w:author="SMITH, BEN (UG)" w:date="2021-05-12T14:55:00Z"/>
        </w:rPr>
      </w:pPr>
    </w:p>
    <w:p w14:paraId="137323EB" w14:textId="4335A5D1" w:rsidR="00544119" w:rsidDel="00A0003A" w:rsidRDefault="00544119" w:rsidP="00590024">
      <w:pPr>
        <w:rPr>
          <w:del w:id="575" w:author="SMITH, BEN (UG)" w:date="2021-05-12T14:55:00Z"/>
        </w:rPr>
      </w:pPr>
    </w:p>
    <w:p w14:paraId="7C272CA5" w14:textId="05E8C176" w:rsidR="00544119" w:rsidDel="00A0003A" w:rsidRDefault="00544119" w:rsidP="00590024">
      <w:pPr>
        <w:rPr>
          <w:del w:id="576" w:author="SMITH, BEN (UG)" w:date="2021-05-12T14:55:00Z"/>
        </w:rPr>
      </w:pPr>
    </w:p>
    <w:p w14:paraId="4D5287BC" w14:textId="722E1627" w:rsidR="00544119" w:rsidDel="00A0003A" w:rsidRDefault="00544119" w:rsidP="00590024">
      <w:pPr>
        <w:rPr>
          <w:del w:id="577" w:author="SMITH, BEN (UG)" w:date="2021-05-12T14:55:00Z"/>
        </w:rPr>
      </w:pPr>
    </w:p>
    <w:p w14:paraId="02BD1065" w14:textId="77777777" w:rsidR="00391B54" w:rsidRDefault="00391B54" w:rsidP="00590024"/>
    <w:bookmarkStart w:id="578" w:name="_Toc71723904"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EndPr/>
      <w:sdtContent>
        <w:p w14:paraId="48E0EC63" w14:textId="1FC5A7C0" w:rsidR="00CD6EA5" w:rsidRDefault="00CD6EA5" w:rsidP="006E5466">
          <w:pPr>
            <w:pStyle w:val="Heading1"/>
            <w:jc w:val="center"/>
          </w:pPr>
          <w:r>
            <w:t>References</w:t>
          </w:r>
          <w:bookmarkEnd w:id="578"/>
        </w:p>
        <w:p w14:paraId="7CC12C77" w14:textId="77777777" w:rsidR="006E5466" w:rsidRPr="006E5466" w:rsidRDefault="006E5466" w:rsidP="006E5466"/>
        <w:sdt>
          <w:sdtPr>
            <w:id w:val="-573587230"/>
            <w:bibliography/>
          </w:sdtPr>
          <w:sdtEndPr/>
          <w:sdtContent>
            <w:p w14:paraId="23475372" w14:textId="77777777" w:rsidR="006B31EB" w:rsidRDefault="00CD6EA5" w:rsidP="006B31EB">
              <w:pPr>
                <w:pStyle w:val="Bibliography"/>
                <w:ind w:left="720" w:hanging="720"/>
                <w:rPr>
                  <w:noProof/>
                  <w:sz w:val="24"/>
                  <w:szCs w:val="24"/>
                </w:rPr>
              </w:pPr>
              <w:r>
                <w:fldChar w:fldCharType="begin"/>
              </w:r>
              <w:r>
                <w:instrText xml:space="preserve"> BIBLIOGRAPHY </w:instrText>
              </w:r>
              <w:r>
                <w:fldChar w:fldCharType="separate"/>
              </w:r>
              <w:r w:rsidR="006B31EB">
                <w:rPr>
                  <w:noProof/>
                </w:rPr>
                <w:t xml:space="preserve">Burke, J. (2019, 7). </w:t>
              </w:r>
              <w:r w:rsidR="006B31EB">
                <w:rPr>
                  <w:i/>
                  <w:iCs/>
                  <w:noProof/>
                </w:rPr>
                <w:t>domain name system (DNS)</w:t>
              </w:r>
              <w:r w:rsidR="006B31EB">
                <w:rPr>
                  <w:noProof/>
                </w:rPr>
                <w:t>. Retrieved from searchnetworking: https://searchnetworking.techtarget.com/definition/domain-name-system#:~:text=The%20domain%20name%20system%20(DNS,uses%20to%20locate%20a%20website.</w:t>
              </w:r>
            </w:p>
            <w:p w14:paraId="02590EB0" w14:textId="77777777" w:rsidR="006B31EB" w:rsidRDefault="006B31EB" w:rsidP="006B31EB">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2D953A59" w14:textId="77777777" w:rsidR="006B31EB" w:rsidRDefault="006B31EB" w:rsidP="006B31EB">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50EC3BF4" w14:textId="77777777" w:rsidR="006B31EB" w:rsidRDefault="006B31EB" w:rsidP="006B31EB">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11C4E565" w14:textId="77777777" w:rsidR="006B31EB" w:rsidRDefault="006B31EB" w:rsidP="006B31EB">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49A120CB" w14:textId="77777777" w:rsidR="006B31EB" w:rsidRDefault="006B31EB" w:rsidP="006B31EB">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4573E210" w14:textId="77777777" w:rsidR="006B31EB" w:rsidRDefault="006B31EB" w:rsidP="006B31EB">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09B4633F" w14:textId="77777777" w:rsidR="006B31EB" w:rsidRDefault="006B31EB" w:rsidP="006B31EB">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68501CC9" w14:textId="77777777" w:rsidR="006B31EB" w:rsidRDefault="006B31EB" w:rsidP="006B31EB">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646D2DFF" w14:textId="77777777" w:rsidR="006B31EB" w:rsidRDefault="006B31EB" w:rsidP="006B31EB">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6B31EB">
              <w:r>
                <w:rPr>
                  <w:b/>
                  <w:bCs/>
                  <w:noProof/>
                </w:rPr>
                <w:fldChar w:fldCharType="end"/>
              </w:r>
            </w:p>
          </w:sdtContent>
        </w:sdt>
      </w:sdtContent>
    </w:sdt>
    <w:p w14:paraId="0D793F53" w14:textId="1BB8A941" w:rsidR="00CD6EA5" w:rsidRDefault="00C321F2" w:rsidP="00C321F2">
      <w:pPr>
        <w:pStyle w:val="Heading1"/>
        <w:jc w:val="center"/>
        <w:rPr>
          <w:ins w:id="579" w:author="SMITH, BEN (UG)" w:date="2021-05-12T14:56:00Z"/>
        </w:rPr>
      </w:pPr>
      <w:bookmarkStart w:id="580" w:name="_Toc71723905"/>
      <w:r>
        <w:lastRenderedPageBreak/>
        <w:t>Appendix 1 – Network Architecture Diagram</w:t>
      </w:r>
      <w:bookmarkEnd w:id="580"/>
    </w:p>
    <w:p w14:paraId="1641E00F" w14:textId="6352A364" w:rsidR="00B80A69" w:rsidRPr="00B80A69" w:rsidRDefault="00B80A69" w:rsidP="00B80A69">
      <w:pPr>
        <w:rPr>
          <w:rPrChange w:id="581" w:author="SMITH, BEN (UG)" w:date="2021-05-12T14:56:00Z">
            <w:rPr/>
          </w:rPrChange>
        </w:rPr>
        <w:pPrChange w:id="582" w:author="SMITH, BEN (UG)" w:date="2021-05-12T14:56:00Z">
          <w:pPr>
            <w:pStyle w:val="Heading1"/>
            <w:jc w:val="center"/>
          </w:pPr>
        </w:pPrChange>
      </w:pPr>
      <w:ins w:id="583" w:author="SMITH, BEN (UG)" w:date="2021-05-12T14:56:00Z">
        <w:r>
          <w:rPr>
            <w:noProof/>
          </w:rPr>
          <w:drawing>
            <wp:inline distT="0" distB="0" distL="0" distR="0" wp14:anchorId="74530D2A" wp14:editId="213C2449">
              <wp:extent cx="8505828" cy="5990644"/>
              <wp:effectExtent l="318"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rot="5400000">
                        <a:off x="0" y="0"/>
                        <a:ext cx="8523661" cy="6003204"/>
                      </a:xfrm>
                      <a:prstGeom prst="rect">
                        <a:avLst/>
                      </a:prstGeom>
                    </pic:spPr>
                  </pic:pic>
                </a:graphicData>
              </a:graphic>
            </wp:inline>
          </w:drawing>
        </w:r>
      </w:ins>
    </w:p>
    <w:sectPr w:rsidR="00B80A69" w:rsidRPr="00B80A69">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B5D40" w14:textId="77777777" w:rsidR="00186CA1" w:rsidRDefault="00186CA1" w:rsidP="00080D7B">
      <w:pPr>
        <w:spacing w:after="0" w:line="240" w:lineRule="auto"/>
      </w:pPr>
      <w:r>
        <w:separator/>
      </w:r>
    </w:p>
  </w:endnote>
  <w:endnote w:type="continuationSeparator" w:id="0">
    <w:p w14:paraId="389ECE45" w14:textId="77777777" w:rsidR="00186CA1" w:rsidRDefault="00186CA1" w:rsidP="00080D7B">
      <w:pPr>
        <w:spacing w:after="0" w:line="240" w:lineRule="auto"/>
      </w:pPr>
      <w:r>
        <w:continuationSeparator/>
      </w:r>
    </w:p>
  </w:endnote>
  <w:endnote w:type="continuationNotice" w:id="1">
    <w:p w14:paraId="45E12237" w14:textId="77777777" w:rsidR="00186CA1" w:rsidRDefault="00186C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74819" w14:textId="77777777" w:rsidR="00186CA1" w:rsidRDefault="00186CA1" w:rsidP="00080D7B">
      <w:pPr>
        <w:spacing w:after="0" w:line="240" w:lineRule="auto"/>
      </w:pPr>
      <w:r>
        <w:separator/>
      </w:r>
    </w:p>
  </w:footnote>
  <w:footnote w:type="continuationSeparator" w:id="0">
    <w:p w14:paraId="25A77C57" w14:textId="77777777" w:rsidR="00186CA1" w:rsidRDefault="00186CA1" w:rsidP="00080D7B">
      <w:pPr>
        <w:spacing w:after="0" w:line="240" w:lineRule="auto"/>
      </w:pPr>
      <w:r>
        <w:continuationSeparator/>
      </w:r>
    </w:p>
  </w:footnote>
  <w:footnote w:type="continuationNotice" w:id="1">
    <w:p w14:paraId="04BCCBAE" w14:textId="77777777" w:rsidR="00186CA1" w:rsidRDefault="00186C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BEN (UG)">
    <w15:presenceInfo w15:providerId="None" w15:userId="SMITH, BEN (U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NKsFAJklroktAAAA"/>
  </w:docVars>
  <w:rsids>
    <w:rsidRoot w:val="004C2A0B"/>
    <w:rsid w:val="00003763"/>
    <w:rsid w:val="000116BC"/>
    <w:rsid w:val="000136CE"/>
    <w:rsid w:val="0002074F"/>
    <w:rsid w:val="000241FF"/>
    <w:rsid w:val="00026515"/>
    <w:rsid w:val="00032A17"/>
    <w:rsid w:val="00036D31"/>
    <w:rsid w:val="00042153"/>
    <w:rsid w:val="00045A4B"/>
    <w:rsid w:val="00051B49"/>
    <w:rsid w:val="000556CA"/>
    <w:rsid w:val="0006217F"/>
    <w:rsid w:val="000704D2"/>
    <w:rsid w:val="00080D7B"/>
    <w:rsid w:val="00085A82"/>
    <w:rsid w:val="0008655E"/>
    <w:rsid w:val="000A0FFC"/>
    <w:rsid w:val="000A61D6"/>
    <w:rsid w:val="000B4380"/>
    <w:rsid w:val="000B4F02"/>
    <w:rsid w:val="000C35B9"/>
    <w:rsid w:val="000D0607"/>
    <w:rsid w:val="000E4B7A"/>
    <w:rsid w:val="000E7FFE"/>
    <w:rsid w:val="000F2CBC"/>
    <w:rsid w:val="00103187"/>
    <w:rsid w:val="001074D9"/>
    <w:rsid w:val="001236F0"/>
    <w:rsid w:val="0013433B"/>
    <w:rsid w:val="001438F3"/>
    <w:rsid w:val="00151730"/>
    <w:rsid w:val="001523F4"/>
    <w:rsid w:val="001574ED"/>
    <w:rsid w:val="00157576"/>
    <w:rsid w:val="0016024A"/>
    <w:rsid w:val="00161972"/>
    <w:rsid w:val="00170222"/>
    <w:rsid w:val="00175962"/>
    <w:rsid w:val="00176737"/>
    <w:rsid w:val="00182625"/>
    <w:rsid w:val="00186CA1"/>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3BB"/>
    <w:rsid w:val="00206B7E"/>
    <w:rsid w:val="00207E32"/>
    <w:rsid w:val="00211D46"/>
    <w:rsid w:val="00217BBE"/>
    <w:rsid w:val="0022579B"/>
    <w:rsid w:val="002353CC"/>
    <w:rsid w:val="002368DB"/>
    <w:rsid w:val="00237B5D"/>
    <w:rsid w:val="002425B4"/>
    <w:rsid w:val="00245020"/>
    <w:rsid w:val="00246567"/>
    <w:rsid w:val="00263796"/>
    <w:rsid w:val="00271215"/>
    <w:rsid w:val="002712E4"/>
    <w:rsid w:val="0028064E"/>
    <w:rsid w:val="00283694"/>
    <w:rsid w:val="00290BB0"/>
    <w:rsid w:val="0029494C"/>
    <w:rsid w:val="002A2B51"/>
    <w:rsid w:val="002A2D4A"/>
    <w:rsid w:val="002B142E"/>
    <w:rsid w:val="002B43B1"/>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14A5"/>
    <w:rsid w:val="00331B2C"/>
    <w:rsid w:val="003324D8"/>
    <w:rsid w:val="0033448F"/>
    <w:rsid w:val="00344337"/>
    <w:rsid w:val="00344912"/>
    <w:rsid w:val="003451BA"/>
    <w:rsid w:val="00351274"/>
    <w:rsid w:val="00351537"/>
    <w:rsid w:val="003522EB"/>
    <w:rsid w:val="00353044"/>
    <w:rsid w:val="00360EA6"/>
    <w:rsid w:val="003752EE"/>
    <w:rsid w:val="0037584B"/>
    <w:rsid w:val="00391B54"/>
    <w:rsid w:val="003956FA"/>
    <w:rsid w:val="003A1240"/>
    <w:rsid w:val="003A1569"/>
    <w:rsid w:val="003A440C"/>
    <w:rsid w:val="003B5D5B"/>
    <w:rsid w:val="003C0E44"/>
    <w:rsid w:val="003C5CE4"/>
    <w:rsid w:val="003C7085"/>
    <w:rsid w:val="003C7D6D"/>
    <w:rsid w:val="003D2523"/>
    <w:rsid w:val="003D7241"/>
    <w:rsid w:val="003E4E15"/>
    <w:rsid w:val="003E7912"/>
    <w:rsid w:val="00402882"/>
    <w:rsid w:val="004055B8"/>
    <w:rsid w:val="004058CC"/>
    <w:rsid w:val="00407139"/>
    <w:rsid w:val="004071FB"/>
    <w:rsid w:val="0040796C"/>
    <w:rsid w:val="00444E9D"/>
    <w:rsid w:val="00464D6C"/>
    <w:rsid w:val="0047306B"/>
    <w:rsid w:val="0047502E"/>
    <w:rsid w:val="004851CA"/>
    <w:rsid w:val="004A3EBE"/>
    <w:rsid w:val="004A5335"/>
    <w:rsid w:val="004A74B9"/>
    <w:rsid w:val="004B6D7B"/>
    <w:rsid w:val="004C1F28"/>
    <w:rsid w:val="004C284D"/>
    <w:rsid w:val="004C2A0B"/>
    <w:rsid w:val="004C67BE"/>
    <w:rsid w:val="004D21F6"/>
    <w:rsid w:val="004D43E4"/>
    <w:rsid w:val="004D4A80"/>
    <w:rsid w:val="004D7DB7"/>
    <w:rsid w:val="004E5AD9"/>
    <w:rsid w:val="00500B37"/>
    <w:rsid w:val="0051377C"/>
    <w:rsid w:val="0051534A"/>
    <w:rsid w:val="00536BD8"/>
    <w:rsid w:val="00544119"/>
    <w:rsid w:val="005546D3"/>
    <w:rsid w:val="00566858"/>
    <w:rsid w:val="00572B05"/>
    <w:rsid w:val="0057474B"/>
    <w:rsid w:val="005774A1"/>
    <w:rsid w:val="005804E6"/>
    <w:rsid w:val="00590024"/>
    <w:rsid w:val="0059343B"/>
    <w:rsid w:val="00593D28"/>
    <w:rsid w:val="00594182"/>
    <w:rsid w:val="0059480A"/>
    <w:rsid w:val="005A1BE9"/>
    <w:rsid w:val="005A20A2"/>
    <w:rsid w:val="005A40C3"/>
    <w:rsid w:val="005A66A8"/>
    <w:rsid w:val="005A7915"/>
    <w:rsid w:val="005B4874"/>
    <w:rsid w:val="005B56D7"/>
    <w:rsid w:val="005C45D2"/>
    <w:rsid w:val="005D6D5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A368B"/>
    <w:rsid w:val="006B186C"/>
    <w:rsid w:val="006B31EB"/>
    <w:rsid w:val="006B6BDD"/>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191D"/>
    <w:rsid w:val="00712CC5"/>
    <w:rsid w:val="00716AD4"/>
    <w:rsid w:val="007277F7"/>
    <w:rsid w:val="007349C0"/>
    <w:rsid w:val="007436F6"/>
    <w:rsid w:val="007458AF"/>
    <w:rsid w:val="00755BE7"/>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233D"/>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77110"/>
    <w:rsid w:val="008840EB"/>
    <w:rsid w:val="0088697E"/>
    <w:rsid w:val="00893343"/>
    <w:rsid w:val="008A4B9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409D2"/>
    <w:rsid w:val="00953E04"/>
    <w:rsid w:val="0095544D"/>
    <w:rsid w:val="0096232D"/>
    <w:rsid w:val="0096248B"/>
    <w:rsid w:val="0096402D"/>
    <w:rsid w:val="00964745"/>
    <w:rsid w:val="0096611B"/>
    <w:rsid w:val="00974B47"/>
    <w:rsid w:val="0098107D"/>
    <w:rsid w:val="0099394E"/>
    <w:rsid w:val="009A2CAF"/>
    <w:rsid w:val="009C1559"/>
    <w:rsid w:val="009C35B5"/>
    <w:rsid w:val="009D4DB3"/>
    <w:rsid w:val="009E062C"/>
    <w:rsid w:val="009E7D35"/>
    <w:rsid w:val="009F6D2D"/>
    <w:rsid w:val="00A0003A"/>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46A2"/>
    <w:rsid w:val="00AD763E"/>
    <w:rsid w:val="00AE3903"/>
    <w:rsid w:val="00AE45C0"/>
    <w:rsid w:val="00AE6C82"/>
    <w:rsid w:val="00AF77D5"/>
    <w:rsid w:val="00B116B0"/>
    <w:rsid w:val="00B134DD"/>
    <w:rsid w:val="00B20459"/>
    <w:rsid w:val="00B25DD4"/>
    <w:rsid w:val="00B369A0"/>
    <w:rsid w:val="00B42A86"/>
    <w:rsid w:val="00B46F92"/>
    <w:rsid w:val="00B529EB"/>
    <w:rsid w:val="00B5594B"/>
    <w:rsid w:val="00B56A4C"/>
    <w:rsid w:val="00B57412"/>
    <w:rsid w:val="00B6721F"/>
    <w:rsid w:val="00B75114"/>
    <w:rsid w:val="00B80A69"/>
    <w:rsid w:val="00B86FEA"/>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21F2"/>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D7B72"/>
    <w:rsid w:val="00CE18E1"/>
    <w:rsid w:val="00CE57D6"/>
    <w:rsid w:val="00CE7421"/>
    <w:rsid w:val="00CF2EAA"/>
    <w:rsid w:val="00CF3814"/>
    <w:rsid w:val="00CF4599"/>
    <w:rsid w:val="00CF5B42"/>
    <w:rsid w:val="00D029D7"/>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B7091"/>
    <w:rsid w:val="00DD0BD8"/>
    <w:rsid w:val="00DD170D"/>
    <w:rsid w:val="00DD1B08"/>
    <w:rsid w:val="00DD2AEF"/>
    <w:rsid w:val="00DD7A04"/>
    <w:rsid w:val="00DF3D62"/>
    <w:rsid w:val="00DF4F97"/>
    <w:rsid w:val="00DF5CA8"/>
    <w:rsid w:val="00DF6EC4"/>
    <w:rsid w:val="00E0362D"/>
    <w:rsid w:val="00E1488B"/>
    <w:rsid w:val="00E217E7"/>
    <w:rsid w:val="00E26492"/>
    <w:rsid w:val="00E32D64"/>
    <w:rsid w:val="00E330F7"/>
    <w:rsid w:val="00E413D7"/>
    <w:rsid w:val="00E45F08"/>
    <w:rsid w:val="00E530A4"/>
    <w:rsid w:val="00E5449C"/>
    <w:rsid w:val="00E6308F"/>
    <w:rsid w:val="00E65741"/>
    <w:rsid w:val="00E67F69"/>
    <w:rsid w:val="00E715B5"/>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5F4D"/>
    <w:rsid w:val="00EE723D"/>
    <w:rsid w:val="00EE7E26"/>
    <w:rsid w:val="00EF178B"/>
    <w:rsid w:val="00F031DD"/>
    <w:rsid w:val="00F05BBB"/>
    <w:rsid w:val="00F05E69"/>
    <w:rsid w:val="00F07B4F"/>
    <w:rsid w:val="00F1794E"/>
    <w:rsid w:val="00F46369"/>
    <w:rsid w:val="00F633B1"/>
    <w:rsid w:val="00F679A4"/>
    <w:rsid w:val="00F732C7"/>
    <w:rsid w:val="00F7423B"/>
    <w:rsid w:val="00F77DAB"/>
    <w:rsid w:val="00F81B5B"/>
    <w:rsid w:val="00F84FCC"/>
    <w:rsid w:val="00F92B80"/>
    <w:rsid w:val="00F9663E"/>
    <w:rsid w:val="00FA438B"/>
    <w:rsid w:val="00FA637B"/>
    <w:rsid w:val="00FA6C0D"/>
    <w:rsid w:val="00FA7820"/>
    <w:rsid w:val="00FC4758"/>
    <w:rsid w:val="00FC57AB"/>
    <w:rsid w:val="00FC58F6"/>
    <w:rsid w:val="00FC7F89"/>
    <w:rsid w:val="00FD3602"/>
    <w:rsid w:val="00FD5CE0"/>
    <w:rsid w:val="00FD618C"/>
    <w:rsid w:val="00FE1533"/>
    <w:rsid w:val="00FE1D4E"/>
    <w:rsid w:val="00FE31C0"/>
    <w:rsid w:val="00FF7337"/>
    <w:rsid w:val="023B3164"/>
    <w:rsid w:val="04AB753D"/>
    <w:rsid w:val="07617A4E"/>
    <w:rsid w:val="0EE94C85"/>
    <w:rsid w:val="1289CC0B"/>
    <w:rsid w:val="156D7831"/>
    <w:rsid w:val="16B70DFA"/>
    <w:rsid w:val="199B3148"/>
    <w:rsid w:val="1F1E9D5F"/>
    <w:rsid w:val="250C7508"/>
    <w:rsid w:val="26023039"/>
    <w:rsid w:val="29848A61"/>
    <w:rsid w:val="31D00DC5"/>
    <w:rsid w:val="32C30891"/>
    <w:rsid w:val="477C4C3F"/>
    <w:rsid w:val="4C5BF523"/>
    <w:rsid w:val="4DF7C584"/>
    <w:rsid w:val="604123BE"/>
    <w:rsid w:val="60CB087D"/>
    <w:rsid w:val="63BBF507"/>
    <w:rsid w:val="6416EC2A"/>
    <w:rsid w:val="651EF31C"/>
    <w:rsid w:val="6E872397"/>
    <w:rsid w:val="73E224B8"/>
    <w:rsid w:val="771BB1C7"/>
    <w:rsid w:val="7ECFB1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1146B096-F5CF-4A25-AAAA-2EC61A27B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79588585">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78412043">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28212714">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3400390">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3210813">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1692540">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34039675">
      <w:bodyDiv w:val="1"/>
      <w:marLeft w:val="0"/>
      <w:marRight w:val="0"/>
      <w:marTop w:val="0"/>
      <w:marBottom w:val="0"/>
      <w:divBdr>
        <w:top w:val="none" w:sz="0" w:space="0" w:color="auto"/>
        <w:left w:val="none" w:sz="0" w:space="0" w:color="auto"/>
        <w:bottom w:val="none" w:sz="0" w:space="0" w:color="auto"/>
        <w:right w:val="none" w:sz="0" w:space="0" w:color="auto"/>
      </w:divBdr>
    </w:div>
    <w:div w:id="1042098838">
      <w:bodyDiv w:val="1"/>
      <w:marLeft w:val="0"/>
      <w:marRight w:val="0"/>
      <w:marTop w:val="0"/>
      <w:marBottom w:val="0"/>
      <w:divBdr>
        <w:top w:val="none" w:sz="0" w:space="0" w:color="auto"/>
        <w:left w:val="none" w:sz="0" w:space="0" w:color="auto"/>
        <w:bottom w:val="none" w:sz="0" w:space="0" w:color="auto"/>
        <w:right w:val="none" w:sz="0" w:space="0" w:color="auto"/>
      </w:divBdr>
    </w:div>
    <w:div w:id="104529961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53444470">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3663576">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03581247">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68068098">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20389148">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20843149">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27603029">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06847158">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0391751">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7311173">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094937806">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7</Pages>
  <Words>5515</Words>
  <Characters>31437</Characters>
  <Application>Microsoft Office Word</Application>
  <DocSecurity>0</DocSecurity>
  <Lines>261</Lines>
  <Paragraphs>73</Paragraphs>
  <ScaleCrop>false</ScaleCrop>
  <Company/>
  <LinksUpToDate>false</LinksUpToDate>
  <CharactersWithSpaces>36879</CharactersWithSpaces>
  <SharedDoc>false</SharedDoc>
  <HLinks>
    <vt:vector size="312" baseType="variant">
      <vt:variant>
        <vt:i4>1179701</vt:i4>
      </vt:variant>
      <vt:variant>
        <vt:i4>308</vt:i4>
      </vt:variant>
      <vt:variant>
        <vt:i4>0</vt:i4>
      </vt:variant>
      <vt:variant>
        <vt:i4>5</vt:i4>
      </vt:variant>
      <vt:variant>
        <vt:lpwstr/>
      </vt:variant>
      <vt:variant>
        <vt:lpwstr>_Toc70776436</vt:lpwstr>
      </vt:variant>
      <vt:variant>
        <vt:i4>1114165</vt:i4>
      </vt:variant>
      <vt:variant>
        <vt:i4>302</vt:i4>
      </vt:variant>
      <vt:variant>
        <vt:i4>0</vt:i4>
      </vt:variant>
      <vt:variant>
        <vt:i4>5</vt:i4>
      </vt:variant>
      <vt:variant>
        <vt:lpwstr/>
      </vt:variant>
      <vt:variant>
        <vt:lpwstr>_Toc70776435</vt:lpwstr>
      </vt:variant>
      <vt:variant>
        <vt:i4>1048629</vt:i4>
      </vt:variant>
      <vt:variant>
        <vt:i4>296</vt:i4>
      </vt:variant>
      <vt:variant>
        <vt:i4>0</vt:i4>
      </vt:variant>
      <vt:variant>
        <vt:i4>5</vt:i4>
      </vt:variant>
      <vt:variant>
        <vt:lpwstr/>
      </vt:variant>
      <vt:variant>
        <vt:lpwstr>_Toc70776434</vt:lpwstr>
      </vt:variant>
      <vt:variant>
        <vt:i4>1507381</vt:i4>
      </vt:variant>
      <vt:variant>
        <vt:i4>290</vt:i4>
      </vt:variant>
      <vt:variant>
        <vt:i4>0</vt:i4>
      </vt:variant>
      <vt:variant>
        <vt:i4>5</vt:i4>
      </vt:variant>
      <vt:variant>
        <vt:lpwstr/>
      </vt:variant>
      <vt:variant>
        <vt:lpwstr>_Toc70776433</vt:lpwstr>
      </vt:variant>
      <vt:variant>
        <vt:i4>1441845</vt:i4>
      </vt:variant>
      <vt:variant>
        <vt:i4>284</vt:i4>
      </vt:variant>
      <vt:variant>
        <vt:i4>0</vt:i4>
      </vt:variant>
      <vt:variant>
        <vt:i4>5</vt:i4>
      </vt:variant>
      <vt:variant>
        <vt:lpwstr/>
      </vt:variant>
      <vt:variant>
        <vt:lpwstr>_Toc70776432</vt:lpwstr>
      </vt:variant>
      <vt:variant>
        <vt:i4>1376309</vt:i4>
      </vt:variant>
      <vt:variant>
        <vt:i4>278</vt:i4>
      </vt:variant>
      <vt:variant>
        <vt:i4>0</vt:i4>
      </vt:variant>
      <vt:variant>
        <vt:i4>5</vt:i4>
      </vt:variant>
      <vt:variant>
        <vt:lpwstr/>
      </vt:variant>
      <vt:variant>
        <vt:lpwstr>_Toc70776431</vt:lpwstr>
      </vt:variant>
      <vt:variant>
        <vt:i4>1310773</vt:i4>
      </vt:variant>
      <vt:variant>
        <vt:i4>272</vt:i4>
      </vt:variant>
      <vt:variant>
        <vt:i4>0</vt:i4>
      </vt:variant>
      <vt:variant>
        <vt:i4>5</vt:i4>
      </vt:variant>
      <vt:variant>
        <vt:lpwstr/>
      </vt:variant>
      <vt:variant>
        <vt:lpwstr>_Toc70776430</vt:lpwstr>
      </vt:variant>
      <vt:variant>
        <vt:i4>1900596</vt:i4>
      </vt:variant>
      <vt:variant>
        <vt:i4>266</vt:i4>
      </vt:variant>
      <vt:variant>
        <vt:i4>0</vt:i4>
      </vt:variant>
      <vt:variant>
        <vt:i4>5</vt:i4>
      </vt:variant>
      <vt:variant>
        <vt:lpwstr/>
      </vt:variant>
      <vt:variant>
        <vt:lpwstr>_Toc70776429</vt:lpwstr>
      </vt:variant>
      <vt:variant>
        <vt:i4>1835060</vt:i4>
      </vt:variant>
      <vt:variant>
        <vt:i4>260</vt:i4>
      </vt:variant>
      <vt:variant>
        <vt:i4>0</vt:i4>
      </vt:variant>
      <vt:variant>
        <vt:i4>5</vt:i4>
      </vt:variant>
      <vt:variant>
        <vt:lpwstr/>
      </vt:variant>
      <vt:variant>
        <vt:lpwstr>_Toc70776428</vt:lpwstr>
      </vt:variant>
      <vt:variant>
        <vt:i4>1245236</vt:i4>
      </vt:variant>
      <vt:variant>
        <vt:i4>254</vt:i4>
      </vt:variant>
      <vt:variant>
        <vt:i4>0</vt:i4>
      </vt:variant>
      <vt:variant>
        <vt:i4>5</vt:i4>
      </vt:variant>
      <vt:variant>
        <vt:lpwstr/>
      </vt:variant>
      <vt:variant>
        <vt:lpwstr>_Toc70776427</vt:lpwstr>
      </vt:variant>
      <vt:variant>
        <vt:i4>1179700</vt:i4>
      </vt:variant>
      <vt:variant>
        <vt:i4>248</vt:i4>
      </vt:variant>
      <vt:variant>
        <vt:i4>0</vt:i4>
      </vt:variant>
      <vt:variant>
        <vt:i4>5</vt:i4>
      </vt:variant>
      <vt:variant>
        <vt:lpwstr/>
      </vt:variant>
      <vt:variant>
        <vt:lpwstr>_Toc70776426</vt:lpwstr>
      </vt:variant>
      <vt:variant>
        <vt:i4>1114164</vt:i4>
      </vt:variant>
      <vt:variant>
        <vt:i4>242</vt:i4>
      </vt:variant>
      <vt:variant>
        <vt:i4>0</vt:i4>
      </vt:variant>
      <vt:variant>
        <vt:i4>5</vt:i4>
      </vt:variant>
      <vt:variant>
        <vt:lpwstr/>
      </vt:variant>
      <vt:variant>
        <vt:lpwstr>_Toc70776425</vt:lpwstr>
      </vt:variant>
      <vt:variant>
        <vt:i4>1048628</vt:i4>
      </vt:variant>
      <vt:variant>
        <vt:i4>236</vt:i4>
      </vt:variant>
      <vt:variant>
        <vt:i4>0</vt:i4>
      </vt:variant>
      <vt:variant>
        <vt:i4>5</vt:i4>
      </vt:variant>
      <vt:variant>
        <vt:lpwstr/>
      </vt:variant>
      <vt:variant>
        <vt:lpwstr>_Toc70776424</vt:lpwstr>
      </vt:variant>
      <vt:variant>
        <vt:i4>1507380</vt:i4>
      </vt:variant>
      <vt:variant>
        <vt:i4>230</vt:i4>
      </vt:variant>
      <vt:variant>
        <vt:i4>0</vt:i4>
      </vt:variant>
      <vt:variant>
        <vt:i4>5</vt:i4>
      </vt:variant>
      <vt:variant>
        <vt:lpwstr/>
      </vt:variant>
      <vt:variant>
        <vt:lpwstr>_Toc70776423</vt:lpwstr>
      </vt:variant>
      <vt:variant>
        <vt:i4>1441844</vt:i4>
      </vt:variant>
      <vt:variant>
        <vt:i4>224</vt:i4>
      </vt:variant>
      <vt:variant>
        <vt:i4>0</vt:i4>
      </vt:variant>
      <vt:variant>
        <vt:i4>5</vt:i4>
      </vt:variant>
      <vt:variant>
        <vt:lpwstr/>
      </vt:variant>
      <vt:variant>
        <vt:lpwstr>_Toc70776422</vt:lpwstr>
      </vt:variant>
      <vt:variant>
        <vt:i4>1376308</vt:i4>
      </vt:variant>
      <vt:variant>
        <vt:i4>218</vt:i4>
      </vt:variant>
      <vt:variant>
        <vt:i4>0</vt:i4>
      </vt:variant>
      <vt:variant>
        <vt:i4>5</vt:i4>
      </vt:variant>
      <vt:variant>
        <vt:lpwstr/>
      </vt:variant>
      <vt:variant>
        <vt:lpwstr>_Toc70776421</vt:lpwstr>
      </vt:variant>
      <vt:variant>
        <vt:i4>1310772</vt:i4>
      </vt:variant>
      <vt:variant>
        <vt:i4>212</vt:i4>
      </vt:variant>
      <vt:variant>
        <vt:i4>0</vt:i4>
      </vt:variant>
      <vt:variant>
        <vt:i4>5</vt:i4>
      </vt:variant>
      <vt:variant>
        <vt:lpwstr/>
      </vt:variant>
      <vt:variant>
        <vt:lpwstr>_Toc70776420</vt:lpwstr>
      </vt:variant>
      <vt:variant>
        <vt:i4>1900599</vt:i4>
      </vt:variant>
      <vt:variant>
        <vt:i4>206</vt:i4>
      </vt:variant>
      <vt:variant>
        <vt:i4>0</vt:i4>
      </vt:variant>
      <vt:variant>
        <vt:i4>5</vt:i4>
      </vt:variant>
      <vt:variant>
        <vt:lpwstr/>
      </vt:variant>
      <vt:variant>
        <vt:lpwstr>_Toc70776419</vt:lpwstr>
      </vt:variant>
      <vt:variant>
        <vt:i4>1835063</vt:i4>
      </vt:variant>
      <vt:variant>
        <vt:i4>200</vt:i4>
      </vt:variant>
      <vt:variant>
        <vt:i4>0</vt:i4>
      </vt:variant>
      <vt:variant>
        <vt:i4>5</vt:i4>
      </vt:variant>
      <vt:variant>
        <vt:lpwstr/>
      </vt:variant>
      <vt:variant>
        <vt:lpwstr>_Toc70776418</vt:lpwstr>
      </vt:variant>
      <vt:variant>
        <vt:i4>1245239</vt:i4>
      </vt:variant>
      <vt:variant>
        <vt:i4>194</vt:i4>
      </vt:variant>
      <vt:variant>
        <vt:i4>0</vt:i4>
      </vt:variant>
      <vt:variant>
        <vt:i4>5</vt:i4>
      </vt:variant>
      <vt:variant>
        <vt:lpwstr/>
      </vt:variant>
      <vt:variant>
        <vt:lpwstr>_Toc70776417</vt:lpwstr>
      </vt:variant>
      <vt:variant>
        <vt:i4>1179703</vt:i4>
      </vt:variant>
      <vt:variant>
        <vt:i4>188</vt:i4>
      </vt:variant>
      <vt:variant>
        <vt:i4>0</vt:i4>
      </vt:variant>
      <vt:variant>
        <vt:i4>5</vt:i4>
      </vt:variant>
      <vt:variant>
        <vt:lpwstr/>
      </vt:variant>
      <vt:variant>
        <vt:lpwstr>_Toc70776416</vt:lpwstr>
      </vt:variant>
      <vt:variant>
        <vt:i4>1114167</vt:i4>
      </vt:variant>
      <vt:variant>
        <vt:i4>182</vt:i4>
      </vt:variant>
      <vt:variant>
        <vt:i4>0</vt:i4>
      </vt:variant>
      <vt:variant>
        <vt:i4>5</vt:i4>
      </vt:variant>
      <vt:variant>
        <vt:lpwstr/>
      </vt:variant>
      <vt:variant>
        <vt:lpwstr>_Toc70776415</vt:lpwstr>
      </vt:variant>
      <vt:variant>
        <vt:i4>1048631</vt:i4>
      </vt:variant>
      <vt:variant>
        <vt:i4>176</vt:i4>
      </vt:variant>
      <vt:variant>
        <vt:i4>0</vt:i4>
      </vt:variant>
      <vt:variant>
        <vt:i4>5</vt:i4>
      </vt:variant>
      <vt:variant>
        <vt:lpwstr/>
      </vt:variant>
      <vt:variant>
        <vt:lpwstr>_Toc70776414</vt:lpwstr>
      </vt:variant>
      <vt:variant>
        <vt:i4>1507383</vt:i4>
      </vt:variant>
      <vt:variant>
        <vt:i4>170</vt:i4>
      </vt:variant>
      <vt:variant>
        <vt:i4>0</vt:i4>
      </vt:variant>
      <vt:variant>
        <vt:i4>5</vt:i4>
      </vt:variant>
      <vt:variant>
        <vt:lpwstr/>
      </vt:variant>
      <vt:variant>
        <vt:lpwstr>_Toc70776413</vt:lpwstr>
      </vt:variant>
      <vt:variant>
        <vt:i4>1441847</vt:i4>
      </vt:variant>
      <vt:variant>
        <vt:i4>164</vt:i4>
      </vt:variant>
      <vt:variant>
        <vt:i4>0</vt:i4>
      </vt:variant>
      <vt:variant>
        <vt:i4>5</vt:i4>
      </vt:variant>
      <vt:variant>
        <vt:lpwstr/>
      </vt:variant>
      <vt:variant>
        <vt:lpwstr>_Toc70776412</vt:lpwstr>
      </vt:variant>
      <vt:variant>
        <vt:i4>1376311</vt:i4>
      </vt:variant>
      <vt:variant>
        <vt:i4>158</vt:i4>
      </vt:variant>
      <vt:variant>
        <vt:i4>0</vt:i4>
      </vt:variant>
      <vt:variant>
        <vt:i4>5</vt:i4>
      </vt:variant>
      <vt:variant>
        <vt:lpwstr/>
      </vt:variant>
      <vt:variant>
        <vt:lpwstr>_Toc70776411</vt:lpwstr>
      </vt:variant>
      <vt:variant>
        <vt:i4>1310775</vt:i4>
      </vt:variant>
      <vt:variant>
        <vt:i4>152</vt:i4>
      </vt:variant>
      <vt:variant>
        <vt:i4>0</vt:i4>
      </vt:variant>
      <vt:variant>
        <vt:i4>5</vt:i4>
      </vt:variant>
      <vt:variant>
        <vt:lpwstr/>
      </vt:variant>
      <vt:variant>
        <vt:lpwstr>_Toc70776410</vt:lpwstr>
      </vt:variant>
      <vt:variant>
        <vt:i4>1900598</vt:i4>
      </vt:variant>
      <vt:variant>
        <vt:i4>146</vt:i4>
      </vt:variant>
      <vt:variant>
        <vt:i4>0</vt:i4>
      </vt:variant>
      <vt:variant>
        <vt:i4>5</vt:i4>
      </vt:variant>
      <vt:variant>
        <vt:lpwstr/>
      </vt:variant>
      <vt:variant>
        <vt:lpwstr>_Toc70776409</vt:lpwstr>
      </vt:variant>
      <vt:variant>
        <vt:i4>1835062</vt:i4>
      </vt:variant>
      <vt:variant>
        <vt:i4>140</vt:i4>
      </vt:variant>
      <vt:variant>
        <vt:i4>0</vt:i4>
      </vt:variant>
      <vt:variant>
        <vt:i4>5</vt:i4>
      </vt:variant>
      <vt:variant>
        <vt:lpwstr/>
      </vt:variant>
      <vt:variant>
        <vt:lpwstr>_Toc70776408</vt:lpwstr>
      </vt:variant>
      <vt:variant>
        <vt:i4>1245238</vt:i4>
      </vt:variant>
      <vt:variant>
        <vt:i4>134</vt:i4>
      </vt:variant>
      <vt:variant>
        <vt:i4>0</vt:i4>
      </vt:variant>
      <vt:variant>
        <vt:i4>5</vt:i4>
      </vt:variant>
      <vt:variant>
        <vt:lpwstr/>
      </vt:variant>
      <vt:variant>
        <vt:lpwstr>_Toc70776407</vt:lpwstr>
      </vt:variant>
      <vt:variant>
        <vt:i4>1179702</vt:i4>
      </vt:variant>
      <vt:variant>
        <vt:i4>128</vt:i4>
      </vt:variant>
      <vt:variant>
        <vt:i4>0</vt:i4>
      </vt:variant>
      <vt:variant>
        <vt:i4>5</vt:i4>
      </vt:variant>
      <vt:variant>
        <vt:lpwstr/>
      </vt:variant>
      <vt:variant>
        <vt:lpwstr>_Toc70776406</vt:lpwstr>
      </vt:variant>
      <vt:variant>
        <vt:i4>1114166</vt:i4>
      </vt:variant>
      <vt:variant>
        <vt:i4>122</vt:i4>
      </vt:variant>
      <vt:variant>
        <vt:i4>0</vt:i4>
      </vt:variant>
      <vt:variant>
        <vt:i4>5</vt:i4>
      </vt:variant>
      <vt:variant>
        <vt:lpwstr/>
      </vt:variant>
      <vt:variant>
        <vt:lpwstr>_Toc70776405</vt:lpwstr>
      </vt:variant>
      <vt:variant>
        <vt:i4>1048630</vt:i4>
      </vt:variant>
      <vt:variant>
        <vt:i4>116</vt:i4>
      </vt:variant>
      <vt:variant>
        <vt:i4>0</vt:i4>
      </vt:variant>
      <vt:variant>
        <vt:i4>5</vt:i4>
      </vt:variant>
      <vt:variant>
        <vt:lpwstr/>
      </vt:variant>
      <vt:variant>
        <vt:lpwstr>_Toc70776404</vt:lpwstr>
      </vt:variant>
      <vt:variant>
        <vt:i4>1507382</vt:i4>
      </vt:variant>
      <vt:variant>
        <vt:i4>110</vt:i4>
      </vt:variant>
      <vt:variant>
        <vt:i4>0</vt:i4>
      </vt:variant>
      <vt:variant>
        <vt:i4>5</vt:i4>
      </vt:variant>
      <vt:variant>
        <vt:lpwstr/>
      </vt:variant>
      <vt:variant>
        <vt:lpwstr>_Toc70776403</vt:lpwstr>
      </vt:variant>
      <vt:variant>
        <vt:i4>1441846</vt:i4>
      </vt:variant>
      <vt:variant>
        <vt:i4>104</vt:i4>
      </vt:variant>
      <vt:variant>
        <vt:i4>0</vt:i4>
      </vt:variant>
      <vt:variant>
        <vt:i4>5</vt:i4>
      </vt:variant>
      <vt:variant>
        <vt:lpwstr/>
      </vt:variant>
      <vt:variant>
        <vt:lpwstr>_Toc70776402</vt:lpwstr>
      </vt:variant>
      <vt:variant>
        <vt:i4>1376310</vt:i4>
      </vt:variant>
      <vt:variant>
        <vt:i4>98</vt:i4>
      </vt:variant>
      <vt:variant>
        <vt:i4>0</vt:i4>
      </vt:variant>
      <vt:variant>
        <vt:i4>5</vt:i4>
      </vt:variant>
      <vt:variant>
        <vt:lpwstr/>
      </vt:variant>
      <vt:variant>
        <vt:lpwstr>_Toc70776401</vt:lpwstr>
      </vt:variant>
      <vt:variant>
        <vt:i4>1310774</vt:i4>
      </vt:variant>
      <vt:variant>
        <vt:i4>92</vt:i4>
      </vt:variant>
      <vt:variant>
        <vt:i4>0</vt:i4>
      </vt:variant>
      <vt:variant>
        <vt:i4>5</vt:i4>
      </vt:variant>
      <vt:variant>
        <vt:lpwstr/>
      </vt:variant>
      <vt:variant>
        <vt:lpwstr>_Toc70776400</vt:lpwstr>
      </vt:variant>
      <vt:variant>
        <vt:i4>1703999</vt:i4>
      </vt:variant>
      <vt:variant>
        <vt:i4>86</vt:i4>
      </vt:variant>
      <vt:variant>
        <vt:i4>0</vt:i4>
      </vt:variant>
      <vt:variant>
        <vt:i4>5</vt:i4>
      </vt:variant>
      <vt:variant>
        <vt:lpwstr/>
      </vt:variant>
      <vt:variant>
        <vt:lpwstr>_Toc70776399</vt:lpwstr>
      </vt:variant>
      <vt:variant>
        <vt:i4>1769535</vt:i4>
      </vt:variant>
      <vt:variant>
        <vt:i4>80</vt:i4>
      </vt:variant>
      <vt:variant>
        <vt:i4>0</vt:i4>
      </vt:variant>
      <vt:variant>
        <vt:i4>5</vt:i4>
      </vt:variant>
      <vt:variant>
        <vt:lpwstr/>
      </vt:variant>
      <vt:variant>
        <vt:lpwstr>_Toc70776398</vt:lpwstr>
      </vt:variant>
      <vt:variant>
        <vt:i4>1310783</vt:i4>
      </vt:variant>
      <vt:variant>
        <vt:i4>74</vt:i4>
      </vt:variant>
      <vt:variant>
        <vt:i4>0</vt:i4>
      </vt:variant>
      <vt:variant>
        <vt:i4>5</vt:i4>
      </vt:variant>
      <vt:variant>
        <vt:lpwstr/>
      </vt:variant>
      <vt:variant>
        <vt:lpwstr>_Toc70776397</vt:lpwstr>
      </vt:variant>
      <vt:variant>
        <vt:i4>1376319</vt:i4>
      </vt:variant>
      <vt:variant>
        <vt:i4>68</vt:i4>
      </vt:variant>
      <vt:variant>
        <vt:i4>0</vt:i4>
      </vt:variant>
      <vt:variant>
        <vt:i4>5</vt:i4>
      </vt:variant>
      <vt:variant>
        <vt:lpwstr/>
      </vt:variant>
      <vt:variant>
        <vt:lpwstr>_Toc70776396</vt:lpwstr>
      </vt:variant>
      <vt:variant>
        <vt:i4>1441855</vt:i4>
      </vt:variant>
      <vt:variant>
        <vt:i4>62</vt:i4>
      </vt:variant>
      <vt:variant>
        <vt:i4>0</vt:i4>
      </vt:variant>
      <vt:variant>
        <vt:i4>5</vt:i4>
      </vt:variant>
      <vt:variant>
        <vt:lpwstr/>
      </vt:variant>
      <vt:variant>
        <vt:lpwstr>_Toc70776395</vt:lpwstr>
      </vt:variant>
      <vt:variant>
        <vt:i4>1507391</vt:i4>
      </vt:variant>
      <vt:variant>
        <vt:i4>56</vt:i4>
      </vt:variant>
      <vt:variant>
        <vt:i4>0</vt:i4>
      </vt:variant>
      <vt:variant>
        <vt:i4>5</vt:i4>
      </vt:variant>
      <vt:variant>
        <vt:lpwstr/>
      </vt:variant>
      <vt:variant>
        <vt:lpwstr>_Toc70776394</vt:lpwstr>
      </vt:variant>
      <vt:variant>
        <vt:i4>1048639</vt:i4>
      </vt:variant>
      <vt:variant>
        <vt:i4>50</vt:i4>
      </vt:variant>
      <vt:variant>
        <vt:i4>0</vt:i4>
      </vt:variant>
      <vt:variant>
        <vt:i4>5</vt:i4>
      </vt:variant>
      <vt:variant>
        <vt:lpwstr/>
      </vt:variant>
      <vt:variant>
        <vt:lpwstr>_Toc70776393</vt:lpwstr>
      </vt:variant>
      <vt:variant>
        <vt:i4>1114175</vt:i4>
      </vt:variant>
      <vt:variant>
        <vt:i4>44</vt:i4>
      </vt:variant>
      <vt:variant>
        <vt:i4>0</vt:i4>
      </vt:variant>
      <vt:variant>
        <vt:i4>5</vt:i4>
      </vt:variant>
      <vt:variant>
        <vt:lpwstr/>
      </vt:variant>
      <vt:variant>
        <vt:lpwstr>_Toc70776392</vt:lpwstr>
      </vt:variant>
      <vt:variant>
        <vt:i4>1179711</vt:i4>
      </vt:variant>
      <vt:variant>
        <vt:i4>38</vt:i4>
      </vt:variant>
      <vt:variant>
        <vt:i4>0</vt:i4>
      </vt:variant>
      <vt:variant>
        <vt:i4>5</vt:i4>
      </vt:variant>
      <vt:variant>
        <vt:lpwstr/>
      </vt:variant>
      <vt:variant>
        <vt:lpwstr>_Toc70776391</vt:lpwstr>
      </vt:variant>
      <vt:variant>
        <vt:i4>1245247</vt:i4>
      </vt:variant>
      <vt:variant>
        <vt:i4>32</vt:i4>
      </vt:variant>
      <vt:variant>
        <vt:i4>0</vt:i4>
      </vt:variant>
      <vt:variant>
        <vt:i4>5</vt:i4>
      </vt:variant>
      <vt:variant>
        <vt:lpwstr/>
      </vt:variant>
      <vt:variant>
        <vt:lpwstr>_Toc70776390</vt:lpwstr>
      </vt:variant>
      <vt:variant>
        <vt:i4>1703998</vt:i4>
      </vt:variant>
      <vt:variant>
        <vt:i4>26</vt:i4>
      </vt:variant>
      <vt:variant>
        <vt:i4>0</vt:i4>
      </vt:variant>
      <vt:variant>
        <vt:i4>5</vt:i4>
      </vt:variant>
      <vt:variant>
        <vt:lpwstr/>
      </vt:variant>
      <vt:variant>
        <vt:lpwstr>_Toc70776389</vt:lpwstr>
      </vt:variant>
      <vt:variant>
        <vt:i4>1769534</vt:i4>
      </vt:variant>
      <vt:variant>
        <vt:i4>20</vt:i4>
      </vt:variant>
      <vt:variant>
        <vt:i4>0</vt:i4>
      </vt:variant>
      <vt:variant>
        <vt:i4>5</vt:i4>
      </vt:variant>
      <vt:variant>
        <vt:lpwstr/>
      </vt:variant>
      <vt:variant>
        <vt:lpwstr>_Toc70776388</vt:lpwstr>
      </vt:variant>
      <vt:variant>
        <vt:i4>1310782</vt:i4>
      </vt:variant>
      <vt:variant>
        <vt:i4>14</vt:i4>
      </vt:variant>
      <vt:variant>
        <vt:i4>0</vt:i4>
      </vt:variant>
      <vt:variant>
        <vt:i4>5</vt:i4>
      </vt:variant>
      <vt:variant>
        <vt:lpwstr/>
      </vt:variant>
      <vt:variant>
        <vt:lpwstr>_Toc70776387</vt:lpwstr>
      </vt:variant>
      <vt:variant>
        <vt:i4>1376318</vt:i4>
      </vt:variant>
      <vt:variant>
        <vt:i4>8</vt:i4>
      </vt:variant>
      <vt:variant>
        <vt:i4>0</vt:i4>
      </vt:variant>
      <vt:variant>
        <vt:i4>5</vt:i4>
      </vt:variant>
      <vt:variant>
        <vt:lpwstr/>
      </vt:variant>
      <vt:variant>
        <vt:lpwstr>_Toc70776386</vt:lpwstr>
      </vt:variant>
      <vt:variant>
        <vt:i4>1441854</vt:i4>
      </vt:variant>
      <vt:variant>
        <vt:i4>2</vt:i4>
      </vt:variant>
      <vt:variant>
        <vt:i4>0</vt:i4>
      </vt:variant>
      <vt:variant>
        <vt:i4>5</vt:i4>
      </vt:variant>
      <vt:variant>
        <vt:lpwstr/>
      </vt:variant>
      <vt:variant>
        <vt:lpwstr>_Toc707763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98</cp:revision>
  <dcterms:created xsi:type="dcterms:W3CDTF">2021-04-21T17:40:00Z</dcterms:created>
  <dcterms:modified xsi:type="dcterms:W3CDTF">2021-05-12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